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2B97" w:rsidRPr="00DD2B97" w:rsidRDefault="00DD2B97" w:rsidP="00DD2B97">
      <w:pPr>
        <w:spacing w:before="120" w:after="120" w:line="240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Normalization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Genes</w:t>
      </w:r>
      <w:r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: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Real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counts</w:t>
      </w:r>
    </w:p>
    <w:p w:rsidR="00972270" w:rsidRDefault="0097227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972270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5CED9EC" wp14:editId="3B8AE2B0">
            <wp:extent cx="2127600" cy="2152800"/>
            <wp:effectExtent l="0" t="0" r="635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27600" cy="21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2270" w:rsidRDefault="0097227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972270">
      <w:pPr>
        <w:spacing w:before="120" w:after="120" w:line="240" w:lineRule="auto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A275D5E" wp14:editId="3335BA6A">
            <wp:extent cx="2466068" cy="244516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77087" cy="245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972270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1F07464" wp14:editId="60AE1C42">
            <wp:extent cx="3225600" cy="2271600"/>
            <wp:effectExtent l="0" t="0" r="0" b="635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25600" cy="22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Pr="00DD2B97" w:rsidRDefault="00DD2B97" w:rsidP="00DD2B97">
      <w:pPr>
        <w:spacing w:before="840" w:after="120" w:line="240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Normalization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Genes</w:t>
      </w:r>
      <w:r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: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Log2</w:t>
      </w:r>
    </w:p>
    <w:p w:rsidR="00972270" w:rsidRDefault="00972270" w:rsidP="00670F68">
      <w:pPr>
        <w:spacing w:before="24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972270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CB5244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D5F014" wp14:editId="2269F636">
            <wp:extent cx="2318400" cy="226800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18400" cy="226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972270">
      <w:pPr>
        <w:spacing w:before="120" w:after="120" w:line="240" w:lineRule="auto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C064D6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13B5C92" wp14:editId="6D1286EA">
            <wp:extent cx="2318400" cy="227520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18400" cy="227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F04F69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856FB6" wp14:editId="202702D5">
            <wp:extent cx="2800800" cy="2275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00800" cy="227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Pr="00DD2B97" w:rsidRDefault="00DD2B97" w:rsidP="00DD2B97">
      <w:pPr>
        <w:spacing w:before="840" w:after="120" w:line="240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lastRenderedPageBreak/>
        <w:t>Normalization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Genes</w:t>
      </w:r>
      <w:r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: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vst</w:t>
      </w: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92F25CB" wp14:editId="70C99623">
            <wp:extent cx="2214000" cy="22140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14000" cy="221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Default="00DD2B97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DD2B97">
      <w:pPr>
        <w:spacing w:before="120" w:after="120" w:line="240" w:lineRule="auto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0091C22B" wp14:editId="72D28C10">
            <wp:extent cx="2181600" cy="221040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81600" cy="221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A33F7AC" wp14:editId="26B1448C">
            <wp:extent cx="3157200" cy="2257200"/>
            <wp:effectExtent l="0" t="0" r="571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57200" cy="22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Pr="00DD2B97" w:rsidRDefault="00DD2B97" w:rsidP="00670F68">
      <w:pPr>
        <w:spacing w:before="840" w:after="120" w:line="240" w:lineRule="auto"/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</w:pP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Normalization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Pr="00DD2B97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Genes</w:t>
      </w:r>
      <w:r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>:</w:t>
      </w:r>
      <w:r w:rsidR="007A724A">
        <w:rPr>
          <w:rFonts w:asciiTheme="minorBidi" w:hAnsiTheme="minorBidi"/>
          <w:b/>
          <w:bCs/>
          <w:noProof/>
          <w:color w:val="000000" w:themeColor="text1"/>
          <w:sz w:val="24"/>
          <w:szCs w:val="24"/>
        </w:rPr>
        <w:t xml:space="preserve"> </w:t>
      </w:r>
      <w:r w:rsidR="00670F68">
        <w:rPr>
          <w:rFonts w:asciiTheme="minorBidi" w:hAnsiTheme="minorBidi"/>
          <w:b/>
          <w:bCs/>
          <w:noProof/>
          <w:color w:val="FF0000"/>
          <w:sz w:val="24"/>
          <w:szCs w:val="24"/>
        </w:rPr>
        <w:t>rl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og</w:t>
      </w:r>
    </w:p>
    <w:p w:rsidR="00DD2B97" w:rsidRDefault="00DD2B97" w:rsidP="00DD2B97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2156400" cy="22320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56400" cy="22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2B97" w:rsidRDefault="00670F68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381000</wp:posOffset>
                </wp:positionH>
                <wp:positionV relativeFrom="paragraph">
                  <wp:posOffset>71120</wp:posOffset>
                </wp:positionV>
                <wp:extent cx="2358390" cy="2589530"/>
                <wp:effectExtent l="19050" t="19050" r="22860" b="20320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58390" cy="2589530"/>
                        </a:xfrm>
                        <a:prstGeom prst="roundRect">
                          <a:avLst>
                            <a:gd name="adj" fmla="val 3388"/>
                          </a:avLst>
                        </a:prstGeom>
                        <a:noFill/>
                        <a:ln w="38100">
                          <a:solidFill>
                            <a:srgbClr val="00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F780437" id="Rounded Rectangle 11" o:spid="_x0000_s1026" style="position:absolute;margin-left:30pt;margin-top:5.6pt;width:185.7pt;height:203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222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" filled="f" strokecolor="lime" strokeweight="3pt">
                <v:stroke joinstyle="miter"/>
              </v:roundrect>
            </w:pict>
          </mc:Fallback>
        </mc:AlternateContent>
      </w:r>
    </w:p>
    <w:p w:rsidR="00A9464C" w:rsidRPr="00EF49A1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7A724A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2174400" cy="2221200"/>
            <wp:effectExtent l="0" t="0" r="0" b="82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74400" cy="222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DD2B97">
      <w:pPr>
        <w:spacing w:before="120" w:after="120" w:line="240" w:lineRule="auto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D05E5D" w:rsidRDefault="009B20F1" w:rsidP="00670F68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725A9B4" wp14:editId="743A3C4A">
            <wp:extent cx="2970000" cy="2253600"/>
            <wp:effectExtent l="0" t="0" r="190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70000" cy="225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5B66" w:rsidRDefault="00595B66" w:rsidP="009652FD">
      <w:pPr>
        <w:spacing w:before="120" w:after="120" w:line="240" w:lineRule="auto"/>
        <w:rPr>
          <w:rFonts w:asciiTheme="minorBidi" w:hAnsiTheme="minorBidi"/>
          <w:noProof/>
          <w:sz w:val="20"/>
          <w:szCs w:val="20"/>
        </w:rPr>
        <w:sectPr w:rsidR="00595B66" w:rsidSect="00670F68">
          <w:footerReference w:type="default" r:id="rId19"/>
          <w:pgSz w:w="12240" w:h="15840"/>
          <w:pgMar w:top="1134" w:right="1134" w:bottom="1134" w:left="1134" w:header="720" w:footer="720" w:gutter="0"/>
          <w:cols w:num="2" w:space="720"/>
          <w:docGrid w:linePitch="360"/>
        </w:sectPr>
      </w:pPr>
    </w:p>
    <w:p w:rsidR="000E2360" w:rsidRPr="00D2750F" w:rsidRDefault="00D2750F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Heatma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igure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results</w:t>
      </w:r>
    </w:p>
    <w:p w:rsidR="00AE53CD" w:rsidRPr="00AE53CD" w:rsidRDefault="00261614" w:rsidP="00BF382C">
      <w:pPr>
        <w:pStyle w:val="ListParagraph"/>
        <w:numPr>
          <w:ilvl w:val="0"/>
          <w:numId w:val="5"/>
        </w:numPr>
        <w:spacing w:before="120" w:after="120" w:line="240" w:lineRule="auto"/>
        <w:ind w:left="0" w:hanging="357"/>
        <w:contextualSpacing w:val="0"/>
        <w:jc w:val="both"/>
        <w:rPr>
          <w:rFonts w:asciiTheme="minorBidi" w:hAnsiTheme="minorBidi"/>
          <w:noProof/>
        </w:rPr>
      </w:pPr>
      <w:r w:rsidRPr="00AE53CD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E53CD" w:rsidRPr="00AE53CD">
        <w:rPr>
          <w:rFonts w:asciiTheme="minorBidi" w:hAnsiTheme="minorBidi"/>
          <w:noProof/>
        </w:rPr>
        <w:t>h</w:t>
      </w:r>
      <w:r w:rsidRPr="00AE53CD">
        <w:rPr>
          <w:rFonts w:asciiTheme="minorBidi" w:hAnsiTheme="minorBidi"/>
          <w:noProof/>
        </w:rPr>
        <w:t>eatmap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igures</w:t>
      </w:r>
      <w:r w:rsidR="007A724A">
        <w:rPr>
          <w:rFonts w:asciiTheme="minorBidi" w:hAnsiTheme="minorBidi"/>
          <w:noProof/>
        </w:rPr>
        <w:t xml:space="preserve"> </w:t>
      </w:r>
      <w:r w:rsidR="00AE53CD" w:rsidRPr="00AE53CD">
        <w:rPr>
          <w:rFonts w:asciiTheme="minorBidi" w:hAnsiTheme="minorBidi"/>
          <w:noProof/>
        </w:rPr>
        <w:t>above</w:t>
      </w:r>
      <w:r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act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similarly</w:t>
      </w:r>
      <w:r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ANGPT2</w:t>
      </w:r>
      <w:r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weak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AE53CD" w:rsidRPr="00AE53CD">
        <w:rPr>
          <w:rFonts w:asciiTheme="minorBidi" w:hAnsiTheme="minorBidi"/>
          <w:noProof/>
        </w:rPr>
        <w:t>linear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ANGPT2</w:t>
      </w:r>
      <w:r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</w:p>
    <w:p w:rsidR="00AA11F4" w:rsidRPr="00AE53CD" w:rsidRDefault="00261614" w:rsidP="00AE53CD">
      <w:pPr>
        <w:pStyle w:val="ListParagraph"/>
        <w:numPr>
          <w:ilvl w:val="0"/>
          <w:numId w:val="5"/>
        </w:numPr>
        <w:spacing w:before="120" w:after="120" w:line="240" w:lineRule="auto"/>
        <w:ind w:left="0"/>
        <w:jc w:val="both"/>
        <w:rPr>
          <w:rFonts w:asciiTheme="minorBidi" w:hAnsiTheme="minorBidi"/>
          <w:noProof/>
        </w:rPr>
      </w:pPr>
      <w:r w:rsidRPr="00AE53CD">
        <w:rPr>
          <w:rFonts w:asciiTheme="minorBidi" w:hAnsiTheme="minorBidi"/>
          <w:noProof/>
        </w:rPr>
        <w:t>Comp</w:t>
      </w:r>
      <w:r w:rsidR="000E2360" w:rsidRPr="00AE53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methods: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Log2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(Log2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Normalize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Count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ransformation)</w:t>
      </w:r>
      <w:r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(Regularize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Log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ransformation)</w:t>
      </w:r>
      <w:r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b/>
          <w:bCs/>
          <w:noProof/>
        </w:rPr>
        <w:t>vst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(Varianc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Stabilizing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ransformation),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plot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genes,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show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b/>
          <w:bCs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give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good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performance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our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</w:rPr>
        <w:t>step.</w:t>
      </w:r>
      <w:r w:rsidR="007A724A">
        <w:rPr>
          <w:rFonts w:asciiTheme="minorBidi" w:hAnsiTheme="minorBidi"/>
          <w:noProof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Therefore,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I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consider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96EF0" w:rsidRPr="00AE53CD">
        <w:rPr>
          <w:rFonts w:asciiTheme="minorBidi" w:hAnsiTheme="minorBidi"/>
          <w:noProof/>
          <w:u w:val="single"/>
        </w:rPr>
        <w:t>the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b/>
          <w:bCs/>
          <w:noProof/>
          <w:highlight w:val="yellow"/>
          <w:u w:val="single"/>
        </w:rPr>
        <w:t>rlog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function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as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a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normalization</w:t>
      </w:r>
      <w:r w:rsidR="007A724A">
        <w:rPr>
          <w:rFonts w:asciiTheme="minorBidi" w:hAnsiTheme="minorBidi"/>
          <w:noProof/>
          <w:u w:val="single"/>
        </w:rPr>
        <w:t xml:space="preserve"> </w:t>
      </w:r>
      <w:r w:rsidR="000E2360" w:rsidRPr="00AE53CD">
        <w:rPr>
          <w:rFonts w:asciiTheme="minorBidi" w:hAnsiTheme="minorBidi"/>
          <w:noProof/>
          <w:u w:val="single"/>
        </w:rPr>
        <w:t>method</w:t>
      </w:r>
      <w:r w:rsidR="000E2360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-19050</wp:posOffset>
                </wp:positionH>
                <wp:positionV relativeFrom="paragraph">
                  <wp:posOffset>76200</wp:posOffset>
                </wp:positionV>
                <wp:extent cx="6339840" cy="518160"/>
                <wp:effectExtent l="0" t="0" r="22860" b="1524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9840" cy="518160"/>
                        </a:xfrm>
                        <a:prstGeom prst="rect">
                          <a:avLst/>
                        </a:prstGeom>
                        <a:solidFill>
                          <a:srgbClr val="EBE1FF"/>
                        </a:solidFill>
                        <a:ln w="6350">
                          <a:solidFill>
                            <a:srgbClr val="7030A0"/>
                          </a:solidFill>
                        </a:ln>
                      </wps:spPr>
                      <wps:txbx>
                        <w:txbxContent>
                          <w:p w:rsidR="00763670" w:rsidRPr="00BD7937" w:rsidRDefault="00763670" w:rsidP="00BD7937">
                            <w:pPr>
                              <w:shd w:val="clear" w:color="auto" w:fill="EBE1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120" w:after="0" w:line="240" w:lineRule="auto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spellStart"/>
                            <w:proofErr w:type="gram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ds</w:t>
                            </w:r>
                            <w:proofErr w:type="spellEnd"/>
                            <w:proofErr w:type="gram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&lt;- 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ESeqDataSetFromTximport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(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txi.rsem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, samp</w:t>
                            </w:r>
                            <w:r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les, </w:t>
                            </w:r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design=~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Sex+Batch+Age.scaled</w:t>
                            </w:r>
                            <w:proofErr w:type="spellEnd"/>
                            <w:r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:rsidR="00763670" w:rsidRPr="00BD7937" w:rsidRDefault="00763670" w:rsidP="00BD7937">
                            <w:pPr>
                              <w:shd w:val="clear" w:color="auto" w:fill="EBE1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120" w:line="240" w:lineRule="auto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spellStart"/>
                            <w:proofErr w:type="gram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rld</w:t>
                            </w:r>
                            <w:proofErr w:type="spellEnd"/>
                            <w:proofErr w:type="gram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&lt;- 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rlog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(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ds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, blind=FALSE)</w:t>
                            </w:r>
                          </w:p>
                          <w:p w:rsidR="00763670" w:rsidRDefault="0076367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-1.5pt;margin-top:6pt;width:499.2pt;height:40.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" fillcolor="#ebe1ff" strokecolor="#7030a0" strokeweight=".5pt">
                <v:textbox>
                  <w:txbxContent>
                    <w:p w:rsidR="00763670" w:rsidRPr="00BD7937" w:rsidRDefault="00763670" w:rsidP="00BD7937">
                      <w:pPr>
                        <w:shd w:val="clear" w:color="auto" w:fill="EBE1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120" w:after="0" w:line="240" w:lineRule="auto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spellStart"/>
                      <w:proofErr w:type="gram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ds</w:t>
                      </w:r>
                      <w:proofErr w:type="spellEnd"/>
                      <w:proofErr w:type="gram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&lt;- 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ESeqDataSetFromTximport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(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txi.rsem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, samp</w:t>
                      </w:r>
                      <w:r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les, </w:t>
                      </w:r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design=~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Sex+Batch+Age.scaled</w:t>
                      </w:r>
                      <w:proofErr w:type="spellEnd"/>
                      <w:r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)</w:t>
                      </w:r>
                    </w:p>
                    <w:p w:rsidR="00763670" w:rsidRPr="00BD7937" w:rsidRDefault="00763670" w:rsidP="00BD7937">
                      <w:pPr>
                        <w:shd w:val="clear" w:color="auto" w:fill="EBE1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120" w:line="240" w:lineRule="auto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spellStart"/>
                      <w:proofErr w:type="gram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rld</w:t>
                      </w:r>
                      <w:proofErr w:type="spellEnd"/>
                      <w:proofErr w:type="gram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&lt;- 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rlog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(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ds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, blind=FALSE)</w:t>
                      </w:r>
                    </w:p>
                    <w:p w:rsidR="00763670" w:rsidRDefault="00763670"/>
                  </w:txbxContent>
                </v:textbox>
              </v:shape>
            </w:pict>
          </mc:Fallback>
        </mc:AlternateContent>
      </w: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AA11F4" w:rsidRPr="00AE53CD" w:rsidRDefault="00787846" w:rsidP="0085045F">
      <w:pPr>
        <w:pStyle w:val="ListParagraph"/>
        <w:numPr>
          <w:ilvl w:val="0"/>
          <w:numId w:val="5"/>
        </w:numPr>
        <w:spacing w:before="120" w:after="120" w:line="240" w:lineRule="auto"/>
        <w:ind w:left="0" w:hanging="357"/>
        <w:contextualSpacing w:val="0"/>
        <w:jc w:val="both"/>
        <w:rPr>
          <w:rFonts w:asciiTheme="minorBidi" w:hAnsiTheme="minorBidi"/>
          <w:noProof/>
        </w:rPr>
      </w:pPr>
      <w:r w:rsidRPr="00AE53CD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P</w:t>
      </w:r>
      <w:r w:rsidRPr="00AE53CD">
        <w:rPr>
          <w:rFonts w:asciiTheme="minorBidi" w:hAnsiTheme="minorBidi"/>
          <w:noProof/>
        </w:rPr>
        <w:t>ears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(linear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correlation)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metho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S</w:t>
      </w:r>
      <w:r w:rsidRPr="00AE53CD">
        <w:rPr>
          <w:rFonts w:asciiTheme="minorBidi" w:hAnsiTheme="minorBidi"/>
          <w:noProof/>
        </w:rPr>
        <w:t>pea</w:t>
      </w:r>
      <w:r w:rsidR="00096EF0" w:rsidRPr="00AE53CD">
        <w:rPr>
          <w:rFonts w:asciiTheme="minorBidi" w:hAnsiTheme="minorBidi"/>
          <w:noProof/>
        </w:rPr>
        <w:t>r</w:t>
      </w:r>
      <w:r w:rsidRPr="00AE53CD">
        <w:rPr>
          <w:rFonts w:asciiTheme="minorBidi" w:hAnsiTheme="minorBidi"/>
          <w:noProof/>
        </w:rPr>
        <w:t>man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(linear-</w:t>
      </w:r>
      <w:r w:rsidRPr="00AE53CD">
        <w:rPr>
          <w:rFonts w:asciiTheme="minorBidi" w:hAnsiTheme="minorBidi"/>
          <w:noProof/>
        </w:rPr>
        <w:t>skewe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correlation)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method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probability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function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  <w:color w:val="FFC000"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  <w:color w:val="FF0000"/>
        </w:rPr>
        <w:t>ANGPT2</w:t>
      </w:r>
      <w:r w:rsidR="007A724A">
        <w:rPr>
          <w:rFonts w:asciiTheme="minorBidi" w:hAnsiTheme="minorBidi"/>
          <w:noProof/>
          <w:color w:val="FF0000"/>
        </w:rPr>
        <w:t xml:space="preserve"> </w:t>
      </w:r>
      <w:r w:rsidR="00D05E5D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D05E5D" w:rsidRPr="00AE53CD">
        <w:rPr>
          <w:rFonts w:asciiTheme="minorBidi" w:hAnsiTheme="minorBidi"/>
          <w:noProof/>
          <w:color w:val="0000FF"/>
        </w:rPr>
        <w:t>PTPRB</w:t>
      </w:r>
      <w:r w:rsidR="00BD7937" w:rsidRPr="00AE53CD">
        <w:rPr>
          <w:rFonts w:asciiTheme="minorBidi" w:hAnsiTheme="minorBidi"/>
          <w:noProof/>
          <w:color w:val="0000FF"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high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overlap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  <w:color w:val="FFC000"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  <w:color w:val="0000FF"/>
        </w:rPr>
        <w:t>PTPRB</w:t>
      </w:r>
      <w:r w:rsidR="002C4A31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strong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relation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  <w:color w:val="0000FF"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  <w:color w:val="FFC000"/>
        </w:rPr>
        <w:t>TEK</w:t>
      </w:r>
      <w:r w:rsidR="000978CB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ink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BF382C" w:rsidRPr="00AE53CD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Spearman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better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Pearson.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believe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th</w:t>
      </w:r>
      <w:r w:rsidR="00096EF0" w:rsidRPr="00AE53CD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  <w:color w:val="FF0000"/>
        </w:rPr>
        <w:t>ANGPT2</w:t>
      </w:r>
      <w:r w:rsidR="007A724A">
        <w:rPr>
          <w:rFonts w:asciiTheme="minorBidi" w:hAnsiTheme="minorBidi"/>
          <w:noProof/>
          <w:color w:val="FF0000"/>
        </w:rPr>
        <w:t xml:space="preserve"> </w:t>
      </w:r>
      <w:r w:rsidR="000978CB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  <w:color w:val="0000FF"/>
        </w:rPr>
        <w:t>PTPRB</w:t>
      </w:r>
      <w:r w:rsidR="007A724A">
        <w:rPr>
          <w:rFonts w:asciiTheme="minorBidi" w:hAnsiTheme="minorBidi"/>
          <w:noProof/>
          <w:color w:val="0000FF"/>
        </w:rPr>
        <w:t xml:space="preserve"> </w:t>
      </w:r>
      <w:r w:rsidR="000978CB" w:rsidRPr="00AE53CD"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relationship</w:t>
      </w:r>
      <w:r w:rsidR="000978CB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978CB" w:rsidRPr="00AE53CD">
        <w:rPr>
          <w:rFonts w:asciiTheme="minorBidi" w:hAnsiTheme="minorBidi"/>
          <w:noProof/>
          <w:color w:val="0000FF"/>
        </w:rPr>
        <w:t>PTPRB</w:t>
      </w:r>
      <w:r w:rsidR="007A724A">
        <w:rPr>
          <w:rFonts w:asciiTheme="minorBidi" w:hAnsiTheme="minorBidi"/>
          <w:noProof/>
          <w:color w:val="0000FF"/>
        </w:rPr>
        <w:t xml:space="preserve"> </w:t>
      </w:r>
      <w:r w:rsidR="00116C03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116C03" w:rsidRPr="00AE53CD">
        <w:rPr>
          <w:rFonts w:asciiTheme="minorBidi" w:hAnsiTheme="minorBidi"/>
          <w:noProof/>
          <w:color w:val="FFC000"/>
        </w:rPr>
        <w:t>TEK</w:t>
      </w:r>
      <w:r w:rsidR="007A724A">
        <w:rPr>
          <w:rFonts w:asciiTheme="minorBidi" w:hAnsiTheme="minorBidi"/>
          <w:noProof/>
        </w:rPr>
        <w:t xml:space="preserve"> </w:t>
      </w:r>
      <w:r w:rsidR="00116C03" w:rsidRPr="00AE53CD"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096EF0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116C03" w:rsidRPr="00AE53CD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correlation</w:t>
      </w:r>
      <w:r w:rsidR="00116C03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So,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choos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b/>
          <w:bCs/>
          <w:noProof/>
          <w:highlight w:val="yellow"/>
        </w:rPr>
        <w:t>Spearman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method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85045F">
        <w:rPr>
          <w:rFonts w:asciiTheme="minorBidi" w:hAnsiTheme="minorBidi"/>
          <w:noProof/>
        </w:rPr>
        <w:t>subsequen</w:t>
      </w:r>
      <w:r w:rsidR="00AE53CD" w:rsidRPr="00AE53CD">
        <w:rPr>
          <w:rFonts w:asciiTheme="minorBidi" w:hAnsiTheme="minorBidi"/>
          <w:noProof/>
        </w:rPr>
        <w:t>t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analysis.</w:t>
      </w:r>
    </w:p>
    <w:p w:rsidR="00E179B2" w:rsidRPr="00AE53CD" w:rsidRDefault="00AA11F4" w:rsidP="00AE53CD">
      <w:pPr>
        <w:pStyle w:val="ListParagraph"/>
        <w:numPr>
          <w:ilvl w:val="0"/>
          <w:numId w:val="5"/>
        </w:numPr>
        <w:spacing w:before="120" w:after="120" w:line="240" w:lineRule="auto"/>
        <w:ind w:left="0"/>
        <w:jc w:val="both"/>
        <w:rPr>
          <w:rFonts w:asciiTheme="minorBidi" w:hAnsiTheme="minorBidi"/>
          <w:noProof/>
        </w:rPr>
      </w:pPr>
      <w:r w:rsidRPr="00AE53CD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uncti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  <w:color w:val="00CC00"/>
        </w:rPr>
        <w:t>IOP</w:t>
      </w:r>
      <w:r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below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mayb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ts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ormal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eed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normaliz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first,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en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compare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Pr="00AE53CD">
        <w:rPr>
          <w:rFonts w:asciiTheme="minorBidi" w:hAnsiTheme="minorBidi"/>
          <w:noProof/>
        </w:rPr>
        <w:t>genes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everal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way</w:t>
      </w:r>
      <w:r w:rsidR="009748DF" w:rsidRPr="00AE53CD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check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</w:t>
      </w:r>
      <w:r w:rsidR="009748DF" w:rsidRPr="00AE53CD">
        <w:rPr>
          <w:rFonts w:asciiTheme="minorBidi" w:hAnsiTheme="minorBidi"/>
          <w:noProof/>
        </w:rPr>
        <w:t>ormality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distribution,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lik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lo</w:t>
      </w:r>
      <w:r w:rsidR="009748DF" w:rsidRPr="00AE53CD">
        <w:rPr>
          <w:rFonts w:asciiTheme="minorBidi" w:hAnsiTheme="minorBidi"/>
          <w:noProof/>
        </w:rPr>
        <w:t>tti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robabilit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unctio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(like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below)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lot</w:t>
      </w:r>
      <w:r w:rsidR="009748DF" w:rsidRPr="00AE53CD">
        <w:rPr>
          <w:rFonts w:asciiTheme="minorBidi" w:hAnsiTheme="minorBidi"/>
          <w:noProof/>
        </w:rPr>
        <w:t>ti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quartile-quartil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lo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(Q</w:t>
      </w:r>
      <w:r w:rsidR="009748DF" w:rsidRPr="00AE53CD">
        <w:rPr>
          <w:rFonts w:asciiTheme="minorBidi" w:hAnsiTheme="minorBidi"/>
          <w:noProof/>
        </w:rPr>
        <w:t>-Q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lot)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hapiro-Wilk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it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est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mo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m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referred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reliabl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hapiro-Wilk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it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est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outpu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est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&gt;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0.05</w:t>
      </w:r>
      <w:r w:rsidR="009748DF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mplyi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ignificantly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istribution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words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ssum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ity</w:t>
      </w:r>
      <w:r w:rsidR="007A724A">
        <w:rPr>
          <w:rFonts w:asciiTheme="minorBidi" w:hAnsiTheme="minorBidi"/>
          <w:noProof/>
        </w:rPr>
        <w:t xml:space="preserve"> </w:t>
      </w:r>
      <w:r w:rsidR="004A132A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4A132A" w:rsidRPr="00AE53CD"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 w:rsidR="004A132A" w:rsidRPr="00AE53CD">
        <w:rPr>
          <w:rFonts w:asciiTheme="minorBidi" w:hAnsiTheme="minorBidi"/>
          <w:noProof/>
        </w:rPr>
        <w:t>&gt;</w:t>
      </w:r>
      <w:r w:rsidR="007A724A">
        <w:rPr>
          <w:rFonts w:asciiTheme="minorBidi" w:hAnsiTheme="minorBidi"/>
          <w:noProof/>
        </w:rPr>
        <w:t xml:space="preserve"> </w:t>
      </w:r>
      <w:r w:rsidR="004A132A" w:rsidRPr="00AE53CD">
        <w:rPr>
          <w:rFonts w:asciiTheme="minorBidi" w:hAnsiTheme="minorBidi"/>
          <w:noProof/>
        </w:rPr>
        <w:t>0.05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est</w:t>
      </w:r>
      <w:r w:rsidR="00DC72A5" w:rsidRPr="00AE53CD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fter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run</w:t>
      </w:r>
      <w:r w:rsidR="009748DF" w:rsidRPr="00AE53CD">
        <w:rPr>
          <w:rFonts w:asciiTheme="minorBidi" w:hAnsiTheme="minorBidi"/>
          <w:noProof/>
        </w:rPr>
        <w:t>ning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es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ized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data,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th</w:t>
      </w:r>
      <w:r w:rsidR="009748DF" w:rsidRPr="00AE53CD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sure</w:t>
      </w:r>
      <w:r w:rsidR="009748DF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9748DF" w:rsidRPr="00AE53CD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DC72A5" w:rsidRPr="00AE53CD"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distribution;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right</w:t>
      </w:r>
      <w:r w:rsidR="009748DF" w:rsidRPr="00AE53CD">
        <w:rPr>
          <w:rFonts w:asciiTheme="minorBidi" w:hAnsiTheme="minorBidi"/>
          <w:noProof/>
        </w:rPr>
        <w:t>-</w:t>
      </w:r>
      <w:r w:rsidR="00E179B2" w:rsidRPr="00AE53CD">
        <w:rPr>
          <w:rFonts w:asciiTheme="minorBidi" w:hAnsiTheme="minorBidi"/>
          <w:noProof/>
        </w:rPr>
        <w:t>skewed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data.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some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c</w:t>
      </w:r>
      <w:r w:rsidR="00E179B2" w:rsidRPr="00AE53CD">
        <w:rPr>
          <w:rFonts w:asciiTheme="minorBidi" w:hAnsiTheme="minorBidi"/>
          <w:noProof/>
        </w:rPr>
        <w:t>ommon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transformations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typ</w:t>
      </w:r>
      <w:r w:rsidR="00AE53CD">
        <w:rPr>
          <w:rFonts w:asciiTheme="minorBidi" w:hAnsiTheme="minorBidi"/>
          <w:noProof/>
        </w:rPr>
        <w:t>e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AE53CD">
        <w:rPr>
          <w:rFonts w:asciiTheme="minorBidi" w:hAnsiTheme="minorBidi"/>
          <w:noProof/>
        </w:rPr>
        <w:t>like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square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root</w:t>
      </w:r>
      <w:r w:rsidR="00E179B2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cube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root</w:t>
      </w:r>
      <w:r w:rsidR="00E179B2" w:rsidRPr="00AE53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E179B2" w:rsidRPr="00AE53CD">
        <w:rPr>
          <w:rFonts w:asciiTheme="minorBidi" w:hAnsiTheme="minorBidi"/>
          <w:b/>
          <w:bCs/>
          <w:noProof/>
        </w:rPr>
        <w:t>log</w:t>
      </w:r>
      <w:r w:rsidR="007A724A">
        <w:rPr>
          <w:rFonts w:asciiTheme="minorBidi" w:hAnsiTheme="minorBidi"/>
          <w:noProof/>
        </w:rPr>
        <w:t xml:space="preserve"> </w:t>
      </w:r>
      <w:r w:rsidR="002C4A31" w:rsidRPr="00AE53CD">
        <w:rPr>
          <w:rFonts w:asciiTheme="minorBidi" w:hAnsiTheme="minorBidi"/>
          <w:noProof/>
        </w:rPr>
        <w:t>functions.</w:t>
      </w:r>
    </w:p>
    <w:p w:rsidR="00AE53CD" w:rsidRDefault="00AE53CD" w:rsidP="00AE53CD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anchor distT="0" distB="0" distL="114300" distR="114300" simplePos="0" relativeHeight="251709440" behindDoc="0" locked="0" layoutInCell="1" allowOverlap="1">
            <wp:simplePos x="0" y="0"/>
            <wp:positionH relativeFrom="column">
              <wp:posOffset>3435350</wp:posOffset>
            </wp:positionH>
            <wp:positionV relativeFrom="paragraph">
              <wp:posOffset>201295</wp:posOffset>
            </wp:positionV>
            <wp:extent cx="2885440" cy="2525395"/>
            <wp:effectExtent l="0" t="0" r="0" b="8255"/>
            <wp:wrapThrough wrapText="bothSides">
              <wp:wrapPolygon edited="0">
                <wp:start x="0" y="0"/>
                <wp:lineTo x="0" y="21508"/>
                <wp:lineTo x="21391" y="21508"/>
                <wp:lineTo x="21391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1"/>
                    <a:stretch/>
                  </pic:blipFill>
                  <pic:spPr bwMode="auto">
                    <a:xfrm>
                      <a:off x="0" y="0"/>
                      <a:ext cx="2885440" cy="2525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A11F4" w:rsidRDefault="00AA11F4" w:rsidP="00AE53CD">
      <w:pPr>
        <w:spacing w:before="120" w:after="120" w:line="240" w:lineRule="auto"/>
        <w:rPr>
          <w:rFonts w:asciiTheme="minorBidi" w:hAnsiTheme="minorBidi"/>
          <w:noProof/>
        </w:rPr>
      </w:pPr>
    </w:p>
    <w:p w:rsidR="00AE53CD" w:rsidRDefault="00AE53CD" w:rsidP="00AE53CD">
      <w:pPr>
        <w:spacing w:before="120" w:after="120" w:line="240" w:lineRule="auto"/>
        <w:rPr>
          <w:rFonts w:asciiTheme="minorBidi" w:hAnsiTheme="minorBidi"/>
          <w:noProof/>
        </w:rPr>
      </w:pPr>
    </w:p>
    <w:p w:rsidR="00DC72A5" w:rsidRP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E53CD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ANGPT2</w:t>
      </w:r>
    </w:p>
    <w:p w:rsid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904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686</w:t>
      </w: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ANGPT2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E53CD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PTPRB</w:t>
      </w:r>
    </w:p>
    <w:p w:rsid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7918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587</w:t>
      </w:r>
    </w:p>
    <w:p w:rsidR="00DC72A5" w:rsidRPr="00DC72A5" w:rsidRDefault="00AE53CD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</w:t>
      </w:r>
      <w:r w:rsidR="00DC72A5"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DC72A5"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PTPRB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="00DC72A5"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="00DC72A5"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E53CD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TEK</w:t>
      </w:r>
    </w:p>
    <w:p w:rsid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8158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6841</w:t>
      </w: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TEK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E53CD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IOP</w:t>
      </w:r>
    </w:p>
    <w:p w:rsidR="00AE53CD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549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474</w:t>
      </w: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AA11F4" w:rsidRDefault="00AA11F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AE53CD" w:rsidRDefault="00AE53C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AE53CD" w:rsidRDefault="00AE53C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B7135" w:rsidRDefault="000B7135" w:rsidP="000B7135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Normaliz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</w:p>
    <w:p w:rsidR="000371B1" w:rsidRDefault="000B713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</w:t>
      </w:r>
      <w:r w:rsidR="00BF382C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s:</w:t>
      </w:r>
    </w:p>
    <w:p w:rsidR="000F5CFD" w:rsidRPr="000F5CFD" w:rsidRDefault="000F5CFD" w:rsidP="000B7135">
      <w:pPr>
        <w:pStyle w:val="ListParagraph"/>
        <w:numPr>
          <w:ilvl w:val="0"/>
          <w:numId w:val="2"/>
        </w:numPr>
        <w:spacing w:before="36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rlog</w:t>
      </w:r>
    </w:p>
    <w:p w:rsidR="00AA11F4" w:rsidRDefault="000F5CFD" w:rsidP="005A764F">
      <w:pPr>
        <w:spacing w:before="120" w:after="120" w:line="240" w:lineRule="auto"/>
        <w:jc w:val="both"/>
        <w:rPr>
          <w:rFonts w:asciiTheme="minorBidi" w:hAnsiTheme="minorBidi"/>
          <w:noProof/>
          <w:rtl/>
          <w:lang w:bidi="fa-IR"/>
        </w:rPr>
      </w:pPr>
      <w:r>
        <w:rPr>
          <w:rFonts w:asciiTheme="minorBidi" w:hAnsiTheme="minorBidi"/>
          <w:noProof/>
        </w:rPr>
        <w:t>First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ri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32883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used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logarithmic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geometry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method.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But,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>ft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heck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72A5">
        <w:rPr>
          <w:rFonts w:asciiTheme="minorBidi" w:hAnsiTheme="minorBidi"/>
          <w:noProof/>
        </w:rPr>
        <w:t>Shapiro-Wilk</w:t>
      </w:r>
      <w:r w:rsidR="007A724A">
        <w:rPr>
          <w:rFonts w:asciiTheme="minorBidi" w:hAnsiTheme="minorBidi"/>
          <w:noProof/>
        </w:rPr>
        <w:t xml:space="preserve"> </w:t>
      </w:r>
      <w:r w:rsidRPr="00DC72A5">
        <w:rPr>
          <w:rFonts w:asciiTheme="minorBidi" w:hAnsiTheme="minorBidi"/>
          <w:noProof/>
        </w:rPr>
        <w:t>normality</w:t>
      </w:r>
      <w:r w:rsidR="007A724A">
        <w:rPr>
          <w:rFonts w:asciiTheme="minorBidi" w:hAnsiTheme="minorBidi"/>
          <w:noProof/>
        </w:rPr>
        <w:t xml:space="preserve"> </w:t>
      </w:r>
      <w:r w:rsidRPr="00DC72A5">
        <w:rPr>
          <w:rFonts w:asciiTheme="minorBidi" w:hAnsiTheme="minorBidi"/>
          <w:noProof/>
        </w:rPr>
        <w:t>test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output</w:t>
      </w:r>
      <w:r w:rsidR="007A724A">
        <w:rPr>
          <w:rFonts w:asciiTheme="minorBidi" w:hAnsiTheme="minorBidi"/>
          <w:noProof/>
        </w:rPr>
        <w:t xml:space="preserve"> </w:t>
      </w:r>
      <w:r w:rsidR="000B7135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some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skewness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right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side.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So,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thought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9748DF">
        <w:rPr>
          <w:rFonts w:asciiTheme="minorBidi" w:hAnsiTheme="minorBidi"/>
          <w:noProof/>
        </w:rPr>
        <w:t>suitabl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ation</w:t>
      </w:r>
      <w:r w:rsidR="00BF382C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because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mixing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BF382C">
        <w:rPr>
          <w:rFonts w:asciiTheme="minorBidi" w:hAnsiTheme="minorBidi"/>
          <w:noProof/>
        </w:rPr>
        <w:t>data</w:t>
      </w:r>
      <w:r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you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able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_normal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0.62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natur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riginal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hange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during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normalization.</w:t>
      </w:r>
    </w:p>
    <w:p w:rsidR="00BF382C" w:rsidRDefault="000F5CFD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88815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004137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:rsidR="000F5CFD" w:rsidRDefault="000F5CFD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_norm</w:t>
      </w:r>
      <w:proofErr w:type="spell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0F5CFD" w:rsidRDefault="000F5CFD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A61D263" wp14:editId="481EB30C">
            <wp:extent cx="3299782" cy="198800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09856" cy="1994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Theme="minorBidi" w:hAnsiTheme="minorBidi"/>
          <w:noProof/>
        </w:rPr>
        <w:t xml:space="preserve">              </w:t>
      </w:r>
      <w:r w:rsidR="00C85FAF">
        <w:rPr>
          <w:noProof/>
        </w:rPr>
        <w:drawing>
          <wp:inline distT="0" distB="0" distL="0" distR="0" wp14:anchorId="5BA5C793" wp14:editId="01E628F3">
            <wp:extent cx="2425700" cy="227026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64978" cy="230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0F5CFD" w:rsidRPr="000F5CFD" w:rsidRDefault="0002180E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S</w:t>
      </w:r>
      <w:r w:rsid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tandar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metho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      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(x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-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mean(x))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/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std(x)</w:t>
      </w:r>
    </w:p>
    <w:p w:rsidR="00123B82" w:rsidRDefault="000F5CFD" w:rsidP="00BF382C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us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tandar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123B82">
        <w:rPr>
          <w:rFonts w:asciiTheme="minorBidi" w:hAnsiTheme="minorBidi"/>
          <w:noProof/>
        </w:rPr>
        <w:t>conver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stribution.</w:t>
      </w:r>
    </w:p>
    <w:p w:rsidR="00BF382C" w:rsidRDefault="00C85FAF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549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474</w:t>
      </w:r>
    </w:p>
    <w:p w:rsidR="00C85FAF" w:rsidRDefault="00C85FAF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5979A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5979A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5979A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5979A2"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5979A2" w:rsidRDefault="005979A2" w:rsidP="005979A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5979A2">
        <w:rPr>
          <w:rFonts w:ascii="Lucida Console" w:hAnsi="Lucida Console"/>
          <w:color w:val="000000"/>
          <w:bdr w:val="none" w:sz="0" w:space="0" w:color="auto" w:frame="1"/>
        </w:rPr>
        <w:t>0.4156063</w:t>
      </w:r>
    </w:p>
    <w:p w:rsidR="00AA11F4" w:rsidRDefault="00C85FAF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6190A35" wp14:editId="5FC031F2">
            <wp:extent cx="3299227" cy="2190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44223" cy="222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Theme="minorBidi" w:hAnsiTheme="minorBidi"/>
          <w:noProof/>
        </w:rPr>
        <w:t xml:space="preserve">                </w:t>
      </w:r>
      <w:r w:rsidR="00B35444">
        <w:rPr>
          <w:noProof/>
        </w:rPr>
        <w:drawing>
          <wp:inline distT="0" distB="0" distL="0" distR="0" wp14:anchorId="548D5C86" wp14:editId="012D2E8A">
            <wp:extent cx="2223770" cy="2142013"/>
            <wp:effectExtent l="0" t="0" r="508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81045" cy="2197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11F4" w:rsidRPr="00BF382C" w:rsidRDefault="00B35444" w:rsidP="00FD7891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Box-Cox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power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transform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Lambda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=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-0.1</w:t>
      </w:r>
    </w:p>
    <w:p w:rsidR="00BF382C" w:rsidRDefault="00BF382C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BF382C" w:rsidRDefault="00B35444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785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795</w:t>
      </w:r>
    </w:p>
    <w:p w:rsidR="00B35444" w:rsidRDefault="00B35444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A04174" w:rsidRDefault="00A04174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A04174">
        <w:rPr>
          <w:rFonts w:ascii="Lucida Console" w:hAnsi="Lucida Console"/>
          <w:color w:val="000000"/>
          <w:bdr w:val="none" w:sz="0" w:space="0" w:color="auto" w:frame="1"/>
        </w:rPr>
        <w:t>0.01833074</w:t>
      </w:r>
    </w:p>
    <w:p w:rsidR="00323DC5" w:rsidRPr="00A04174" w:rsidRDefault="00323DC5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AA11F4" w:rsidRDefault="00B35444" w:rsidP="00BF382C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9BB6EE2" wp14:editId="44782F01">
            <wp:extent cx="3519462" cy="2171700"/>
            <wp:effectExtent l="0" t="0" r="508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48302" cy="218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Theme="minorBidi" w:hAnsiTheme="minorBidi"/>
          <w:noProof/>
        </w:rPr>
        <w:t xml:space="preserve">       </w:t>
      </w:r>
      <w:r>
        <w:rPr>
          <w:noProof/>
        </w:rPr>
        <w:drawing>
          <wp:inline distT="0" distB="0" distL="0" distR="0" wp14:anchorId="672D5653" wp14:editId="2420581C">
            <wp:extent cx="2515859" cy="234378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92578" cy="2415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4E71" w:rsidRDefault="00764E7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B35444" w:rsidRPr="00BF382C" w:rsidRDefault="00B35444" w:rsidP="00BF382C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Lo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transform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      </w:t>
      </w:r>
      <w:r w:rsidR="00BF382C" w:rsidRPr="00BF382C">
        <w:rPr>
          <w:rFonts w:asciiTheme="minorBidi" w:hAnsiTheme="minorBidi"/>
          <w:b/>
          <w:bCs/>
          <w:noProof/>
          <w:sz w:val="24"/>
          <w:szCs w:val="24"/>
        </w:rPr>
        <w:t>L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og(x),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Log2(x),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Log10(x)</w:t>
      </w:r>
    </w:p>
    <w:p w:rsidR="00BF382C" w:rsidRDefault="00BF382C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BF382C" w:rsidRDefault="00B23443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874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934</w:t>
      </w:r>
    </w:p>
    <w:p w:rsidR="00B35444" w:rsidRDefault="00B35444" w:rsidP="00BF38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BF382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A04174" w:rsidRDefault="0002180E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A04174" w:rsidRPr="00A04174">
        <w:rPr>
          <w:rFonts w:ascii="Lucida Console" w:hAnsi="Lucida Console"/>
          <w:color w:val="000000"/>
          <w:bdr w:val="none" w:sz="0" w:space="0" w:color="auto" w:frame="1"/>
        </w:rPr>
        <w:t>0.05192562</w:t>
      </w:r>
    </w:p>
    <w:p w:rsidR="00B35444" w:rsidRDefault="00F9088D" w:rsidP="00BF382C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49A1A34" wp14:editId="46820006">
            <wp:extent cx="3519170" cy="2382207"/>
            <wp:effectExtent l="0" t="0" r="508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37901" cy="2394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Theme="minorBidi" w:hAnsiTheme="minorBidi"/>
          <w:noProof/>
        </w:rPr>
        <w:t xml:space="preserve">  </w:t>
      </w:r>
      <w:r w:rsidR="00B35444">
        <w:rPr>
          <w:noProof/>
        </w:rPr>
        <w:drawing>
          <wp:inline distT="0" distB="0" distL="0" distR="0" wp14:anchorId="0A5628F0" wp14:editId="05F36901">
            <wp:extent cx="2682240" cy="2560610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33154" cy="2609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424D8" w:rsidRPr="00BF382C" w:rsidRDefault="000424D8" w:rsidP="00FD7891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Square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root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BF382C">
        <w:rPr>
          <w:rFonts w:asciiTheme="minorBidi" w:hAnsiTheme="minorBidi"/>
          <w:b/>
          <w:bCs/>
          <w:noProof/>
          <w:color w:val="0000FF"/>
          <w:sz w:val="24"/>
          <w:szCs w:val="24"/>
        </w:rPr>
        <w:t>transform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  </w:t>
      </w:r>
      <w:r w:rsidRPr="00BF382C">
        <w:rPr>
          <w:rFonts w:asciiTheme="minorBidi" w:hAnsiTheme="minorBidi"/>
          <w:b/>
          <w:bCs/>
          <w:noProof/>
          <w:sz w:val="24"/>
          <w:szCs w:val="24"/>
        </w:rPr>
        <w:t>sqrt(x)</w:t>
      </w:r>
    </w:p>
    <w:p w:rsidR="00BF382C" w:rsidRDefault="00BF382C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764E71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998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2147</w:t>
      </w:r>
    </w:p>
    <w:p w:rsidR="000424D8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02180E" w:rsidRP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0.2272393</w:t>
      </w:r>
    </w:p>
    <w:p w:rsidR="000424D8" w:rsidRPr="00B35444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429B55C0" wp14:editId="0D535E5B">
            <wp:extent cx="3330965" cy="2248144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43352" cy="225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</w:t>
      </w:r>
      <w:r w:rsidR="00281053">
        <w:rPr>
          <w:noProof/>
        </w:rPr>
        <w:drawing>
          <wp:inline distT="0" distB="0" distL="0" distR="0" wp14:anchorId="665504C4" wp14:editId="66A4CD56">
            <wp:extent cx="2555515" cy="24987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9614" cy="253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4D8" w:rsidRDefault="000424D8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4E71" w:rsidRDefault="00764E7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424D8" w:rsidRPr="00764E71" w:rsidRDefault="000424D8" w:rsidP="00FD7891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764E71">
        <w:rPr>
          <w:rFonts w:asciiTheme="minorBidi" w:hAnsiTheme="minorBidi"/>
          <w:b/>
          <w:bCs/>
          <w:noProof/>
          <w:color w:val="0000FF"/>
          <w:sz w:val="24"/>
          <w:szCs w:val="24"/>
        </w:rPr>
        <w:t>Cube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764E71">
        <w:rPr>
          <w:rFonts w:asciiTheme="minorBidi" w:hAnsiTheme="minorBidi"/>
          <w:b/>
          <w:bCs/>
          <w:noProof/>
          <w:color w:val="0000FF"/>
          <w:sz w:val="24"/>
          <w:szCs w:val="24"/>
        </w:rPr>
        <w:t>root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764E71">
        <w:rPr>
          <w:rFonts w:asciiTheme="minorBidi" w:hAnsiTheme="minorBidi"/>
          <w:b/>
          <w:bCs/>
          <w:noProof/>
          <w:color w:val="0000FF"/>
          <w:sz w:val="24"/>
          <w:szCs w:val="24"/>
        </w:rPr>
        <w:t>transform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        </w:t>
      </w:r>
      <w:r w:rsidRPr="00764E71">
        <w:rPr>
          <w:rFonts w:asciiTheme="minorBidi" w:hAnsiTheme="minorBidi"/>
          <w:b/>
          <w:bCs/>
          <w:noProof/>
          <w:sz w:val="24"/>
          <w:szCs w:val="24"/>
        </w:rPr>
        <w:t>cuberoot(x)</w:t>
      </w:r>
    </w:p>
    <w:p w:rsidR="00764E71" w:rsidRDefault="00764E71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764E71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4018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2184</w:t>
      </w:r>
    </w:p>
    <w:p w:rsidR="000424D8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764E71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02180E">
        <w:rPr>
          <w:rFonts w:ascii="Lucida Console" w:hAnsi="Lucida Console"/>
          <w:color w:val="000000"/>
          <w:bdr w:val="none" w:sz="0" w:space="0" w:color="auto" w:frame="1"/>
        </w:rPr>
        <w:t>0.1674028</w:t>
      </w:r>
    </w:p>
    <w:p w:rsidR="000424D8" w:rsidRDefault="000424D8" w:rsidP="00764E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1E002B48" wp14:editId="60107705">
            <wp:extent cx="3330575" cy="2273659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47428" cy="228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</w:t>
      </w:r>
      <w:r>
        <w:rPr>
          <w:noProof/>
        </w:rPr>
        <w:drawing>
          <wp:inline distT="0" distB="0" distL="0" distR="0" wp14:anchorId="4C742FE5" wp14:editId="5BF9F981">
            <wp:extent cx="2595880" cy="2538194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34720" cy="25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DC5" w:rsidRDefault="00323DC5" w:rsidP="00323DC5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4E71" w:rsidRDefault="00764E71" w:rsidP="00323DC5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4E71" w:rsidRPr="00323DC5" w:rsidRDefault="00764E71" w:rsidP="00323DC5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85045F" w:rsidRPr="00764E71" w:rsidRDefault="0085045F" w:rsidP="0085045F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Adjustin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Age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(Dr.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Chen)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          </w:t>
      </w:r>
      <w:r>
        <w:rPr>
          <w:rFonts w:asciiTheme="minorBidi" w:hAnsiTheme="minorBidi"/>
          <w:b/>
          <w:bCs/>
          <w:noProof/>
          <w:sz w:val="24"/>
          <w:szCs w:val="24"/>
        </w:rPr>
        <w:t>IOP(x)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sz w:val="24"/>
          <w:szCs w:val="24"/>
        </w:rPr>
        <w:t>/</w:t>
      </w:r>
      <w:r w:rsidR="007A724A">
        <w:rPr>
          <w:rFonts w:asciiTheme="minorBidi" w:hAnsiTheme="minorBidi"/>
          <w:b/>
          <w:bCs/>
          <w:noProof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sz w:val="24"/>
          <w:szCs w:val="24"/>
        </w:rPr>
        <w:t>Age</w:t>
      </w:r>
      <w:r w:rsidRPr="00764E71">
        <w:rPr>
          <w:rFonts w:asciiTheme="minorBidi" w:hAnsiTheme="minorBidi"/>
          <w:b/>
          <w:bCs/>
          <w:noProof/>
          <w:sz w:val="24"/>
          <w:szCs w:val="24"/>
        </w:rPr>
        <w:t>(x)</w:t>
      </w:r>
    </w:p>
    <w:p w:rsidR="007A724A" w:rsidRDefault="0085045F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Dr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h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gges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u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Pr="0085045F">
        <w:rPr>
          <w:rFonts w:asciiTheme="minorBidi" w:hAnsiTheme="minorBidi"/>
          <w:noProof/>
        </w:rPr>
        <w:t>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y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pinion,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fair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ethod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C8582F">
        <w:rPr>
          <w:rFonts w:asciiTheme="minorBidi" w:hAnsiTheme="minorBidi"/>
          <w:noProof/>
        </w:rPr>
        <w:t xml:space="preserve">the </w:t>
      </w:r>
      <w:r w:rsidR="00F51F41">
        <w:rPr>
          <w:rFonts w:asciiTheme="minorBidi" w:hAnsiTheme="minorBidi"/>
          <w:noProof/>
        </w:rPr>
        <w:t>previou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6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ethod</w:t>
      </w:r>
      <w:r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ransformatio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class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completely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reasonabl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excep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firs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n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(using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OP)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by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yself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ethod,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I</w:t>
      </w:r>
      <w:r w:rsidRPr="0085045F">
        <w:rPr>
          <w:rFonts w:asciiTheme="minorBidi" w:hAnsiTheme="minorBidi"/>
          <w:noProof/>
        </w:rPr>
        <w:t>OP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divided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in</w:t>
      </w:r>
      <w:r w:rsidRPr="0085045F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samples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</w:t>
      </w:r>
      <w:r w:rsidR="00F51F41">
        <w:rPr>
          <w:rFonts w:asciiTheme="minorBidi" w:hAnsiTheme="minorBidi"/>
          <w:noProof/>
        </w:rPr>
        <w:t>f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distribution,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befor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fter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adjusting,</w:t>
      </w:r>
      <w:r w:rsidR="004415CD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F51F41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F51F41" w:rsidRPr="0085045F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F51F41" w:rsidRPr="0085045F">
        <w:rPr>
          <w:rFonts w:asciiTheme="minorBidi" w:hAnsiTheme="minorBidi"/>
          <w:noProof/>
        </w:rPr>
        <w:t>around</w:t>
      </w:r>
      <w:r w:rsidR="007A724A">
        <w:rPr>
          <w:rFonts w:asciiTheme="minorBidi" w:hAnsiTheme="minorBidi"/>
          <w:noProof/>
        </w:rPr>
        <w:t xml:space="preserve"> </w:t>
      </w:r>
      <w:r w:rsidR="00F51F41" w:rsidRPr="0085045F">
        <w:rPr>
          <w:rFonts w:asciiTheme="minorBidi" w:hAnsiTheme="minorBidi"/>
          <w:noProof/>
        </w:rPr>
        <w:t>IOP=17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suppressed</w:t>
      </w:r>
      <w:r w:rsidR="00F51F41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OP=17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middl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rang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(10-24)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ink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allowed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 w:rsidRPr="0085045F">
        <w:rPr>
          <w:rFonts w:asciiTheme="minorBidi" w:hAnsiTheme="minorBidi"/>
          <w:noProof/>
        </w:rPr>
        <w:t>that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you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abl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below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lthough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new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_Ag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ncre</w:t>
      </w:r>
      <w:r w:rsidR="004415CD">
        <w:rPr>
          <w:rFonts w:asciiTheme="minorBidi" w:hAnsiTheme="minorBidi"/>
          <w:noProof/>
        </w:rPr>
        <w:t>a</w:t>
      </w:r>
      <w:r w:rsidR="005A764F">
        <w:rPr>
          <w:rFonts w:asciiTheme="minorBidi" w:hAnsiTheme="minorBidi"/>
          <w:noProof/>
        </w:rPr>
        <w:t>se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</w:t>
      </w:r>
      <w:r w:rsidR="004415CD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bi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(from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0.24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0.29)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_Ag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0.72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natur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original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changed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during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djustment.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5A764F">
        <w:rPr>
          <w:rFonts w:asciiTheme="minorBidi" w:hAnsiTheme="minorBidi"/>
          <w:noProof/>
        </w:rPr>
        <w:t>general,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correlations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0.2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0.4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moderate,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those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below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0.2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considered</w:t>
      </w:r>
      <w:r w:rsidR="007A724A">
        <w:rPr>
          <w:rFonts w:asciiTheme="minorBidi" w:hAnsiTheme="minorBidi"/>
          <w:noProof/>
        </w:rPr>
        <w:t xml:space="preserve"> </w:t>
      </w:r>
      <w:r w:rsidR="007A724A" w:rsidRPr="007A724A">
        <w:rPr>
          <w:rFonts w:asciiTheme="minorBidi" w:hAnsiTheme="minorBidi"/>
          <w:noProof/>
        </w:rPr>
        <w:t>weak.</w:t>
      </w:r>
      <w:r w:rsidR="00FD7891">
        <w:rPr>
          <w:rFonts w:asciiTheme="minorBidi" w:hAnsiTheme="minorBidi"/>
          <w:noProof/>
        </w:rPr>
        <w:t xml:space="preserve"> Therefor</w:t>
      </w:r>
      <w:r w:rsidR="00463634">
        <w:rPr>
          <w:rFonts w:asciiTheme="minorBidi" w:hAnsiTheme="minorBidi"/>
          <w:noProof/>
        </w:rPr>
        <w:t>e</w:t>
      </w:r>
      <w:r w:rsidR="00FD7891">
        <w:rPr>
          <w:rFonts w:asciiTheme="minorBidi" w:hAnsiTheme="minorBidi"/>
          <w:noProof/>
        </w:rPr>
        <w:t xml:space="preserve">, 0.24 and 0.29 is not significantly different. </w:t>
      </w:r>
      <w:r w:rsidR="00463634">
        <w:rPr>
          <w:rFonts w:asciiTheme="minorBidi" w:hAnsiTheme="minorBidi"/>
          <w:noProof/>
        </w:rPr>
        <w:t xml:space="preserve">However, the correlation 0.29 is almost </w:t>
      </w:r>
      <w:r w:rsidR="00E4193A">
        <w:rPr>
          <w:rFonts w:asciiTheme="minorBidi" w:hAnsiTheme="minorBidi"/>
          <w:noProof/>
        </w:rPr>
        <w:t xml:space="preserve">(semi-) </w:t>
      </w:r>
      <w:r w:rsidR="00463634">
        <w:rPr>
          <w:rFonts w:asciiTheme="minorBidi" w:hAnsiTheme="minorBidi"/>
          <w:noProof/>
        </w:rPr>
        <w:t>significant</w:t>
      </w:r>
      <w:r w:rsidR="004415CD">
        <w:rPr>
          <w:rFonts w:asciiTheme="minorBidi" w:hAnsiTheme="minorBidi"/>
          <w:noProof/>
        </w:rPr>
        <w:t>,</w:t>
      </w:r>
      <w:r w:rsidR="00463634">
        <w:rPr>
          <w:rFonts w:asciiTheme="minorBidi" w:hAnsiTheme="minorBidi"/>
          <w:noProof/>
        </w:rPr>
        <w:t xml:space="preserve"> too</w:t>
      </w:r>
      <w:r w:rsidR="004415CD">
        <w:rPr>
          <w:rFonts w:asciiTheme="minorBidi" w:hAnsiTheme="minorBidi"/>
          <w:noProof/>
        </w:rPr>
        <w:t>,</w:t>
      </w:r>
      <w:r w:rsidR="00463634">
        <w:rPr>
          <w:rFonts w:asciiTheme="minorBidi" w:hAnsiTheme="minorBidi"/>
          <w:noProof/>
        </w:rPr>
        <w:t xml:space="preserve"> with p-value 0.058 compare </w:t>
      </w:r>
      <w:r w:rsidR="004415CD">
        <w:rPr>
          <w:rFonts w:asciiTheme="minorBidi" w:hAnsiTheme="minorBidi"/>
          <w:noProof/>
        </w:rPr>
        <w:t xml:space="preserve">to </w:t>
      </w:r>
      <w:r w:rsidR="00463634">
        <w:rPr>
          <w:rFonts w:asciiTheme="minorBidi" w:hAnsiTheme="minorBidi"/>
          <w:noProof/>
        </w:rPr>
        <w:t xml:space="preserve">the original IOP with </w:t>
      </w:r>
      <w:r w:rsidR="004415CD">
        <w:rPr>
          <w:rFonts w:asciiTheme="minorBidi" w:hAnsiTheme="minorBidi"/>
          <w:noProof/>
        </w:rPr>
        <w:t xml:space="preserve">a </w:t>
      </w:r>
      <w:r w:rsidR="00463634">
        <w:rPr>
          <w:rFonts w:asciiTheme="minorBidi" w:hAnsiTheme="minorBidi"/>
          <w:noProof/>
        </w:rPr>
        <w:t>correlation of 0.24 with p-value 0.11. In my opinion</w:t>
      </w:r>
      <w:r w:rsidR="004415CD">
        <w:rPr>
          <w:rFonts w:asciiTheme="minorBidi" w:hAnsiTheme="minorBidi"/>
          <w:noProof/>
        </w:rPr>
        <w:t>,</w:t>
      </w:r>
      <w:r w:rsidR="00463634">
        <w:rPr>
          <w:rFonts w:asciiTheme="minorBidi" w:hAnsiTheme="minorBidi"/>
          <w:noProof/>
        </w:rPr>
        <w:t xml:space="preserve"> this is not a wise method</w:t>
      </w:r>
      <w:r w:rsidR="004415CD">
        <w:rPr>
          <w:rFonts w:asciiTheme="minorBidi" w:hAnsiTheme="minorBidi"/>
          <w:noProof/>
        </w:rPr>
        <w:t>,</w:t>
      </w:r>
      <w:r w:rsidR="00463634">
        <w:rPr>
          <w:rFonts w:asciiTheme="minorBidi" w:hAnsiTheme="minorBidi"/>
          <w:noProof/>
        </w:rPr>
        <w:t xml:space="preserve"> and I do not prefer to use this adjustment.</w:t>
      </w:r>
    </w:p>
    <w:p w:rsidR="0085045F" w:rsidRDefault="000932F7" w:rsidP="000932F7">
      <w:pPr>
        <w:spacing w:before="240" w:after="120" w:line="240" w:lineRule="auto"/>
        <w:jc w:val="center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noProof/>
        </w:rPr>
        <w:drawing>
          <wp:inline distT="0" distB="0" distL="0" distR="0" wp14:anchorId="33F8CCD3" wp14:editId="4877E53C">
            <wp:extent cx="5234940" cy="2569698"/>
            <wp:effectExtent l="0" t="0" r="3810" b="254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49138" cy="257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788B" w:rsidRPr="006C788B" w:rsidRDefault="006C788B" w:rsidP="006C788B">
      <w:pPr>
        <w:shd w:val="clear" w:color="auto" w:fill="FFFFFF"/>
        <w:tabs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3549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95304,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6623</w:t>
      </w:r>
    </w:p>
    <w:p w:rsidR="006C788B" w:rsidRDefault="006C788B" w:rsidP="006C788B">
      <w:pPr>
        <w:shd w:val="clear" w:color="auto" w:fill="FFFFFF"/>
        <w:tabs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proofErr w:type="gram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l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n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avg</w:t>
      </w:r>
      <w:proofErr w:type="spellEnd"/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normal</w:t>
      </w:r>
    </w:p>
    <w:p w:rsidR="006C788B" w:rsidRPr="006C788B" w:rsidRDefault="006C788B" w:rsidP="006C788B">
      <w:pPr>
        <w:shd w:val="clear" w:color="auto" w:fill="FFFFFF"/>
        <w:tabs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kewness(</w:t>
      </w:r>
      <w:proofErr w:type="gramEnd"/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1$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OP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4156063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skewness(df1$iopage)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6C788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5328915</w:t>
      </w:r>
    </w:p>
    <w:p w:rsidR="00463634" w:rsidRDefault="005A764F" w:rsidP="005A764F">
      <w:pPr>
        <w:spacing w:before="240" w:after="120" w:line="240" w:lineRule="auto"/>
        <w:jc w:val="center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noProof/>
        </w:rPr>
        <w:drawing>
          <wp:inline distT="0" distB="0" distL="0" distR="0" wp14:anchorId="2C14E500" wp14:editId="3908887D">
            <wp:extent cx="2839720" cy="2761572"/>
            <wp:effectExtent l="0" t="0" r="0" b="127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540" r="752"/>
                    <a:stretch/>
                  </pic:blipFill>
                  <pic:spPr bwMode="auto">
                    <a:xfrm>
                      <a:off x="0" y="0"/>
                      <a:ext cx="2857841" cy="2779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32F7" w:rsidRDefault="00FD7891" w:rsidP="005A764F">
      <w:pPr>
        <w:spacing w:before="240" w:after="120" w:line="240" w:lineRule="auto"/>
        <w:jc w:val="center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4F7DA4" wp14:editId="49C37AB7">
            <wp:extent cx="6332220" cy="251460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0DC9" w:rsidRPr="001D0DC9" w:rsidRDefault="001D0DC9" w:rsidP="00E4193A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Compare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methods</w:t>
      </w:r>
    </w:p>
    <w:p w:rsidR="00F51F41" w:rsidRDefault="00F9088D" w:rsidP="004415CD">
      <w:pPr>
        <w:spacing w:before="120" w:after="120" w:line="240" w:lineRule="auto"/>
        <w:jc w:val="both"/>
        <w:rPr>
          <w:rFonts w:asciiTheme="minorBidi" w:hAnsiTheme="minorBidi"/>
          <w:noProof/>
          <w:u w:val="single"/>
          <w:lang w:bidi="fa-IR"/>
        </w:rPr>
      </w:pPr>
      <w:r>
        <w:rPr>
          <w:rFonts w:asciiTheme="minorBidi" w:hAnsiTheme="minorBidi"/>
          <w:noProof/>
        </w:rPr>
        <w:t>Amo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sev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s,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just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last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on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ver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stribu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distribution</w:t>
      </w:r>
      <w:r w:rsidR="004415CD">
        <w:rPr>
          <w:rFonts w:asciiTheme="minorBidi" w:hAnsiTheme="minorBidi"/>
          <w:noProof/>
        </w:rPr>
        <w:t>;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h</w:t>
      </w:r>
      <w:r w:rsidR="004415CD">
        <w:rPr>
          <w:rFonts w:asciiTheme="minorBidi" w:hAnsiTheme="minorBidi"/>
          <w:noProof/>
        </w:rPr>
        <w:t>o</w:t>
      </w:r>
      <w:r w:rsidR="00DF63AE">
        <w:rPr>
          <w:rFonts w:asciiTheme="minorBidi" w:hAnsiTheme="minorBidi"/>
          <w:noProof/>
        </w:rPr>
        <w:t>wever,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doubt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DF63AE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a </w:t>
      </w:r>
      <w:r w:rsidR="00DF63AE">
        <w:rPr>
          <w:rFonts w:asciiTheme="minorBidi" w:hAnsiTheme="minorBidi"/>
          <w:noProof/>
        </w:rPr>
        <w:t>reasonable</w:t>
      </w:r>
      <w:r w:rsidR="00E4193A">
        <w:rPr>
          <w:rFonts w:asciiTheme="minorBidi" w:hAnsiTheme="minorBidi"/>
          <w:noProof/>
        </w:rPr>
        <w:t xml:space="preserve"> method</w:t>
      </w:r>
      <w:r w:rsidR="00DF63AE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Except</w:t>
      </w:r>
      <w:r w:rsidR="007A724A">
        <w:rPr>
          <w:rFonts w:asciiTheme="minorBidi" w:hAnsiTheme="minorBidi"/>
          <w:noProof/>
        </w:rPr>
        <w:t xml:space="preserve"> </w:t>
      </w:r>
      <w:r w:rsidR="003D3057"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method</w:t>
      </w:r>
      <w:r w:rsidR="00E4193A">
        <w:rPr>
          <w:rFonts w:asciiTheme="minorBidi" w:hAnsiTheme="minorBidi"/>
          <w:noProof/>
        </w:rPr>
        <w:t xml:space="preserve"> (first method) and adjusted IOP (last one)</w:t>
      </w:r>
      <w:r w:rsidR="001D0DC9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matrix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changed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during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normalization.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 w:rsidR="00E4193A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accept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the</w:t>
      </w:r>
      <w:r w:rsidR="00E4193A">
        <w:rPr>
          <w:rFonts w:asciiTheme="minorBidi" w:hAnsiTheme="minorBidi"/>
          <w:noProof/>
        </w:rPr>
        <w:t>se first and last one</w:t>
      </w:r>
      <w:r w:rsidR="004415CD">
        <w:rPr>
          <w:rFonts w:asciiTheme="minorBidi" w:hAnsiTheme="minorBidi"/>
          <w:noProof/>
        </w:rPr>
        <w:t>s</w:t>
      </w:r>
      <w:r w:rsidR="00E4193A">
        <w:rPr>
          <w:rFonts w:asciiTheme="minorBidi" w:hAnsiTheme="minorBidi"/>
          <w:noProof/>
        </w:rPr>
        <w:t xml:space="preserve"> as a good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1D0DC9">
        <w:rPr>
          <w:rFonts w:asciiTheme="minorBidi" w:hAnsiTheme="minorBidi"/>
          <w:noProof/>
        </w:rPr>
        <w:t>method.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them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skewed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right</w:t>
      </w:r>
      <w:r w:rsidR="001D0DC9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ho</w:t>
      </w:r>
      <w:r w:rsidR="003D3057">
        <w:rPr>
          <w:rFonts w:asciiTheme="minorBidi" w:hAnsiTheme="minorBidi"/>
          <w:noProof/>
        </w:rPr>
        <w:t>s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F9088D">
        <w:rPr>
          <w:rFonts w:asciiTheme="minorBidi" w:hAnsiTheme="minorBidi"/>
          <w:b/>
          <w:bCs/>
          <w:noProof/>
        </w:rPr>
        <w:t>Log10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F9088D">
        <w:rPr>
          <w:rFonts w:asciiTheme="minorBidi" w:hAnsiTheme="minorBidi"/>
          <w:b/>
          <w:bCs/>
          <w:noProof/>
        </w:rPr>
        <w:t>transformat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best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method.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I</w:t>
      </w:r>
      <w:r>
        <w:rPr>
          <w:rFonts w:asciiTheme="minorBidi" w:hAnsiTheme="minorBidi"/>
          <w:noProof/>
        </w:rPr>
        <w:t>t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density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mi-norm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mp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ther</w:t>
      </w:r>
      <w:r w:rsidR="00E4193A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135423">
        <w:rPr>
          <w:rFonts w:asciiTheme="minorBidi" w:hAnsiTheme="minorBidi"/>
          <w:noProof/>
        </w:rPr>
        <w:t>relatively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low</w:t>
      </w:r>
      <w:r w:rsidR="007A724A">
        <w:rPr>
          <w:rFonts w:asciiTheme="minorBidi" w:hAnsiTheme="minorBidi"/>
          <w:noProof/>
        </w:rPr>
        <w:t xml:space="preserve"> </w:t>
      </w:r>
      <w:r w:rsidR="0002180E">
        <w:rPr>
          <w:rFonts w:asciiTheme="minorBidi" w:hAnsiTheme="minorBidi"/>
          <w:noProof/>
        </w:rPr>
        <w:t>skewness.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goal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calcul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IOP.</w:t>
      </w:r>
      <w:r w:rsidR="007A724A">
        <w:rPr>
          <w:rFonts w:asciiTheme="minorBidi" w:hAnsiTheme="minorBidi"/>
          <w:noProof/>
        </w:rPr>
        <w:t xml:space="preserve"> </w:t>
      </w:r>
      <w:r w:rsidR="009A6CA7">
        <w:rPr>
          <w:rFonts w:asciiTheme="minorBidi" w:hAnsiTheme="minorBidi"/>
          <w:noProof/>
        </w:rPr>
        <w:t>None</w:t>
      </w:r>
      <w:r w:rsidR="007A724A">
        <w:rPr>
          <w:rFonts w:asciiTheme="minorBidi" w:hAnsiTheme="minorBidi"/>
          <w:noProof/>
        </w:rPr>
        <w:t xml:space="preserve"> </w:t>
      </w:r>
      <w:r w:rsidR="009A6CA7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9A6CA7">
        <w:rPr>
          <w:rFonts w:asciiTheme="minorBidi" w:hAnsiTheme="minorBidi"/>
          <w:noProof/>
        </w:rPr>
        <w:t>t</w:t>
      </w:r>
      <w:r w:rsidR="00375A58">
        <w:rPr>
          <w:rFonts w:asciiTheme="minorBidi" w:hAnsiTheme="minorBidi"/>
          <w:noProof/>
        </w:rPr>
        <w:t>he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transform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normalization</w:t>
      </w:r>
      <w:r w:rsidR="007A724A">
        <w:rPr>
          <w:rFonts w:asciiTheme="minorBidi" w:hAnsiTheme="minorBidi"/>
          <w:noProof/>
        </w:rPr>
        <w:t xml:space="preserve"> </w:t>
      </w:r>
      <w:r w:rsidR="009A6CA7">
        <w:rPr>
          <w:rFonts w:asciiTheme="minorBidi" w:hAnsiTheme="minorBidi"/>
          <w:noProof/>
        </w:rPr>
        <w:t>method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does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ffect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>analysis</w:t>
      </w:r>
      <w:r w:rsidR="00E4193A">
        <w:rPr>
          <w:rFonts w:asciiTheme="minorBidi" w:hAnsiTheme="minorBidi"/>
          <w:noProof/>
        </w:rPr>
        <w:t xml:space="preserve"> significantly</w:t>
      </w:r>
      <w:r w:rsidR="00375A58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hav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consider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b/>
          <w:bCs/>
          <w:noProof/>
          <w:highlight w:val="yellow"/>
          <w:u w:val="single"/>
        </w:rPr>
        <w:t>rlog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>a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normalizat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fo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gene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an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375A58">
        <w:rPr>
          <w:rFonts w:asciiTheme="minorBidi" w:hAnsiTheme="minorBidi"/>
          <w:b/>
          <w:bCs/>
          <w:noProof/>
          <w:highlight w:val="yellow"/>
          <w:u w:val="single"/>
        </w:rPr>
        <w:t>No</w:t>
      </w:r>
      <w:r w:rsidR="009A6CA7">
        <w:rPr>
          <w:rFonts w:asciiTheme="minorBidi" w:hAnsiTheme="minorBidi"/>
          <w:noProof/>
          <w:highlight w:val="yellow"/>
          <w:u w:val="single"/>
        </w:rPr>
        <w:t>-</w:t>
      </w:r>
      <w:r w:rsidR="000371B1" w:rsidRPr="009A6CA7">
        <w:rPr>
          <w:rFonts w:asciiTheme="minorBidi" w:hAnsiTheme="minorBidi"/>
          <w:b/>
          <w:bCs/>
          <w:noProof/>
          <w:highlight w:val="yellow"/>
          <w:u w:val="single"/>
        </w:rPr>
        <w:t>normalizat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375A58">
        <w:rPr>
          <w:rFonts w:asciiTheme="minorBidi" w:hAnsiTheme="minorBidi"/>
          <w:noProof/>
          <w:highlight w:val="yellow"/>
          <w:u w:val="single"/>
        </w:rPr>
        <w:t>fo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IOP.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A</w:t>
      </w:r>
      <w:r w:rsidR="003D3057">
        <w:rPr>
          <w:rFonts w:asciiTheme="minorBidi" w:hAnsiTheme="minorBidi"/>
          <w:noProof/>
          <w:highlight w:val="yellow"/>
          <w:u w:val="single"/>
        </w:rPr>
        <w:t>ls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o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9A6CA7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consider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b/>
          <w:bCs/>
          <w:noProof/>
          <w:highlight w:val="yellow"/>
          <w:u w:val="single"/>
        </w:rPr>
        <w:t>Spearma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>a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correlat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fo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  <w:lang w:bidi="fa-IR"/>
        </w:rPr>
        <w:t>further</w:t>
      </w:r>
      <w:r w:rsidR="007A724A">
        <w:rPr>
          <w:rFonts w:asciiTheme="minorBidi" w:hAnsiTheme="minorBidi"/>
          <w:noProof/>
          <w:highlight w:val="yellow"/>
          <w:u w:val="single"/>
          <w:lang w:bidi="fa-IR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  <w:lang w:bidi="fa-IR"/>
        </w:rPr>
        <w:t>analysis.</w:t>
      </w:r>
    </w:p>
    <w:p w:rsidR="00572364" w:rsidRPr="00572364" w:rsidRDefault="00572364" w:rsidP="00E4193A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</w:p>
    <w:p w:rsidR="00643723" w:rsidRDefault="003035B2" w:rsidP="00966B30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3035B2">
        <w:rPr>
          <w:rFonts w:asciiTheme="minorBidi" w:hAnsiTheme="minorBidi"/>
          <w:b/>
          <w:bCs/>
          <w:noProof/>
        </w:rPr>
        <w:t>Spe</w:t>
      </w:r>
      <w:r>
        <w:rPr>
          <w:rFonts w:asciiTheme="minorBidi" w:hAnsiTheme="minorBidi"/>
          <w:b/>
          <w:bCs/>
          <w:noProof/>
        </w:rPr>
        <w:t>a</w:t>
      </w:r>
      <w:r w:rsidRPr="003035B2">
        <w:rPr>
          <w:rFonts w:asciiTheme="minorBidi" w:hAnsiTheme="minorBidi"/>
          <w:b/>
          <w:bCs/>
          <w:noProof/>
        </w:rPr>
        <w:t>rm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re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(without</w:t>
      </w:r>
      <w:r w:rsidR="007A724A">
        <w:rPr>
          <w:rFonts w:asciiTheme="minorBidi" w:hAnsiTheme="minorBidi"/>
          <w:noProof/>
        </w:rPr>
        <w:t xml:space="preserve"> </w:t>
      </w:r>
      <w:r w:rsidR="00952EE3">
        <w:rPr>
          <w:rFonts w:asciiTheme="minorBidi" w:hAnsiTheme="minorBidi"/>
          <w:noProof/>
        </w:rPr>
        <w:t>normalization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</w:t>
      </w:r>
      <w:r w:rsidR="00966B30">
        <w:rPr>
          <w:rFonts w:asciiTheme="minorBidi" w:hAnsiTheme="minorBidi"/>
          <w:noProof/>
        </w:rPr>
        <w:t>normalized</w:t>
      </w:r>
      <w:r w:rsidR="007A724A">
        <w:rPr>
          <w:rFonts w:asciiTheme="minorBidi" w:hAnsiTheme="minorBidi"/>
          <w:noProof/>
        </w:rPr>
        <w:t xml:space="preserve"> </w:t>
      </w:r>
      <w:r w:rsidR="00966B30">
        <w:rPr>
          <w:rFonts w:asciiTheme="minorBidi" w:hAnsiTheme="minorBidi"/>
          <w:noProof/>
        </w:rPr>
        <w:t>usin</w:t>
      </w:r>
      <w:r w:rsidR="004415CD">
        <w:rPr>
          <w:rFonts w:asciiTheme="minorBidi" w:hAnsiTheme="minorBidi"/>
          <w:noProof/>
        </w:rPr>
        <w:t>g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Pr="003035B2">
        <w:rPr>
          <w:rFonts w:asciiTheme="minorBidi" w:hAnsiTheme="minorBidi"/>
          <w:b/>
          <w:bCs/>
          <w:noProof/>
        </w:rPr>
        <w:t>rlo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).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efficien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 w:rsidRPr="003035B2">
        <w:rPr>
          <w:rFonts w:asciiTheme="minorBidi" w:hAnsiTheme="minorBidi"/>
          <w:noProof/>
        </w:rPr>
        <w:t>P</w:t>
      </w:r>
      <w:r w:rsidR="00952EE3">
        <w:rPr>
          <w:rFonts w:asciiTheme="minorBidi" w:hAnsiTheme="minorBidi"/>
          <w:noProof/>
        </w:rPr>
        <w:t>-</w:t>
      </w:r>
      <w:r w:rsidR="00643723" w:rsidRPr="003035B2">
        <w:rPr>
          <w:rFonts w:asciiTheme="minorBidi" w:hAnsiTheme="minorBidi"/>
          <w:noProof/>
        </w:rPr>
        <w:t>value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below</w:t>
      </w:r>
      <w:r w:rsidR="00643723" w:rsidRPr="003035B2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fou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EK.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n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m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ignificantly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.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bes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-values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focus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eek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.</w:t>
      </w:r>
      <w:r w:rsidR="007A724A">
        <w:rPr>
          <w:rFonts w:asciiTheme="minorBidi" w:hAnsiTheme="minorBidi"/>
          <w:noProof/>
        </w:rPr>
        <w:t xml:space="preserve"> </w:t>
      </w:r>
    </w:p>
    <w:p w:rsidR="00966B30" w:rsidRDefault="00E4193A" w:rsidP="00966B30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23B24F3" wp14:editId="0405C707">
            <wp:extent cx="6332220" cy="263334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52FD" w:rsidRPr="00572364" w:rsidRDefault="009652FD" w:rsidP="00BB7E0E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ubgroups</w:t>
      </w:r>
    </w:p>
    <w:p w:rsidR="00D34385" w:rsidRDefault="00E82DBF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igur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low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l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763670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</w:t>
      </w:r>
      <w:r w:rsidR="00A2736C">
        <w:rPr>
          <w:rFonts w:asciiTheme="minorBidi" w:hAnsiTheme="minorBidi"/>
          <w:noProof/>
        </w:rPr>
        <w:t>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(Normal,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Elevated,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High)</w:t>
      </w:r>
      <w:r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ee,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ighes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positiv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(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=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0.23)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.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lso,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ighes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egativ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(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=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-0.32)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.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Normal</w:t>
      </w:r>
      <w:r w:rsidR="00B4518E">
        <w:rPr>
          <w:rFonts w:asciiTheme="minorBidi" w:hAnsiTheme="minorBidi"/>
          <w:noProof/>
        </w:rPr>
        <w:t>_IO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major</w:t>
      </w:r>
      <w:r w:rsidR="007A724A">
        <w:rPr>
          <w:rFonts w:asciiTheme="minorBidi" w:hAnsiTheme="minorBidi"/>
          <w:noProof/>
        </w:rPr>
        <w:t xml:space="preserve"> </w:t>
      </w:r>
      <w:r w:rsidR="00A2736C">
        <w:rPr>
          <w:rFonts w:asciiTheme="minorBidi" w:hAnsiTheme="minorBidi"/>
          <w:noProof/>
        </w:rPr>
        <w:t>rol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part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A2736C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dataset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ssociatio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PTPRB.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mean,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lower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I</w:t>
      </w:r>
      <w:r w:rsidR="00D34385" w:rsidRPr="00D34385">
        <w:rPr>
          <w:rFonts w:asciiTheme="minorBidi" w:hAnsiTheme="minorBidi"/>
          <w:noProof/>
        </w:rPr>
        <w:t>OP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related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low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relatively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high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>PTPRB.</w:t>
      </w:r>
    </w:p>
    <w:p w:rsidR="00E82DBF" w:rsidRDefault="007A724A" w:rsidP="00D34385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 </w:t>
      </w:r>
      <w:r w:rsidR="00E82DBF">
        <w:rPr>
          <w:noProof/>
        </w:rPr>
        <w:drawing>
          <wp:inline distT="0" distB="0" distL="0" distR="0" wp14:anchorId="7AE64B74" wp14:editId="6FE990DB">
            <wp:extent cx="6391171" cy="2226945"/>
            <wp:effectExtent l="0" t="0" r="0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71938" cy="2255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3526" w:rsidRDefault="00D3438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7076708" wp14:editId="5C55EF9E">
            <wp:extent cx="6355493" cy="3481070"/>
            <wp:effectExtent l="0" t="0" r="7620" b="508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375185" cy="3491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3723" w:rsidRDefault="00A2736C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thoug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look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ig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low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gnific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lationship.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49064E">
        <w:rPr>
          <w:rFonts w:asciiTheme="minorBidi" w:hAnsiTheme="minorBidi"/>
          <w:noProof/>
        </w:rPr>
        <w:t>classify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eatu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: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rm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igh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igu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low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.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scenario,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High_</w:t>
      </w:r>
      <w:r w:rsidR="00643723">
        <w:rPr>
          <w:rFonts w:asciiTheme="minorBidi" w:hAnsiTheme="minorBidi"/>
          <w:noProof/>
        </w:rPr>
        <w:t>IOP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round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50%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572364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(23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samples).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H</w:t>
      </w:r>
      <w:r w:rsidR="00643723">
        <w:rPr>
          <w:rFonts w:asciiTheme="minorBidi" w:hAnsiTheme="minorBidi"/>
          <w:noProof/>
        </w:rPr>
        <w:t>owever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e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gain</w:t>
      </w:r>
      <w:r w:rsidR="00643723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mean,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a</w:t>
      </w:r>
      <w:r w:rsidR="004415CD">
        <w:rPr>
          <w:rFonts w:asciiTheme="minorBidi" w:hAnsiTheme="minorBidi"/>
          <w:noProof/>
        </w:rPr>
        <w:t xml:space="preserve"> vital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rol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or</w:t>
      </w:r>
      <w:r w:rsidR="007A724A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still</w:t>
      </w:r>
      <w:r w:rsidR="00643723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</w:p>
    <w:p w:rsidR="00E63526" w:rsidRPr="00643723" w:rsidRDefault="00E63526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E1835E5" wp14:editId="0E4D6C4C">
            <wp:extent cx="6432905" cy="2631489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74808" cy="264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64" w:rsidRDefault="00D2750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clu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</w:t>
      </w:r>
      <w:r w:rsidR="00EB3ABA">
        <w:rPr>
          <w:rFonts w:asciiTheme="minorBidi" w:hAnsiTheme="minorBidi"/>
          <w:noProof/>
        </w:rPr>
        <w:t>ased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figures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bove,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DA3508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week</w:t>
      </w:r>
      <w:r w:rsidR="00DA3508">
        <w:rPr>
          <w:rFonts w:asciiTheme="minorBidi" w:hAnsiTheme="minorBidi"/>
          <w:noProof/>
        </w:rPr>
        <w:t>-</w:t>
      </w:r>
      <w:r w:rsidR="00572364">
        <w:rPr>
          <w:rFonts w:asciiTheme="minorBidi" w:hAnsiTheme="minorBidi"/>
          <w:noProof/>
        </w:rPr>
        <w:t>correlation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but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significant</w:t>
      </w:r>
      <w:r w:rsidR="00572364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whole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ata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R=0.24,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P-value=0.11)</w:t>
      </w:r>
      <w:r w:rsidR="00572364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which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related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(R=0.23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P-value=0.31)</w:t>
      </w:r>
      <w:r w:rsidR="00EB3ABA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owever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maximum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eek</w:t>
      </w:r>
      <w:r w:rsidR="00DA3508">
        <w:rPr>
          <w:rFonts w:asciiTheme="minorBidi" w:hAnsiTheme="minorBidi"/>
          <w:noProof/>
        </w:rPr>
        <w:t>-</w:t>
      </w:r>
      <w:r w:rsidR="00EB3ABA"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DA3508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mong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s.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need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look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t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deeply.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Mayb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other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features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lik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Age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Sex,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or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giv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some</w:t>
      </w:r>
      <w:r w:rsidR="007A724A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clues.</w:t>
      </w:r>
      <w:r w:rsidR="007A724A">
        <w:rPr>
          <w:rFonts w:asciiTheme="minorBidi" w:hAnsiTheme="minorBidi"/>
          <w:noProof/>
        </w:rPr>
        <w:t xml:space="preserve"> </w:t>
      </w:r>
    </w:p>
    <w:p w:rsidR="00131D56" w:rsidRDefault="00131D56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Pr="00572364" w:rsidRDefault="0091118F" w:rsidP="0091118F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763670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IOP_Age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IOP subgroups</w:t>
      </w:r>
    </w:p>
    <w:p w:rsidR="0091118F" w:rsidRDefault="0091118F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 I am curious about the adjusted IOP based on Age, Dr. Chen’s method, I have repeat</w:t>
      </w:r>
      <w:r w:rsidR="004415CD">
        <w:rPr>
          <w:rFonts w:asciiTheme="minorBidi" w:hAnsiTheme="minorBidi"/>
          <w:noProof/>
        </w:rPr>
        <w:t>ed</w:t>
      </w:r>
      <w:r>
        <w:rPr>
          <w:rFonts w:asciiTheme="minorBidi" w:hAnsiTheme="minorBidi"/>
          <w:noProof/>
        </w:rPr>
        <w:t xml:space="preserve"> the partial-correlation analysis for IOP_Age data, too.</w:t>
      </w: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3E83DEB" wp14:editId="7F9C0EF9">
            <wp:extent cx="6332220" cy="2775585"/>
            <wp:effectExtent l="0" t="0" r="0" b="571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77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20F765EA" wp14:editId="4E0D746F">
            <wp:extent cx="6332220" cy="3004820"/>
            <wp:effectExtent l="0" t="0" r="0" b="508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1D56" w:rsidRDefault="00131D56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re is high positive correlation between </w:t>
      </w:r>
      <w:r w:rsidRPr="0091118F">
        <w:rPr>
          <w:rFonts w:asciiTheme="minorBidi" w:hAnsiTheme="minorBidi"/>
          <w:b/>
          <w:bCs/>
          <w:noProof/>
        </w:rPr>
        <w:t>High_IOP_Age</w:t>
      </w:r>
      <w:r>
        <w:rPr>
          <w:rFonts w:asciiTheme="minorBidi" w:hAnsiTheme="minorBidi"/>
          <w:noProof/>
        </w:rPr>
        <w:t xml:space="preserve"> and </w:t>
      </w:r>
      <w:r w:rsidRPr="0091118F">
        <w:rPr>
          <w:rFonts w:asciiTheme="minorBidi" w:hAnsiTheme="minorBidi"/>
          <w:b/>
          <w:bCs/>
          <w:noProof/>
        </w:rPr>
        <w:t>ANGPT2</w:t>
      </w:r>
      <w:r>
        <w:rPr>
          <w:rFonts w:asciiTheme="minorBidi" w:hAnsiTheme="minorBidi"/>
          <w:noProof/>
        </w:rPr>
        <w:t xml:space="preserve"> (R=+0.62, P-value=0.19) and high negative correlation between </w:t>
      </w:r>
      <w:r w:rsidRPr="0091118F">
        <w:rPr>
          <w:rFonts w:asciiTheme="minorBidi" w:hAnsiTheme="minorBidi"/>
          <w:b/>
          <w:bCs/>
          <w:noProof/>
        </w:rPr>
        <w:t>High_IOP_Age</w:t>
      </w:r>
      <w:r>
        <w:rPr>
          <w:rFonts w:asciiTheme="minorBidi" w:hAnsiTheme="minorBidi"/>
          <w:noProof/>
        </w:rPr>
        <w:t xml:space="preserve"> and </w:t>
      </w:r>
      <w:r w:rsidRPr="0091118F">
        <w:rPr>
          <w:rFonts w:asciiTheme="minorBidi" w:hAnsiTheme="minorBidi"/>
          <w:b/>
          <w:bCs/>
          <w:noProof/>
        </w:rPr>
        <w:t>PTPRB</w:t>
      </w:r>
      <w:r>
        <w:rPr>
          <w:rFonts w:asciiTheme="minorBidi" w:hAnsiTheme="minorBidi"/>
          <w:noProof/>
        </w:rPr>
        <w:t xml:space="preserve"> (R=-0.8, P-value=0.056). </w:t>
      </w:r>
      <w:r w:rsidR="00131D56">
        <w:rPr>
          <w:rFonts w:asciiTheme="minorBidi" w:hAnsiTheme="minorBidi"/>
          <w:noProof/>
        </w:rPr>
        <w:t>However, if you look at this figure, all three colores Blue, Green, and Red have overlaps, which is the results of adjustment. Adjusting with Age, caused Normal_IOP (Red) considers as High_IOP (Blue), and it is not correct.</w:t>
      </w:r>
    </w:p>
    <w:p w:rsidR="0091118F" w:rsidRDefault="0091118F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n, I classified the IOP-Age feature into two subgroups: Normal and High. In this scenario, half of the samples are High_IOP</w:t>
      </w:r>
      <w:r w:rsidR="00131D56">
        <w:rPr>
          <w:rFonts w:asciiTheme="minorBidi" w:hAnsiTheme="minorBidi"/>
          <w:noProof/>
        </w:rPr>
        <w:t>_Age</w:t>
      </w:r>
      <w:r>
        <w:rPr>
          <w:rFonts w:asciiTheme="minorBidi" w:hAnsiTheme="minorBidi"/>
          <w:noProof/>
        </w:rPr>
        <w:t>; around 50% of samples (23 samples).</w:t>
      </w:r>
      <w:r w:rsidR="00131D56">
        <w:rPr>
          <w:rFonts w:asciiTheme="minorBidi" w:hAnsiTheme="minorBidi"/>
          <w:noProof/>
        </w:rPr>
        <w:t xml:space="preserve"> In this condition, there is no significant feature to talk</w:t>
      </w:r>
      <w:r w:rsidR="004415CD">
        <w:rPr>
          <w:rFonts w:asciiTheme="minorBidi" w:hAnsiTheme="minorBidi"/>
          <w:noProof/>
        </w:rPr>
        <w:t xml:space="preserve"> about</w:t>
      </w:r>
      <w:r w:rsidR="00131D56">
        <w:rPr>
          <w:rFonts w:asciiTheme="minorBidi" w:hAnsiTheme="minorBidi"/>
          <w:noProof/>
        </w:rPr>
        <w:t>.</w:t>
      </w:r>
    </w:p>
    <w:p w:rsidR="00131D56" w:rsidRDefault="00131D56" w:rsidP="0091118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91118F" w:rsidRDefault="00131D56" w:rsidP="00DA3508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E2B48EA" wp14:editId="3E9EF95E">
            <wp:extent cx="6332220" cy="295656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3670" w:rsidRDefault="00763670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EB3ABA" w:rsidRPr="00D2750F" w:rsidRDefault="00EB3AB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t-test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for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subgroups</w:t>
      </w:r>
    </w:p>
    <w:p w:rsidR="00EB3ABA" w:rsidRPr="008756F7" w:rsidRDefault="0091118F" w:rsidP="004478E7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o discuss the correlation between ANGPT2 and IOP subgroups statistically, I did a t-test and ANOVA analysis too. </w:t>
      </w:r>
      <w:r w:rsidR="00EB3ABA" w:rsidRPr="008756F7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h</w:t>
      </w:r>
      <w:r>
        <w:rPr>
          <w:rFonts w:asciiTheme="minorBidi" w:hAnsiTheme="minorBidi"/>
          <w:noProof/>
        </w:rPr>
        <w:t>e t-test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analysis,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want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est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EB3ABA" w:rsidRPr="008756F7"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(with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sam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sampl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sizes).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If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not,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then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each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DC1CF0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milar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together,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level</w:t>
      </w:r>
      <w:r w:rsidR="004478E7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4478E7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varied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ubgroup</w:t>
      </w:r>
      <w:r w:rsidR="00445551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IO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High_IOP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Both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s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.</w:t>
      </w:r>
    </w:p>
    <w:p w:rsidR="00EB3ABA" w:rsidRPr="008756F7" w:rsidRDefault="007A724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t xml:space="preserve"> </w:t>
      </w:r>
      <w:r w:rsidR="00EB3ABA">
        <w:rPr>
          <w:noProof/>
        </w:rPr>
        <w:drawing>
          <wp:inline distT="0" distB="0" distL="0" distR="0" wp14:anchorId="1184F50E" wp14:editId="34B9D521">
            <wp:extent cx="2507442" cy="2414954"/>
            <wp:effectExtent l="0" t="0" r="762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556804" cy="246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d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95%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fidenti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:</w:t>
      </w:r>
    </w:p>
    <w:p w:rsidR="00EB3ABA" w:rsidRPr="00F85AF1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</w:rPr>
      </w:pPr>
      <w:proofErr w:type="spellStart"/>
      <w:proofErr w:type="gram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.test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data=corrTable_IOP2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mu=0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lt="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wo.sided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"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onf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0.95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var.eq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F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paired=F)</w:t>
      </w:r>
    </w:p>
    <w:p w:rsidR="00EB3ABA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1.4124,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f</w:t>
      </w:r>
      <w:proofErr w:type="spellEnd"/>
      <w:proofErr w:type="gramEnd"/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39.885,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656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alternative</w:t>
      </w:r>
      <w:proofErr w:type="gramEnd"/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ypothesis: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ru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ifferenc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s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s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t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qual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o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95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ercent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onfidenc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terval:</w:t>
      </w:r>
    </w:p>
    <w:p w:rsidR="00EB3ABA" w:rsidRPr="00D2750F" w:rsidRDefault="007A724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</w:t>
      </w:r>
      <w:proofErr w:type="gramStart"/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705142</w:t>
      </w: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0302361</w:t>
      </w:r>
      <w:proofErr w:type="gramEnd"/>
    </w:p>
    <w:p w:rsidR="00295264" w:rsidRDefault="0029526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proofErr w:type="gramEnd"/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stimates: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proofErr w:type="gramEnd"/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rmal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igh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Pr="00D2750F" w:rsidRDefault="007A724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</w:rPr>
      </w:pP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6.973136</w:t>
      </w: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7.043275</w:t>
      </w:r>
      <w:r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Default="00EB3ABA" w:rsidP="00281053">
      <w:pPr>
        <w:spacing w:before="120" w:after="120" w:line="240" w:lineRule="auto"/>
        <w:jc w:val="highKashida"/>
        <w:rPr>
          <w:rFonts w:asciiTheme="minorBidi" w:hAnsiTheme="minorBidi"/>
          <w:noProof/>
        </w:rPr>
      </w:pPr>
    </w:p>
    <w:p w:rsidR="004478E7" w:rsidRDefault="00EB3ABA" w:rsidP="0044555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5747F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651075"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est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</w:t>
      </w:r>
      <w:r>
        <w:rPr>
          <w:rFonts w:asciiTheme="minorBidi" w:hAnsiTheme="minorBidi"/>
          <w:noProof/>
        </w:rPr>
        <w:t>1656</w:t>
      </w:r>
      <w:r w:rsidRPr="005747FF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which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gnificant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level</w:t>
      </w:r>
      <w:r w:rsidR="00445551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05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fore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can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-H</w:t>
      </w:r>
      <w:r w:rsidRPr="005747FF">
        <w:rPr>
          <w:rFonts w:asciiTheme="minorBidi" w:hAnsiTheme="minorBidi"/>
          <w:noProof/>
        </w:rPr>
        <w:t>ypothesis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accept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ternativ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295264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conclud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a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verag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rmal_IOP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ignificantl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High_IOP;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="00295264" w:rsidRPr="00295264">
        <w:rPr>
          <w:rFonts w:asciiTheme="minorBidi" w:hAnsiTheme="minorBidi"/>
          <w:noProof/>
        </w:rPr>
        <w:t>gro</w:t>
      </w:r>
      <w:r w:rsidR="00445551">
        <w:rPr>
          <w:rFonts w:asciiTheme="minorBidi" w:hAnsiTheme="minorBidi"/>
          <w:noProof/>
        </w:rPr>
        <w:t>up</w:t>
      </w:r>
      <w:r w:rsidR="00295264" w:rsidRPr="00295264">
        <w:rPr>
          <w:rFonts w:asciiTheme="minorBidi" w:hAnsiTheme="minorBidi"/>
          <w:noProof/>
        </w:rPr>
        <w:t>s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(6.97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≈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7.04)</w:t>
      </w:r>
      <w:r w:rsidR="00295264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</w:p>
    <w:p w:rsidR="00EB3ABA" w:rsidRPr="00445551" w:rsidRDefault="00295264" w:rsidP="00B70BB3">
      <w:pPr>
        <w:spacing w:before="120" w:after="120" w:line="240" w:lineRule="auto"/>
        <w:jc w:val="both"/>
        <w:rPr>
          <w:rFonts w:asciiTheme="minorBidi" w:hAnsiTheme="minorBidi"/>
          <w:noProof/>
          <w:u w:val="single"/>
        </w:rPr>
      </w:pPr>
      <w:r w:rsidRPr="00445551">
        <w:rPr>
          <w:rFonts w:asciiTheme="minorBidi" w:hAnsiTheme="minorBidi"/>
          <w:noProof/>
          <w:highlight w:val="yellow"/>
          <w:u w:val="single"/>
        </w:rPr>
        <w:t>I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mean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OP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subgroup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hav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445551" w:rsidRPr="00445551">
        <w:rPr>
          <w:rFonts w:asciiTheme="minorBidi" w:hAnsiTheme="minorBidi"/>
          <w:noProof/>
          <w:highlight w:val="yellow"/>
          <w:u w:val="single"/>
        </w:rPr>
        <w:t>a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B70BB3">
        <w:rPr>
          <w:rFonts w:asciiTheme="minorBidi" w:hAnsiTheme="minorBidi"/>
          <w:noProof/>
          <w:highlight w:val="yellow"/>
          <w:u w:val="single"/>
        </w:rPr>
        <w:t>essentia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rol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ANGPT2.</w:t>
      </w:r>
    </w:p>
    <w:p w:rsidR="00763670" w:rsidRDefault="00763670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EB3ABA" w:rsidRPr="00D2750F" w:rsidRDefault="00EB3ABA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for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subgroups</w:t>
      </w:r>
    </w:p>
    <w:p w:rsidR="00EB3ABA" w:rsidRDefault="00295264" w:rsidP="0044555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tate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e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ste</w:t>
      </w:r>
      <w:r w:rsidR="00445551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>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m.</w:t>
      </w:r>
      <w:r w:rsidR="007A724A">
        <w:rPr>
          <w:rFonts w:asciiTheme="minorBidi" w:hAnsiTheme="minorBidi"/>
          <w:noProof/>
        </w:rPr>
        <w:t xml:space="preserve"> 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(Normal,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levated,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High)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together</w:t>
      </w:r>
      <w:r w:rsidRPr="00295264">
        <w:rPr>
          <w:rFonts w:asciiTheme="minorBidi" w:hAnsiTheme="minorBidi"/>
          <w:noProof/>
        </w:rPr>
        <w:t>.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EB3ABA" w:rsidRPr="008756F7" w:rsidRDefault="00EB3AB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83231EC" wp14:editId="18B209E5">
            <wp:extent cx="2594478" cy="22927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t="1552"/>
                    <a:stretch/>
                  </pic:blipFill>
                  <pic:spPr bwMode="auto">
                    <a:xfrm>
                      <a:off x="0" y="0"/>
                      <a:ext cx="2647878" cy="2339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478E7" w:rsidRDefault="004478E7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7A724A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D2750F" w:rsidRDefault="007A724A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proofErr w:type="gram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Class_IOP</w:t>
      </w:r>
      <w:proofErr w:type="spellEnd"/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561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6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</w:t>
      </w:r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377</w:t>
      </w:r>
      <w:proofErr w:type="gramEnd"/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Fonts w:ascii="Lucida Console" w:hAnsi="Lucida Console"/>
          <w:color w:val="808080" w:themeColor="background1" w:themeShade="80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.1789</w:t>
      </w:r>
      <w:r w:rsidR="007A724A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7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2,42)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=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1,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P-value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&gt;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0.05</w:t>
      </w:r>
      <w:r w:rsidR="007A724A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                </w:t>
      </w:r>
    </w:p>
    <w:p w:rsidR="00D2750F" w:rsidRDefault="00EB3ABA" w:rsidP="00445551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can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claim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ANGPT2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significantly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>vari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re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OP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445551" w:rsidRPr="00445551">
        <w:rPr>
          <w:rFonts w:asciiTheme="minorBidi" w:hAnsiTheme="minorBidi"/>
          <w:noProof/>
          <w:highlight w:val="yellow"/>
          <w:u w:val="single"/>
        </w:rPr>
        <w:t>groups</w:t>
      </w:r>
      <w:r w:rsidRPr="00445551">
        <w:rPr>
          <w:rFonts w:asciiTheme="minorBidi" w:hAnsiTheme="minorBidi"/>
          <w:noProof/>
          <w:highlight w:val="yellow"/>
          <w:u w:val="single"/>
        </w:rPr>
        <w:t>.</w:t>
      </w:r>
    </w:p>
    <w:p w:rsidR="00763670" w:rsidRDefault="00763670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763670" w:rsidRDefault="00763670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763670" w:rsidRDefault="00763670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763670" w:rsidRDefault="00763670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763670" w:rsidRDefault="00763670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763670" w:rsidRDefault="00763670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763670" w:rsidRDefault="00763670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1309AA" w:rsidRPr="00572364" w:rsidRDefault="001309AA" w:rsidP="004478E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tial</w:t>
      </w:r>
      <w:r w:rsidR="005A6ACD">
        <w:rPr>
          <w:rFonts w:asciiTheme="minorBidi" w:hAnsiTheme="minorBidi"/>
          <w:b/>
          <w:bCs/>
          <w:noProof/>
          <w:color w:val="0000FF"/>
          <w:sz w:val="24"/>
          <w:szCs w:val="24"/>
        </w:rPr>
        <w:t>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>Age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6ACD" w:rsidRDefault="005A6ACD" w:rsidP="004478E7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ub</w:t>
      </w:r>
      <w:r>
        <w:rPr>
          <w:rFonts w:asciiTheme="minorBidi" w:hAnsiTheme="minorBidi"/>
          <w:noProof/>
        </w:rPr>
        <w:t>group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lassifi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:</w:t>
      </w:r>
      <w:r w:rsidR="007A724A"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olesce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),</w:t>
      </w:r>
      <w:r w:rsidR="007A724A"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54)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Middle_Aged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54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)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g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l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a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4478E7">
        <w:rPr>
          <w:rFonts w:asciiTheme="minorBidi" w:hAnsiTheme="minorBidi"/>
          <w:noProof/>
        </w:rPr>
        <w:t>.</w:t>
      </w:r>
    </w:p>
    <w:p w:rsidR="001309AA" w:rsidRDefault="001309A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12388F9" wp14:editId="3B4A7F0A">
                <wp:simplePos x="0" y="0"/>
                <wp:positionH relativeFrom="column">
                  <wp:posOffset>3716655</wp:posOffset>
                </wp:positionH>
                <wp:positionV relativeFrom="paragraph">
                  <wp:posOffset>36830</wp:posOffset>
                </wp:positionV>
                <wp:extent cx="814388" cy="2081213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4388" cy="20812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346</w:t>
                            </w: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763670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238</w:t>
                            </w:r>
                          </w:p>
                          <w:p w:rsidR="00763670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763670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83</w:t>
                            </w: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54</w:t>
                            </w: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2"/>
                                <w:szCs w:val="2"/>
                              </w:rPr>
                            </w:pP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135</w:t>
                            </w: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6"/>
                                <w:szCs w:val="6"/>
                              </w:rPr>
                            </w:pPr>
                          </w:p>
                          <w:p w:rsidR="00763670" w:rsidRPr="001309AA" w:rsidRDefault="00763670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388F9" id="Text Box 7" o:spid="_x0000_s1027" type="#_x0000_t202" style="position:absolute;left:0;text-align:left;margin-left:292.65pt;margin-top:2.9pt;width:64.15pt;height:163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" filled="f" stroked="f" strokeweight=".5pt">
                <v:textbox>
                  <w:txbxContent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346</w:t>
                      </w: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763670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238</w:t>
                      </w:r>
                    </w:p>
                    <w:p w:rsidR="00763670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763670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83</w:t>
                      </w: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4"/>
                          <w:szCs w:val="14"/>
                        </w:rPr>
                      </w:pP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54</w:t>
                      </w: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2"/>
                          <w:szCs w:val="2"/>
                        </w:rPr>
                      </w:pP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135</w:t>
                      </w: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6"/>
                          <w:szCs w:val="6"/>
                        </w:rPr>
                      </w:pPr>
                    </w:p>
                    <w:p w:rsidR="00763670" w:rsidRPr="001309AA" w:rsidRDefault="00763670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3F88085" wp14:editId="5F6738A5">
            <wp:extent cx="2880572" cy="21644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2880572" cy="2164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09AA" w:rsidRPr="001309AA" w:rsidRDefault="00FE6A5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3291A29" wp14:editId="47B83AB8">
            <wp:extent cx="6395130" cy="2807677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99536" cy="285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A50" w:rsidRPr="001309AA" w:rsidRDefault="00FE6A50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0824E9" wp14:editId="1AD0E988">
            <wp:extent cx="5218804" cy="2332893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t="8975"/>
                    <a:stretch/>
                  </pic:blipFill>
                  <pic:spPr bwMode="auto">
                    <a:xfrm>
                      <a:off x="0" y="0"/>
                      <a:ext cx="5263307" cy="2352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0DE3" w:rsidRPr="00460DE3" w:rsidRDefault="00763670" w:rsidP="00763670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A2E5E">
        <w:rPr>
          <w:rFonts w:asciiTheme="minorBidi" w:hAnsiTheme="minorBidi"/>
          <w:b/>
          <w:bCs/>
          <w:noProof/>
          <w:highlight w:val="yellow"/>
          <w:u w:val="single"/>
        </w:rPr>
        <w:lastRenderedPageBreak/>
        <w:t>Good news</w:t>
      </w:r>
      <w:r w:rsidRPr="002A2E5E">
        <w:rPr>
          <w:rFonts w:asciiTheme="minorBidi" w:hAnsiTheme="minorBidi"/>
          <w:b/>
          <w:bCs/>
          <w:noProof/>
          <w:highlight w:val="yellow"/>
        </w:rPr>
        <w:t>:</w:t>
      </w:r>
      <w:r w:rsidRPr="002A2E5E">
        <w:rPr>
          <w:rFonts w:asciiTheme="minorBidi" w:hAnsiTheme="minorBidi"/>
          <w:noProof/>
          <w:highlight w:val="yellow"/>
        </w:rPr>
        <w:t xml:space="preserve"> Based on the results, I can see there is a </w:t>
      </w:r>
      <w:r w:rsidRPr="00763670">
        <w:rPr>
          <w:rFonts w:asciiTheme="minorBidi" w:hAnsiTheme="minorBidi"/>
          <w:b/>
          <w:bCs/>
          <w:noProof/>
          <w:highlight w:val="yellow"/>
        </w:rPr>
        <w:t>semi-</w:t>
      </w:r>
      <w:r w:rsidRPr="002A2E5E">
        <w:rPr>
          <w:rFonts w:asciiTheme="minorBidi" w:hAnsiTheme="minorBidi"/>
          <w:b/>
          <w:bCs/>
          <w:noProof/>
          <w:highlight w:val="yellow"/>
        </w:rPr>
        <w:t>significant relationship</w:t>
      </w:r>
      <w:r w:rsidRPr="002A2E5E">
        <w:rPr>
          <w:rFonts w:asciiTheme="minorBidi" w:hAnsiTheme="minorBidi"/>
          <w:noProof/>
          <w:highlight w:val="yellow"/>
        </w:rPr>
        <w:t xml:space="preserve"> in the </w:t>
      </w:r>
      <w:r w:rsidRPr="002A2E5E">
        <w:rPr>
          <w:rFonts w:asciiTheme="minorBidi" w:hAnsiTheme="minorBidi"/>
          <w:b/>
          <w:bCs/>
          <w:noProof/>
          <w:highlight w:val="yellow"/>
        </w:rPr>
        <w:t>Adult</w:t>
      </w:r>
      <w:r w:rsidRPr="002A2E5E">
        <w:rPr>
          <w:rFonts w:asciiTheme="minorBidi" w:hAnsiTheme="minorBidi"/>
          <w:noProof/>
          <w:highlight w:val="yellow"/>
        </w:rPr>
        <w:t xml:space="preserve"> subgroup between IOP and ANGPT2 (R=+0.59, P-value=0.05</w:t>
      </w:r>
      <w:r>
        <w:rPr>
          <w:rFonts w:asciiTheme="minorBidi" w:hAnsiTheme="minorBidi"/>
          <w:noProof/>
          <w:highlight w:val="yellow"/>
        </w:rPr>
        <w:t>8</w:t>
      </w:r>
      <w:r w:rsidRPr="002A2E5E">
        <w:rPr>
          <w:rFonts w:asciiTheme="minorBidi" w:hAnsiTheme="minorBidi"/>
          <w:noProof/>
          <w:highlight w:val="yellow"/>
        </w:rPr>
        <w:t>), and PTPRB (R=-0.63, P-value=0.03</w:t>
      </w:r>
      <w:r>
        <w:rPr>
          <w:rFonts w:asciiTheme="minorBidi" w:hAnsiTheme="minorBidi"/>
          <w:noProof/>
          <w:highlight w:val="yellow"/>
        </w:rPr>
        <w:t>7</w:t>
      </w:r>
      <w:r w:rsidRPr="002A2E5E">
        <w:rPr>
          <w:rFonts w:asciiTheme="minorBidi" w:hAnsiTheme="minorBidi"/>
          <w:noProof/>
          <w:highlight w:val="yellow"/>
        </w:rPr>
        <w:t>).</w:t>
      </w:r>
      <w:r>
        <w:rPr>
          <w:rFonts w:asciiTheme="minorBidi" w:hAnsiTheme="minorBidi"/>
          <w:noProof/>
        </w:rPr>
        <w:t xml:space="preserve"> Also, there is a semi-significant relationship between ANGPT2 and TEK genes in this subgroup (Adult); figure below. </w:t>
      </w:r>
      <w:r w:rsidR="00460DE3" w:rsidRPr="004478E7">
        <w:rPr>
          <w:rFonts w:asciiTheme="minorBidi" w:hAnsiTheme="minorBidi"/>
          <w:noProof/>
          <w:highlight w:val="yellow"/>
        </w:rPr>
        <w:t>Therefore,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="00460DE3" w:rsidRPr="004478E7">
        <w:rPr>
          <w:rFonts w:asciiTheme="minorBidi" w:hAnsiTheme="minorBidi"/>
          <w:noProof/>
          <w:highlight w:val="yellow"/>
        </w:rPr>
        <w:t>I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="00460DE3" w:rsidRPr="004478E7">
        <w:rPr>
          <w:rFonts w:asciiTheme="minorBidi" w:hAnsiTheme="minorBidi"/>
          <w:noProof/>
          <w:highlight w:val="yellow"/>
        </w:rPr>
        <w:t>am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="00460DE3" w:rsidRPr="004478E7">
        <w:rPr>
          <w:rFonts w:asciiTheme="minorBidi" w:hAnsiTheme="minorBidi"/>
          <w:noProof/>
          <w:highlight w:val="yellow"/>
        </w:rPr>
        <w:t>curious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="00460DE3" w:rsidRPr="004478E7">
        <w:rPr>
          <w:rFonts w:asciiTheme="minorBidi" w:hAnsiTheme="minorBidi"/>
          <w:noProof/>
          <w:highlight w:val="yellow"/>
        </w:rPr>
        <w:t>about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="00460DE3" w:rsidRPr="004478E7">
        <w:rPr>
          <w:rFonts w:asciiTheme="minorBidi" w:hAnsiTheme="minorBidi"/>
          <w:b/>
          <w:bCs/>
          <w:noProof/>
          <w:highlight w:val="yellow"/>
        </w:rPr>
        <w:t>Adult</w:t>
      </w:r>
      <w:r w:rsidR="007A724A" w:rsidRPr="004478E7">
        <w:rPr>
          <w:rFonts w:asciiTheme="minorBidi" w:hAnsiTheme="minorBidi"/>
          <w:noProof/>
          <w:highlight w:val="yellow"/>
        </w:rPr>
        <w:t xml:space="preserve"> </w:t>
      </w:r>
      <w:r w:rsidR="00460DE3" w:rsidRPr="004478E7">
        <w:rPr>
          <w:rFonts w:asciiTheme="minorBidi" w:hAnsiTheme="minorBidi"/>
          <w:noProof/>
          <w:highlight w:val="yellow"/>
        </w:rPr>
        <w:t>subgroup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es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bservation</w:t>
      </w:r>
      <w:r w:rsidR="004415CD">
        <w:rPr>
          <w:rFonts w:asciiTheme="minorBidi" w:hAnsiTheme="minorBidi"/>
          <w:noProof/>
        </w:rPr>
        <w:t>s</w:t>
      </w:r>
      <w:r w:rsidR="00460DE3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alysis.</w:t>
      </w:r>
    </w:p>
    <w:p w:rsidR="00CA75C0" w:rsidRPr="00D2750F" w:rsidRDefault="00CA75C0" w:rsidP="003A4999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lm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considerin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ge</w:t>
      </w:r>
    </w:p>
    <w:p w:rsidR="00CA75C0" w:rsidRDefault="00CA75C0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e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ong</w:t>
      </w:r>
      <w:r w:rsidR="004415CD">
        <w:rPr>
          <w:rFonts w:asciiTheme="minorBidi" w:hAnsiTheme="minorBidi"/>
          <w:noProof/>
        </w:rPr>
        <w:t xml:space="preserve"> 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gether</w:t>
      </w:r>
      <w:r w:rsidRPr="00295264">
        <w:rPr>
          <w:rFonts w:asciiTheme="minorBidi" w:hAnsiTheme="minorBidi"/>
          <w:noProof/>
        </w:rPr>
        <w:t>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CA75C0" w:rsidRDefault="00ED20E0" w:rsidP="00ED20E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>
            <wp:extent cx="3275615" cy="2371725"/>
            <wp:effectExtent l="0" t="0" r="127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03"/>
                    <a:stretch/>
                  </pic:blipFill>
                  <pic:spPr bwMode="auto">
                    <a:xfrm>
                      <a:off x="0" y="0"/>
                      <a:ext cx="3308643" cy="2395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240E" w:rsidRPr="00763670" w:rsidRDefault="0059240E" w:rsidP="007636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3A4999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7A724A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38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7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01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93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9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ED20E0" w:rsidRPr="00763670" w:rsidRDefault="00ED20E0" w:rsidP="007636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3A4999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7A724A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29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8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9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64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5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27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21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04</w:t>
      </w:r>
    </w:p>
    <w:p w:rsidR="00460DE3" w:rsidRPr="00763670" w:rsidRDefault="00460DE3" w:rsidP="007636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ormul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~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+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3A4999" w:rsidRDefault="007A724A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di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3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ax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335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94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37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000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43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3A4999" w:rsidRDefault="007A724A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d.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3A499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|t|)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Intercept)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3093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335659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51.89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lt;2e-1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***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0918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67533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61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7636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510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5813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8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8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763670" w:rsidRDefault="00763670" w:rsidP="0076367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andar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5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egree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reedom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906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Adjuste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47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55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value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225</w:t>
      </w:r>
    </w:p>
    <w:p w:rsidR="00270906" w:rsidRDefault="00270906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lastRenderedPageBreak/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an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laim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NGPT2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significantly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vari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fou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g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460DE3" w:rsidRDefault="00390D06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>Then,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</w:t>
      </w:r>
      <w:r w:rsidR="004415CD">
        <w:rPr>
          <w:rFonts w:asciiTheme="minorBidi" w:hAnsiTheme="minorBidi"/>
          <w:noProof/>
        </w:rPr>
        <w:t>i</w:t>
      </w:r>
      <w:r w:rsidRPr="00390D06">
        <w:rPr>
          <w:rFonts w:asciiTheme="minorBidi" w:hAnsiTheme="minorBidi"/>
          <w:noProof/>
        </w:rPr>
        <w:t>vid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g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just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below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-test</w:t>
      </w:r>
      <w:r w:rsidRPr="00390D06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n</w:t>
      </w:r>
      <w:r w:rsidR="004415CD">
        <w:rPr>
          <w:rFonts w:asciiTheme="minorBidi" w:hAnsiTheme="minorBidi"/>
          <w:noProof/>
        </w:rPr>
        <w:t xml:space="preserve"> ea</w:t>
      </w:r>
      <w:r w:rsidR="00460DE3">
        <w:rPr>
          <w:rFonts w:asciiTheme="minorBidi" w:hAnsiTheme="minorBidi"/>
          <w:noProof/>
        </w:rPr>
        <w:t>ch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division,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followe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logical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rul</w:t>
      </w:r>
      <w:r w:rsidR="004415CD">
        <w:rPr>
          <w:rFonts w:asciiTheme="minorBidi" w:hAnsiTheme="minorBidi"/>
          <w:noProof/>
        </w:rPr>
        <w:t>e</w:t>
      </w:r>
      <w:r w:rsidR="00460DE3">
        <w:rPr>
          <w:rFonts w:asciiTheme="minorBidi" w:hAnsiTheme="minorBidi"/>
          <w:noProof/>
        </w:rPr>
        <w:t>: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1)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spli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ge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by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(Adol</w:t>
      </w:r>
      <w:r w:rsidR="004415CD">
        <w:rPr>
          <w:rFonts w:asciiTheme="minorBidi" w:hAnsiTheme="minorBidi"/>
          <w:noProof/>
        </w:rPr>
        <w:t>es</w:t>
      </w:r>
      <w:r w:rsidR="00460DE3">
        <w:rPr>
          <w:rFonts w:asciiTheme="minorBidi" w:hAnsiTheme="minorBidi"/>
          <w:noProof/>
        </w:rPr>
        <w:t>cen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dult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 w:rsidR="00460DE3">
        <w:rPr>
          <w:rFonts w:asciiTheme="minorBidi" w:hAnsiTheme="minorBidi"/>
          <w:noProof/>
        </w:rPr>
        <w:t>firs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Middle-Ag</w:t>
      </w:r>
      <w:r w:rsidR="00460DE3">
        <w:rPr>
          <w:rFonts w:asciiTheme="minorBidi" w:hAnsiTheme="minorBidi"/>
          <w:noProof/>
        </w:rPr>
        <w:t>e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ge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econ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group)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2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dult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thers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3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ged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(a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ldes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amples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thers.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4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Adolocen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(as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youngest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samples)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 w:rsidR="00460DE3">
        <w:rPr>
          <w:rFonts w:asciiTheme="minorBidi" w:hAnsiTheme="minorBidi"/>
          <w:noProof/>
        </w:rPr>
        <w:t>others.</w:t>
      </w:r>
    </w:p>
    <w:p w:rsidR="003A4999" w:rsidRDefault="003A4999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460DE3" w:rsidRPr="00460DE3" w:rsidRDefault="00460DE3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1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D</w:t>
      </w:r>
      <w:r w:rsidR="004415CD">
        <w:rPr>
          <w:rFonts w:asciiTheme="minorBidi" w:hAnsiTheme="minorBidi"/>
          <w:b/>
          <w:bCs/>
          <w:noProof/>
        </w:rPr>
        <w:t>i</w:t>
      </w:r>
      <w:r w:rsidRPr="00460DE3">
        <w:rPr>
          <w:rFonts w:asciiTheme="minorBidi" w:hAnsiTheme="minorBidi"/>
          <w:b/>
          <w:bCs/>
          <w:noProof/>
        </w:rPr>
        <w:t>vid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ge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hal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by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hal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(Adol</w:t>
      </w:r>
      <w:r w:rsidR="004415CD">
        <w:rPr>
          <w:rFonts w:asciiTheme="minorBidi" w:hAnsiTheme="minorBidi"/>
          <w:b/>
          <w:bCs/>
          <w:noProof/>
        </w:rPr>
        <w:t>es</w:t>
      </w:r>
      <w:r w:rsidRPr="00460DE3">
        <w:rPr>
          <w:rFonts w:asciiTheme="minorBidi" w:hAnsiTheme="minorBidi"/>
          <w:b/>
          <w:bCs/>
          <w:noProof/>
        </w:rPr>
        <w:t>ce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dult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i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4415CD">
        <w:rPr>
          <w:rFonts w:asciiTheme="minorBidi" w:hAnsiTheme="minorBidi"/>
          <w:b/>
          <w:bCs/>
          <w:noProof/>
        </w:rPr>
        <w:t xml:space="preserve">the </w:t>
      </w:r>
      <w:r w:rsidRPr="00460DE3">
        <w:rPr>
          <w:rFonts w:asciiTheme="minorBidi" w:hAnsiTheme="minorBidi"/>
          <w:b/>
          <w:bCs/>
          <w:noProof/>
        </w:rPr>
        <w:t>fir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group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4415CD">
        <w:rPr>
          <w:rFonts w:asciiTheme="minorBidi" w:hAnsiTheme="minorBidi"/>
          <w:b/>
          <w:bCs/>
          <w:noProof/>
        </w:rPr>
        <w:t>Middle-Age</w:t>
      </w:r>
      <w:r w:rsidRPr="00460DE3">
        <w:rPr>
          <w:rFonts w:asciiTheme="minorBidi" w:hAnsiTheme="minorBidi"/>
          <w:b/>
          <w:bCs/>
          <w:noProof/>
        </w:rPr>
        <w:t>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g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i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th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seco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group)</w:t>
      </w:r>
    </w:p>
    <w:p w:rsidR="00460DE3" w:rsidRDefault="00ED20E0" w:rsidP="00ED20E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A6D7E23" wp14:editId="258CB74B">
            <wp:extent cx="2811719" cy="2028092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9816" cy="2048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240E" w:rsidRPr="0059240E" w:rsidRDefault="0059240E" w:rsidP="0059240E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3A4999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7A724A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3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9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0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8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2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51</w:t>
      </w: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3A4999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7A724A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D20E0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3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71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68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2</w:t>
      </w:r>
    </w:p>
    <w:p w:rsidR="0059240E" w:rsidRDefault="0059240E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2342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.84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8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59240E" w:rsidRDefault="007A724A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59240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59240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551491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59240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1817765</w:t>
      </w:r>
      <w:proofErr w:type="gramEnd"/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dolescent_&amp;_Adult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1733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ddle_Aged_&amp;_Aged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01000</w:t>
      </w: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9240E" w:rsidRDefault="0059240E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4415C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3670" w:rsidRDefault="00763670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63670" w:rsidRDefault="00763670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lastRenderedPageBreak/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separat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dult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fro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73C6D894" wp14:editId="2DDE10F7">
            <wp:extent cx="3048000" cy="2091014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68527" cy="210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786C93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2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23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4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7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786C93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70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82964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3.696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351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534463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42040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dul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07590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13293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201891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4415C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763670" w:rsidRDefault="00763670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3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separat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Ag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(a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th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olde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samples)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fro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>
            <wp:extent cx="2887443" cy="2171700"/>
            <wp:effectExtent l="0" t="0" r="825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9201" cy="2188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lastRenderedPageBreak/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786C93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9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6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98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)</w:t>
      </w:r>
      <w:r w:rsidR="00786C93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8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0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9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96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47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3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3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9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Age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356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8.837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855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257421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07291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2607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61994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201891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4415C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ED20E0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4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separat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Adoloce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(as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th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younge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samples)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fro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D20E0">
        <w:rPr>
          <w:rFonts w:asciiTheme="minorBidi" w:hAnsiTheme="minorBidi"/>
          <w:b/>
          <w:bCs/>
          <w:noProof/>
        </w:rPr>
        <w:t>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14ED15A" wp14:editId="51A5DBF3">
            <wp:extent cx="2845239" cy="226729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889676" cy="230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data=corrTable_Age2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23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8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2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6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data=corrTable_Age2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4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45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89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66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7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data=corrTable_Age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lastRenderedPageBreak/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289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3.455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51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658991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1937447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doles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7A724A" w:rsidP="0020189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21370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 </w:t>
      </w:r>
      <w:r w:rsidR="0020189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04977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36A" w:rsidRDefault="0018136A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4415C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18136A" w:rsidRDefault="0018136A" w:rsidP="0018136A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alys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bov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ndicate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a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er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no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ignifica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relati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etwee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OP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GPT2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ase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differe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ubgroup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f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g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feature.</w:t>
      </w:r>
    </w:p>
    <w:p w:rsidR="001D62A9" w:rsidRPr="00572364" w:rsidRDefault="001D62A9" w:rsidP="001D62A9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 w:rsidRPr="001D62A9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three subgroups of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>Age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1D62A9" w:rsidRDefault="001D62A9" w:rsidP="00B70BB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1D62A9">
        <w:rPr>
          <w:rFonts w:asciiTheme="minorBidi" w:hAnsiTheme="minorBidi"/>
          <w:noProof/>
        </w:rPr>
        <w:t>Base</w:t>
      </w:r>
      <w:r w:rsidR="00B70BB3">
        <w:rPr>
          <w:rFonts w:asciiTheme="minorBidi" w:hAnsiTheme="minorBidi"/>
          <w:noProof/>
        </w:rPr>
        <w:t>d</w:t>
      </w:r>
      <w:r w:rsidRPr="001D62A9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 xml:space="preserve">on </w:t>
      </w:r>
      <w:r w:rsidR="00B70BB3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previous analysis, I cannot find any significant t-test or ANOVA for previous subgroups. Howeve</w:t>
      </w:r>
      <w:r w:rsidR="00B70BB3">
        <w:rPr>
          <w:rFonts w:asciiTheme="minorBidi" w:hAnsiTheme="minorBidi"/>
          <w:noProof/>
        </w:rPr>
        <w:t>r</w:t>
      </w:r>
      <w:r>
        <w:rPr>
          <w:rFonts w:asciiTheme="minorBidi" w:hAnsiTheme="minorBidi"/>
          <w:noProof/>
        </w:rPr>
        <w:t xml:space="preserve">, I found that there is a good relation between IOP and ANGPT2 and PTPRB just in the </w:t>
      </w:r>
      <w:r w:rsidRPr="00763670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noProof/>
        </w:rPr>
        <w:t xml:space="preserve"> subgroups. Now, I am going to divide samples to three </w:t>
      </w:r>
      <w:r w:rsidR="005A37D3">
        <w:rPr>
          <w:rFonts w:asciiTheme="minorBidi" w:hAnsiTheme="minorBidi"/>
          <w:noProof/>
        </w:rPr>
        <w:t xml:space="preserve">equal </w:t>
      </w:r>
      <w:r>
        <w:rPr>
          <w:rFonts w:asciiTheme="minorBidi" w:hAnsiTheme="minorBidi"/>
          <w:noProof/>
        </w:rPr>
        <w:t xml:space="preserve">subgroups: </w:t>
      </w:r>
      <w:r w:rsidRPr="005A6ACD">
        <w:rPr>
          <w:rFonts w:asciiTheme="minorBidi" w:hAnsiTheme="minorBidi"/>
          <w:b/>
          <w:bCs/>
          <w:noProof/>
        </w:rPr>
        <w:t>Adolescen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</w:t>
      </w:r>
      <w:r w:rsidR="000F0345">
        <w:rPr>
          <w:rFonts w:asciiTheme="minorBidi" w:hAnsiTheme="minorBidi"/>
          <w:noProof/>
        </w:rPr>
        <w:t>8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</w:t>
      </w:r>
      <w:r w:rsidR="000F0345">
        <w:rPr>
          <w:rFonts w:asciiTheme="minorBidi" w:hAnsiTheme="minorBidi"/>
          <w:noProof/>
        </w:rPr>
        <w:t>8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</w:t>
      </w:r>
      <w:r w:rsidR="000F0345">
        <w:rPr>
          <w:rFonts w:asciiTheme="minorBidi" w:hAnsiTheme="minorBidi"/>
          <w:noProof/>
        </w:rPr>
        <w:t>78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 xml:space="preserve">, and </w:t>
      </w:r>
      <w:r w:rsidRPr="005A6ACD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</w:t>
      </w:r>
      <w:r w:rsidR="000F0345">
        <w:rPr>
          <w:rFonts w:asciiTheme="minorBidi" w:hAnsiTheme="minorBidi"/>
          <w:noProof/>
        </w:rPr>
        <w:t>78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 Then, plot the correlation based on each subgroup.</w:t>
      </w:r>
    </w:p>
    <w:p w:rsidR="001D62A9" w:rsidRDefault="00355421" w:rsidP="001D62A9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EC06164" wp14:editId="31E84029">
            <wp:extent cx="6332220" cy="2997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05D0" w:rsidRPr="001309AA" w:rsidRDefault="00BC05D0" w:rsidP="00BC05D0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A279FF" w:rsidRDefault="001D62A9" w:rsidP="00DC7455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55421">
        <w:rPr>
          <w:rFonts w:asciiTheme="minorBidi" w:hAnsiTheme="minorBidi"/>
          <w:b/>
          <w:bCs/>
          <w:noProof/>
          <w:highlight w:val="yellow"/>
          <w:u w:val="single"/>
        </w:rPr>
        <w:t>Good news</w:t>
      </w:r>
      <w:r w:rsidRPr="00355421">
        <w:rPr>
          <w:rFonts w:asciiTheme="minorBidi" w:hAnsiTheme="minorBidi"/>
          <w:b/>
          <w:bCs/>
          <w:noProof/>
          <w:highlight w:val="yellow"/>
        </w:rPr>
        <w:t>:</w:t>
      </w:r>
      <w:r w:rsidRPr="00355421">
        <w:rPr>
          <w:rFonts w:asciiTheme="minorBidi" w:hAnsiTheme="minorBidi"/>
          <w:noProof/>
          <w:highlight w:val="yellow"/>
        </w:rPr>
        <w:t xml:space="preserve"> </w:t>
      </w:r>
      <w:r w:rsidRPr="005A37D3">
        <w:rPr>
          <w:rFonts w:asciiTheme="minorBidi" w:hAnsiTheme="minorBidi"/>
          <w:noProof/>
        </w:rPr>
        <w:t>Based on th</w:t>
      </w:r>
      <w:r w:rsidR="00355421" w:rsidRPr="005A37D3">
        <w:rPr>
          <w:rFonts w:asciiTheme="minorBidi" w:hAnsiTheme="minorBidi"/>
          <w:noProof/>
        </w:rPr>
        <w:t>is division, again</w:t>
      </w:r>
      <w:r w:rsidR="00B70BB3" w:rsidRPr="005A37D3">
        <w:rPr>
          <w:rFonts w:asciiTheme="minorBidi" w:hAnsiTheme="minorBidi"/>
          <w:noProof/>
        </w:rPr>
        <w:t>,</w:t>
      </w:r>
      <w:r w:rsidR="00355421" w:rsidRPr="005A37D3">
        <w:rPr>
          <w:rFonts w:asciiTheme="minorBidi" w:hAnsiTheme="minorBidi"/>
          <w:noProof/>
        </w:rPr>
        <w:t xml:space="preserve"> there is </w:t>
      </w:r>
      <w:r w:rsidR="00B70BB3" w:rsidRPr="005A37D3">
        <w:rPr>
          <w:rFonts w:asciiTheme="minorBidi" w:hAnsiTheme="minorBidi"/>
          <w:noProof/>
        </w:rPr>
        <w:t xml:space="preserve">a </w:t>
      </w:r>
      <w:r w:rsidR="00355421" w:rsidRPr="005A37D3">
        <w:rPr>
          <w:rFonts w:asciiTheme="minorBidi" w:hAnsiTheme="minorBidi"/>
          <w:b/>
          <w:bCs/>
          <w:noProof/>
        </w:rPr>
        <w:t>semi-</w:t>
      </w:r>
      <w:r w:rsidRPr="005A37D3">
        <w:rPr>
          <w:rFonts w:asciiTheme="minorBidi" w:hAnsiTheme="minorBidi"/>
          <w:b/>
          <w:bCs/>
          <w:noProof/>
        </w:rPr>
        <w:t>significant relationship</w:t>
      </w:r>
      <w:r w:rsidRPr="005A37D3">
        <w:rPr>
          <w:rFonts w:asciiTheme="minorBidi" w:hAnsiTheme="minorBidi"/>
          <w:noProof/>
        </w:rPr>
        <w:t xml:space="preserve"> in the </w:t>
      </w:r>
      <w:r w:rsidR="00355421" w:rsidRPr="005A37D3">
        <w:rPr>
          <w:rFonts w:asciiTheme="minorBidi" w:hAnsiTheme="minorBidi"/>
          <w:noProof/>
        </w:rPr>
        <w:t>youngest</w:t>
      </w:r>
      <w:r w:rsidRPr="005A37D3">
        <w:rPr>
          <w:rFonts w:asciiTheme="minorBidi" w:hAnsiTheme="minorBidi"/>
          <w:noProof/>
        </w:rPr>
        <w:t xml:space="preserve"> subgroup</w:t>
      </w:r>
      <w:r w:rsidR="00355421" w:rsidRPr="005A37D3">
        <w:rPr>
          <w:rFonts w:asciiTheme="minorBidi" w:hAnsiTheme="minorBidi"/>
          <w:noProof/>
        </w:rPr>
        <w:t xml:space="preserve">, </w:t>
      </w:r>
      <w:r w:rsidR="00355421" w:rsidRPr="005A37D3">
        <w:rPr>
          <w:rFonts w:asciiTheme="minorBidi" w:hAnsiTheme="minorBidi"/>
          <w:b/>
          <w:bCs/>
          <w:noProof/>
        </w:rPr>
        <w:t>Adolescent</w:t>
      </w:r>
      <w:r w:rsidR="00355421" w:rsidRPr="005A37D3">
        <w:rPr>
          <w:rFonts w:asciiTheme="minorBidi" w:hAnsiTheme="minorBidi"/>
          <w:noProof/>
        </w:rPr>
        <w:t>,</w:t>
      </w:r>
      <w:r w:rsidRPr="005A37D3">
        <w:rPr>
          <w:rFonts w:asciiTheme="minorBidi" w:hAnsiTheme="minorBidi"/>
          <w:noProof/>
        </w:rPr>
        <w:t xml:space="preserve"> between IOP and ANGPT2 (R=+0.</w:t>
      </w:r>
      <w:r w:rsidR="00355421" w:rsidRPr="005A37D3">
        <w:rPr>
          <w:rFonts w:asciiTheme="minorBidi" w:hAnsiTheme="minorBidi"/>
          <w:noProof/>
        </w:rPr>
        <w:t>45</w:t>
      </w:r>
      <w:r w:rsidRPr="005A37D3">
        <w:rPr>
          <w:rFonts w:asciiTheme="minorBidi" w:hAnsiTheme="minorBidi"/>
          <w:noProof/>
        </w:rPr>
        <w:t>, P-value=0.0</w:t>
      </w:r>
      <w:r w:rsidR="00355421" w:rsidRPr="005A37D3">
        <w:rPr>
          <w:rFonts w:asciiTheme="minorBidi" w:hAnsiTheme="minorBidi"/>
          <w:noProof/>
        </w:rPr>
        <w:t>96</w:t>
      </w:r>
      <w:r w:rsidRPr="005A37D3">
        <w:rPr>
          <w:rFonts w:asciiTheme="minorBidi" w:hAnsiTheme="minorBidi"/>
          <w:noProof/>
        </w:rPr>
        <w:t xml:space="preserve">). </w:t>
      </w:r>
      <w:r w:rsidR="00355421" w:rsidRPr="005A37D3">
        <w:rPr>
          <w:rFonts w:asciiTheme="minorBidi" w:hAnsiTheme="minorBidi"/>
          <w:noProof/>
        </w:rPr>
        <w:t xml:space="preserve">It means that the relationship of IOP with ANGPT2 is related to the </w:t>
      </w:r>
      <w:r w:rsidR="00B70BB3" w:rsidRPr="005A37D3">
        <w:rPr>
          <w:rFonts w:asciiTheme="minorBidi" w:hAnsiTheme="minorBidi"/>
          <w:noProof/>
        </w:rPr>
        <w:t>particular</w:t>
      </w:r>
      <w:r w:rsidR="00355421" w:rsidRPr="005A37D3">
        <w:rPr>
          <w:rFonts w:asciiTheme="minorBidi" w:hAnsiTheme="minorBidi"/>
          <w:noProof/>
        </w:rPr>
        <w:t xml:space="preserve"> sub</w:t>
      </w:r>
      <w:r w:rsidR="00B70BB3" w:rsidRPr="005A37D3">
        <w:rPr>
          <w:rFonts w:asciiTheme="minorBidi" w:hAnsiTheme="minorBidi"/>
          <w:noProof/>
        </w:rPr>
        <w:t>set</w:t>
      </w:r>
      <w:r w:rsidR="00DC7455">
        <w:rPr>
          <w:rFonts w:asciiTheme="minorBidi" w:hAnsiTheme="minorBidi"/>
          <w:noProof/>
        </w:rPr>
        <w:t xml:space="preserve"> of Age</w:t>
      </w:r>
      <w:r w:rsidR="00355421" w:rsidRPr="005A37D3">
        <w:rPr>
          <w:rFonts w:asciiTheme="minorBidi" w:hAnsiTheme="minorBidi"/>
          <w:noProof/>
        </w:rPr>
        <w:t>.</w:t>
      </w:r>
    </w:p>
    <w:p w:rsidR="00A279FF" w:rsidRDefault="00A279FF" w:rsidP="00A279F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A279F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A279F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A279F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A279F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A279FF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A37D3" w:rsidRPr="00572364" w:rsidRDefault="005A37D3" w:rsidP="00A279FF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the best</w:t>
      </w:r>
      <w:r w:rsidRPr="001D62A9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subgroup of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>Age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37D3" w:rsidRDefault="005A37D3" w:rsidP="0018115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fter previous analysis, I found that there is a best subgroups of Age, which IOP </w:t>
      </w:r>
      <w:r w:rsidR="0018115D">
        <w:rPr>
          <w:rFonts w:asciiTheme="minorBidi" w:hAnsiTheme="minorBidi"/>
          <w:noProof/>
        </w:rPr>
        <w:t xml:space="preserve">measure </w:t>
      </w:r>
      <w:r>
        <w:rPr>
          <w:rFonts w:asciiTheme="minorBidi" w:hAnsiTheme="minorBidi"/>
          <w:noProof/>
        </w:rPr>
        <w:t>of these samples are significantly correlated to the ANGPT2 and PTPRB</w:t>
      </w:r>
      <w:r w:rsidR="0018115D">
        <w:rPr>
          <w:rFonts w:asciiTheme="minorBidi" w:hAnsiTheme="minorBidi"/>
          <w:noProof/>
        </w:rPr>
        <w:t xml:space="preserve"> genes</w:t>
      </w:r>
      <w:r>
        <w:rPr>
          <w:rFonts w:asciiTheme="minorBidi" w:hAnsiTheme="minorBidi"/>
          <w:noProof/>
        </w:rPr>
        <w:t>. After several trying, finally I found this subset.</w:t>
      </w:r>
      <w:r w:rsidR="00506562">
        <w:rPr>
          <w:rFonts w:asciiTheme="minorBidi" w:hAnsiTheme="minorBidi"/>
          <w:noProof/>
        </w:rPr>
        <w:t xml:space="preserve"> Now, I am going to divide samples to three varient subgroups: </w:t>
      </w:r>
      <w:r w:rsidR="00506562" w:rsidRPr="005A6ACD">
        <w:rPr>
          <w:rFonts w:asciiTheme="minorBidi" w:hAnsiTheme="minorBidi"/>
          <w:b/>
          <w:bCs/>
          <w:noProof/>
        </w:rPr>
        <w:t>Adolescent</w:t>
      </w:r>
      <w:r w:rsidR="00506562">
        <w:rPr>
          <w:rFonts w:asciiTheme="minorBidi" w:hAnsiTheme="minorBidi"/>
          <w:b/>
          <w:bCs/>
          <w:noProof/>
        </w:rPr>
        <w:t xml:space="preserve"> </w:t>
      </w:r>
      <w:r w:rsidR="00506562" w:rsidRPr="005A6ACD">
        <w:rPr>
          <w:rFonts w:asciiTheme="minorBidi" w:hAnsiTheme="minorBidi"/>
          <w:noProof/>
        </w:rPr>
        <w:t>(113&lt;=</w:t>
      </w:r>
      <w:r w:rsidR="00506562">
        <w:rPr>
          <w:rFonts w:asciiTheme="minorBidi" w:hAnsiTheme="minorBidi"/>
          <w:noProof/>
        </w:rPr>
        <w:t>A</w:t>
      </w:r>
      <w:r w:rsidR="00506562" w:rsidRPr="005A6ACD">
        <w:rPr>
          <w:rFonts w:asciiTheme="minorBidi" w:hAnsiTheme="minorBidi"/>
          <w:noProof/>
        </w:rPr>
        <w:t>ge&lt;</w:t>
      </w:r>
      <w:r w:rsidR="00506562">
        <w:rPr>
          <w:rFonts w:asciiTheme="minorBidi" w:hAnsiTheme="minorBidi"/>
          <w:noProof/>
        </w:rPr>
        <w:t>127</w:t>
      </w:r>
      <w:r w:rsidR="00506562" w:rsidRPr="005A6ACD">
        <w:rPr>
          <w:rFonts w:asciiTheme="minorBidi" w:hAnsiTheme="minorBidi"/>
          <w:noProof/>
        </w:rPr>
        <w:t>)</w:t>
      </w:r>
      <w:r w:rsidR="00506562">
        <w:rPr>
          <w:rFonts w:asciiTheme="minorBidi" w:hAnsiTheme="minorBidi"/>
          <w:noProof/>
        </w:rPr>
        <w:t xml:space="preserve"> with 4 samples</w:t>
      </w:r>
      <w:r w:rsidR="00506562" w:rsidRPr="005A6ACD">
        <w:rPr>
          <w:rFonts w:asciiTheme="minorBidi" w:hAnsiTheme="minorBidi"/>
          <w:noProof/>
        </w:rPr>
        <w:t>,</w:t>
      </w:r>
      <w:r w:rsidR="00506562">
        <w:rPr>
          <w:rFonts w:asciiTheme="minorBidi" w:hAnsiTheme="minorBidi"/>
          <w:noProof/>
        </w:rPr>
        <w:t xml:space="preserve"> </w:t>
      </w:r>
      <w:r w:rsidR="00506562" w:rsidRPr="005A6ACD">
        <w:rPr>
          <w:rFonts w:asciiTheme="minorBidi" w:hAnsiTheme="minorBidi"/>
          <w:b/>
          <w:bCs/>
          <w:noProof/>
        </w:rPr>
        <w:t>Adult</w:t>
      </w:r>
      <w:r w:rsidR="00506562">
        <w:rPr>
          <w:rFonts w:asciiTheme="minorBidi" w:hAnsiTheme="minorBidi"/>
          <w:b/>
          <w:bCs/>
          <w:noProof/>
        </w:rPr>
        <w:t xml:space="preserve"> </w:t>
      </w:r>
      <w:r w:rsidR="00506562" w:rsidRPr="005A6ACD">
        <w:rPr>
          <w:rFonts w:asciiTheme="minorBidi" w:hAnsiTheme="minorBidi"/>
          <w:noProof/>
        </w:rPr>
        <w:t>(</w:t>
      </w:r>
      <w:r w:rsidR="00506562">
        <w:rPr>
          <w:rFonts w:asciiTheme="minorBidi" w:hAnsiTheme="minorBidi"/>
          <w:noProof/>
        </w:rPr>
        <w:t>127</w:t>
      </w:r>
      <w:r w:rsidR="00506562" w:rsidRPr="005A6ACD">
        <w:rPr>
          <w:rFonts w:asciiTheme="minorBidi" w:hAnsiTheme="minorBidi"/>
          <w:noProof/>
        </w:rPr>
        <w:t>&lt;=</w:t>
      </w:r>
      <w:r w:rsidR="00506562">
        <w:rPr>
          <w:rFonts w:asciiTheme="minorBidi" w:hAnsiTheme="minorBidi"/>
          <w:noProof/>
        </w:rPr>
        <w:t>A</w:t>
      </w:r>
      <w:r w:rsidR="00506562" w:rsidRPr="005A6ACD">
        <w:rPr>
          <w:rFonts w:asciiTheme="minorBidi" w:hAnsiTheme="minorBidi"/>
          <w:noProof/>
        </w:rPr>
        <w:t>ge&lt;1</w:t>
      </w:r>
      <w:r w:rsidR="00506562">
        <w:rPr>
          <w:rFonts w:asciiTheme="minorBidi" w:hAnsiTheme="minorBidi"/>
          <w:noProof/>
        </w:rPr>
        <w:t>67</w:t>
      </w:r>
      <w:r w:rsidR="00506562" w:rsidRPr="005A6ACD">
        <w:rPr>
          <w:rFonts w:asciiTheme="minorBidi" w:hAnsiTheme="minorBidi"/>
          <w:noProof/>
        </w:rPr>
        <w:t>)</w:t>
      </w:r>
      <w:r w:rsidR="00506562">
        <w:rPr>
          <w:rFonts w:asciiTheme="minorBidi" w:hAnsiTheme="minorBidi"/>
          <w:noProof/>
        </w:rPr>
        <w:t xml:space="preserve"> with 23 samples, and </w:t>
      </w:r>
      <w:r w:rsidR="00506562" w:rsidRPr="005A6ACD">
        <w:rPr>
          <w:rFonts w:asciiTheme="minorBidi" w:hAnsiTheme="minorBidi"/>
          <w:b/>
          <w:bCs/>
          <w:noProof/>
        </w:rPr>
        <w:t>Aged</w:t>
      </w:r>
      <w:r w:rsidR="00506562">
        <w:rPr>
          <w:rFonts w:asciiTheme="minorBidi" w:hAnsiTheme="minorBidi"/>
          <w:b/>
          <w:bCs/>
          <w:noProof/>
        </w:rPr>
        <w:t xml:space="preserve"> </w:t>
      </w:r>
      <w:r w:rsidR="00506562" w:rsidRPr="005A6ACD">
        <w:rPr>
          <w:rFonts w:asciiTheme="minorBidi" w:hAnsiTheme="minorBidi"/>
          <w:noProof/>
        </w:rPr>
        <w:t>(</w:t>
      </w:r>
      <w:r w:rsidR="00506562">
        <w:rPr>
          <w:rFonts w:asciiTheme="minorBidi" w:hAnsiTheme="minorBidi"/>
          <w:noProof/>
        </w:rPr>
        <w:t>167</w:t>
      </w:r>
      <w:r w:rsidR="00506562" w:rsidRPr="005A6ACD">
        <w:rPr>
          <w:rFonts w:asciiTheme="minorBidi" w:hAnsiTheme="minorBidi"/>
          <w:noProof/>
        </w:rPr>
        <w:t>&lt;=</w:t>
      </w:r>
      <w:r w:rsidR="00506562">
        <w:rPr>
          <w:rFonts w:asciiTheme="minorBidi" w:hAnsiTheme="minorBidi"/>
          <w:noProof/>
        </w:rPr>
        <w:t>A</w:t>
      </w:r>
      <w:r w:rsidR="00506562" w:rsidRPr="005A6ACD">
        <w:rPr>
          <w:rFonts w:asciiTheme="minorBidi" w:hAnsiTheme="minorBidi"/>
          <w:noProof/>
        </w:rPr>
        <w:t>ge&lt;</w:t>
      </w:r>
      <w:r w:rsidR="00506562">
        <w:rPr>
          <w:rFonts w:asciiTheme="minorBidi" w:hAnsiTheme="minorBidi"/>
          <w:noProof/>
        </w:rPr>
        <w:t>=346</w:t>
      </w:r>
      <w:r w:rsidR="00506562" w:rsidRPr="005A6ACD">
        <w:rPr>
          <w:rFonts w:asciiTheme="minorBidi" w:hAnsiTheme="minorBidi"/>
          <w:noProof/>
        </w:rPr>
        <w:t>)</w:t>
      </w:r>
      <w:r w:rsidR="00506562" w:rsidRPr="00506562">
        <w:rPr>
          <w:rFonts w:asciiTheme="minorBidi" w:hAnsiTheme="minorBidi"/>
          <w:noProof/>
        </w:rPr>
        <w:t xml:space="preserve"> </w:t>
      </w:r>
      <w:r w:rsidR="00506562">
        <w:rPr>
          <w:rFonts w:asciiTheme="minorBidi" w:hAnsiTheme="minorBidi"/>
          <w:noProof/>
        </w:rPr>
        <w:t xml:space="preserve">with 18 samples. </w:t>
      </w:r>
      <w:r w:rsidR="0018115D">
        <w:rPr>
          <w:rFonts w:asciiTheme="minorBidi" w:hAnsiTheme="minorBidi"/>
          <w:noProof/>
        </w:rPr>
        <w:t xml:space="preserve">I considered the </w:t>
      </w:r>
      <w:r w:rsidR="0018115D" w:rsidRPr="0018115D">
        <w:rPr>
          <w:rFonts w:asciiTheme="minorBidi" w:hAnsiTheme="minorBidi"/>
          <w:b/>
          <w:bCs/>
          <w:noProof/>
        </w:rPr>
        <w:t>Adult</w:t>
      </w:r>
      <w:r w:rsidR="0018115D">
        <w:rPr>
          <w:rFonts w:asciiTheme="minorBidi" w:hAnsiTheme="minorBidi"/>
          <w:noProof/>
        </w:rPr>
        <w:t xml:space="preserve"> subgropup with almost suffisient samplesize (23) as the best subgroup, which I looked for. </w:t>
      </w:r>
      <w:r w:rsidR="00506562">
        <w:rPr>
          <w:rFonts w:asciiTheme="minorBidi" w:hAnsiTheme="minorBidi"/>
          <w:noProof/>
        </w:rPr>
        <w:t xml:space="preserve">Then, </w:t>
      </w:r>
      <w:r w:rsidR="0018115D">
        <w:rPr>
          <w:rFonts w:asciiTheme="minorBidi" w:hAnsiTheme="minorBidi"/>
          <w:noProof/>
        </w:rPr>
        <w:t xml:space="preserve">I </w:t>
      </w:r>
      <w:r w:rsidR="00506562">
        <w:rPr>
          <w:rFonts w:asciiTheme="minorBidi" w:hAnsiTheme="minorBidi"/>
          <w:noProof/>
        </w:rPr>
        <w:t>plot the correlation based on each subgroup.</w:t>
      </w:r>
    </w:p>
    <w:p w:rsidR="00506562" w:rsidRDefault="00DC7455" w:rsidP="00506562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3B0DD21" wp14:editId="432016ED">
            <wp:extent cx="6332220" cy="27412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7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6562" w:rsidRDefault="00DC7455" w:rsidP="00DC7455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BADB80A" wp14:editId="127A2B7B">
            <wp:extent cx="4411724" cy="2348076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t="7664"/>
                    <a:stretch/>
                  </pic:blipFill>
                  <pic:spPr bwMode="auto">
                    <a:xfrm>
                      <a:off x="0" y="0"/>
                      <a:ext cx="4450288" cy="23686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8115D" w:rsidRDefault="0018115D" w:rsidP="0018115D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</w:p>
    <w:p w:rsidR="0018115D" w:rsidRDefault="0018115D" w:rsidP="0018115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18115D">
        <w:rPr>
          <w:rFonts w:asciiTheme="minorBidi" w:hAnsiTheme="minorBidi"/>
          <w:noProof/>
          <w:highlight w:val="yellow"/>
        </w:rPr>
        <w:t>As you can see, there are</w:t>
      </w:r>
      <w:r w:rsidRPr="0018115D">
        <w:rPr>
          <w:rFonts w:asciiTheme="minorBidi" w:hAnsiTheme="minorBidi"/>
          <w:noProof/>
          <w:highlight w:val="yellow"/>
        </w:rPr>
        <w:t xml:space="preserve"> </w:t>
      </w:r>
      <w:r w:rsidRPr="0018115D">
        <w:rPr>
          <w:rFonts w:asciiTheme="minorBidi" w:hAnsiTheme="minorBidi"/>
          <w:b/>
          <w:bCs/>
          <w:noProof/>
          <w:highlight w:val="yellow"/>
        </w:rPr>
        <w:t xml:space="preserve">significant </w:t>
      </w:r>
      <w:r w:rsidRPr="0018115D">
        <w:rPr>
          <w:rFonts w:asciiTheme="minorBidi" w:hAnsiTheme="minorBidi"/>
          <w:b/>
          <w:bCs/>
          <w:noProof/>
          <w:highlight w:val="yellow"/>
        </w:rPr>
        <w:t xml:space="preserve">and strong </w:t>
      </w:r>
      <w:r w:rsidRPr="0018115D">
        <w:rPr>
          <w:rFonts w:asciiTheme="minorBidi" w:hAnsiTheme="minorBidi"/>
          <w:b/>
          <w:bCs/>
          <w:noProof/>
          <w:highlight w:val="yellow"/>
        </w:rPr>
        <w:t>relationship</w:t>
      </w:r>
      <w:r w:rsidRPr="0018115D">
        <w:rPr>
          <w:rFonts w:asciiTheme="minorBidi" w:hAnsiTheme="minorBidi"/>
          <w:noProof/>
          <w:highlight w:val="yellow"/>
        </w:rPr>
        <w:t xml:space="preserve"> in the </w:t>
      </w:r>
      <w:r w:rsidRPr="0018115D">
        <w:rPr>
          <w:rFonts w:asciiTheme="minorBidi" w:hAnsiTheme="minorBidi"/>
          <w:b/>
          <w:bCs/>
          <w:noProof/>
          <w:highlight w:val="yellow"/>
        </w:rPr>
        <w:t>Adult</w:t>
      </w:r>
      <w:r w:rsidRPr="0018115D">
        <w:rPr>
          <w:rFonts w:asciiTheme="minorBidi" w:hAnsiTheme="minorBidi"/>
          <w:noProof/>
          <w:highlight w:val="yellow"/>
        </w:rPr>
        <w:t xml:space="preserve"> subgroup, between IOP and ANGPT2 (R=+0.5</w:t>
      </w:r>
      <w:r w:rsidRPr="0018115D">
        <w:rPr>
          <w:rFonts w:asciiTheme="minorBidi" w:hAnsiTheme="minorBidi"/>
          <w:noProof/>
          <w:highlight w:val="yellow"/>
        </w:rPr>
        <w:t>2</w:t>
      </w:r>
      <w:r w:rsidRPr="0018115D">
        <w:rPr>
          <w:rFonts w:asciiTheme="minorBidi" w:hAnsiTheme="minorBidi"/>
          <w:noProof/>
          <w:highlight w:val="yellow"/>
        </w:rPr>
        <w:t>, P-value=0.0</w:t>
      </w:r>
      <w:r w:rsidRPr="0018115D">
        <w:rPr>
          <w:rFonts w:asciiTheme="minorBidi" w:hAnsiTheme="minorBidi"/>
          <w:noProof/>
          <w:highlight w:val="yellow"/>
        </w:rPr>
        <w:t>11</w:t>
      </w:r>
      <w:r w:rsidRPr="0018115D">
        <w:rPr>
          <w:rFonts w:asciiTheme="minorBidi" w:hAnsiTheme="minorBidi"/>
          <w:noProof/>
          <w:highlight w:val="yellow"/>
        </w:rPr>
        <w:t>)</w:t>
      </w:r>
      <w:r w:rsidRPr="0018115D">
        <w:rPr>
          <w:rFonts w:asciiTheme="minorBidi" w:hAnsiTheme="minorBidi"/>
          <w:noProof/>
          <w:highlight w:val="yellow"/>
        </w:rPr>
        <w:t>, and PTPRB (R=-0.43, P-value=0.041)</w:t>
      </w:r>
      <w:r w:rsidRPr="0018115D">
        <w:rPr>
          <w:rFonts w:asciiTheme="minorBidi" w:hAnsiTheme="minorBidi"/>
          <w:noProof/>
          <w:highlight w:val="yellow"/>
        </w:rPr>
        <w:t>.</w:t>
      </w:r>
      <w:r w:rsidRPr="005A37D3">
        <w:rPr>
          <w:rFonts w:asciiTheme="minorBidi" w:hAnsiTheme="minorBidi"/>
          <w:noProof/>
        </w:rPr>
        <w:t xml:space="preserve"> </w:t>
      </w:r>
    </w:p>
    <w:p w:rsidR="0018115D" w:rsidRPr="00D2750F" w:rsidRDefault="0018115D" w:rsidP="0018115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and lm considering </w:t>
      </w:r>
      <w:r w:rsidRPr="0018115D">
        <w:rPr>
          <w:rFonts w:asciiTheme="minorBidi" w:hAnsiTheme="minorBidi"/>
          <w:b/>
          <w:bCs/>
          <w:noProof/>
          <w:color w:val="FF0000"/>
          <w:sz w:val="24"/>
          <w:szCs w:val="24"/>
        </w:rPr>
        <w:t>Age</w:t>
      </w:r>
      <w:r w:rsidRPr="0018115D">
        <w:rPr>
          <w:rFonts w:asciiTheme="minorBidi" w:hAnsiTheme="minorBidi"/>
          <w:b/>
          <w:bCs/>
          <w:noProof/>
          <w:color w:val="FF0000"/>
          <w:sz w:val="24"/>
          <w:szCs w:val="24"/>
        </w:rPr>
        <w:t>3</w:t>
      </w:r>
    </w:p>
    <w:p w:rsidR="0018115D" w:rsidRDefault="0018115D" w:rsidP="009C7CC7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re are </w:t>
      </w:r>
      <w:r w:rsidR="009C7CC7">
        <w:rPr>
          <w:rFonts w:asciiTheme="minorBidi" w:hAnsiTheme="minorBidi"/>
          <w:noProof/>
        </w:rPr>
        <w:t>three</w:t>
      </w:r>
      <w:r>
        <w:rPr>
          <w:rFonts w:asciiTheme="minorBidi" w:hAnsiTheme="minorBidi"/>
          <w:noProof/>
        </w:rPr>
        <w:t xml:space="preserve"> subgroups of Age</w:t>
      </w:r>
      <w:r w:rsidR="009C7CC7">
        <w:rPr>
          <w:rFonts w:asciiTheme="minorBidi" w:hAnsiTheme="minorBidi"/>
          <w:noProof/>
        </w:rPr>
        <w:t>3</w:t>
      </w:r>
      <w:r>
        <w:rPr>
          <w:rFonts w:asciiTheme="minorBidi" w:hAnsiTheme="minorBidi"/>
          <w:noProof/>
        </w:rPr>
        <w:t>, and I run ANOVA analysis in for ANGPT2 expression along with these subgroups.</w:t>
      </w:r>
    </w:p>
    <w:p w:rsidR="0018115D" w:rsidRDefault="0018115D" w:rsidP="009C7CC7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>
        <w:rPr>
          <w:rFonts w:asciiTheme="minorBidi" w:hAnsiTheme="minorBidi"/>
          <w:noProof/>
        </w:rPr>
        <w:t xml:space="preserve"> </w:t>
      </w:r>
      <w:r w:rsidR="009C7CC7">
        <w:rPr>
          <w:rFonts w:asciiTheme="minorBidi" w:hAnsiTheme="minorBidi"/>
          <w:noProof/>
        </w:rPr>
        <w:t>three</w:t>
      </w:r>
      <w:r>
        <w:rPr>
          <w:rFonts w:asciiTheme="minorBidi" w:hAnsiTheme="minorBidi"/>
          <w:noProof/>
        </w:rPr>
        <w:t xml:space="preserve"> sub</w:t>
      </w:r>
      <w:r w:rsidRPr="00295264">
        <w:rPr>
          <w:rFonts w:asciiTheme="minorBidi" w:hAnsiTheme="minorBidi"/>
          <w:noProof/>
        </w:rPr>
        <w:t>groups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>
        <w:rPr>
          <w:rFonts w:asciiTheme="minorBidi" w:hAnsiTheme="minorBidi"/>
          <w:noProof/>
        </w:rPr>
        <w:t xml:space="preserve"> Age </w:t>
      </w:r>
      <w:r w:rsidRPr="00295264">
        <w:rPr>
          <w:rFonts w:asciiTheme="minorBidi" w:hAnsiTheme="minorBidi"/>
          <w:noProof/>
        </w:rPr>
        <w:t>is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18115D" w:rsidRDefault="0018115D" w:rsidP="0018115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18115D" w:rsidRDefault="009C7CC7" w:rsidP="0018115D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41081CE3" wp14:editId="5384C823">
            <wp:extent cx="2819400" cy="2620329"/>
            <wp:effectExtent l="0" t="0" r="0" b="88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831546" cy="263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115D" w:rsidRPr="00763670" w:rsidRDefault="0018115D" w:rsidP="0018115D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GPT2 ~ Age3, data=</w:t>
      </w: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corrTable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); summary(</w:t>
      </w: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Sum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Mean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&gt;F)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         2 0.0013 0.000644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23  0.977</w:t>
      </w:r>
      <w:proofErr w:type="gramEnd"/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42 1.1738 0.027948               </w:t>
      </w:r>
    </w:p>
    <w:p w:rsid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GPT2 ~ IOP + Age3, data=</w:t>
      </w: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corrTable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); summary(</w:t>
      </w:r>
      <w:proofErr w:type="spellStart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9C7CC7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Sum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F)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IOP          1 0.0609 0.06092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.244  0.142</w:t>
      </w:r>
      <w:proofErr w:type="gramEnd"/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         2 0.0012 0.00059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22  0.979</w:t>
      </w:r>
      <w:proofErr w:type="gramEnd"/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41 1.1130 0.02715               </w:t>
      </w:r>
    </w:p>
    <w:p w:rsid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18115D" w:rsidRDefault="0018115D" w:rsidP="0018115D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</w:t>
      </w:r>
      <w:r w:rsidR="009C7CC7">
        <w:rPr>
          <w:rStyle w:val="gd15mcfcktb"/>
          <w:rFonts w:ascii="Lucida Console" w:hAnsi="Lucida Console"/>
          <w:color w:val="0000FF"/>
        </w:rPr>
        <w:t>3</w:t>
      </w:r>
      <w:r>
        <w:rPr>
          <w:rStyle w:val="gd15mcfcktb"/>
          <w:rFonts w:ascii="Lucida Console" w:hAnsi="Lucida Console"/>
          <w:color w:val="0000FF"/>
        </w:rPr>
        <w:t xml:space="preserve">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all: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lm(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formula = ANGPT2 ~ IOP + Age3, data = </w:t>
      </w:r>
      <w:proofErr w:type="spell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Residuals: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0.31830 -0.07672 -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378  0.09230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43428 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efficients: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Estimate Std. Error t value </w:t>
      </w:r>
      <w:proofErr w:type="spellStart"/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&gt;|t|)    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Intercept)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6.8629166  0.1216377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56.421   &lt;2e-16 ***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IOP       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01084  0.0067542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1.497    0.142    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Adult    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001003  0.0899622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0.001    0.999    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ge3Aged    -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103533  0.0919917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-0.113    0.911    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Residual standard error: 0.1648 on 41 degrees of freedom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ultiple R-squared:  0.05284,</w:t>
      </w: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 xml:space="preserve">Adjusted R-squared:  -0.01646 </w:t>
      </w:r>
    </w:p>
    <w:p w:rsidR="009C7CC7" w:rsidRPr="009C7CC7" w:rsidRDefault="009C7CC7" w:rsidP="009C7CC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-statistic: 0.7624 on 3 and 41 DF</w:t>
      </w:r>
      <w:proofErr w:type="gramStart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,  p</w:t>
      </w:r>
      <w:proofErr w:type="gramEnd"/>
      <w:r w:rsidRPr="009C7CC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value: 0.5217</w:t>
      </w:r>
    </w:p>
    <w:p w:rsidR="0018115D" w:rsidRDefault="0018115D" w:rsidP="0018115D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9C7CC7" w:rsidRDefault="009C7CC7" w:rsidP="00F96F60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 P-value is higher than 0.05, so the null hypothesis is not rejected again. </w:t>
      </w:r>
      <w:r w:rsidRPr="00460DE3">
        <w:rPr>
          <w:rFonts w:asciiTheme="minorBidi" w:hAnsiTheme="minorBidi"/>
          <w:noProof/>
          <w:highlight w:val="yellow"/>
          <w:u w:val="single"/>
        </w:rPr>
        <w:t>Therefore,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annot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laim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at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expression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level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of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NGPT2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s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significantly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varied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n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three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different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ge</w:t>
      </w:r>
      <w:r>
        <w:rPr>
          <w:rFonts w:asciiTheme="minorBidi" w:hAnsiTheme="minorBidi"/>
          <w:noProof/>
          <w:highlight w:val="yellow"/>
          <w:u w:val="single"/>
        </w:rPr>
        <w:t>3</w:t>
      </w:r>
      <w:r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  <w:r w:rsidRPr="009C7CC7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n,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ecided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o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</w:t>
      </w:r>
      <w:r>
        <w:rPr>
          <w:rFonts w:asciiTheme="minorBidi" w:hAnsiTheme="minorBidi"/>
          <w:noProof/>
        </w:rPr>
        <w:t>i</w:t>
      </w:r>
      <w:r w:rsidRPr="00390D06">
        <w:rPr>
          <w:rFonts w:asciiTheme="minorBidi" w:hAnsiTheme="minorBidi"/>
          <w:noProof/>
        </w:rPr>
        <w:t>vide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ge</w:t>
      </w:r>
      <w:r>
        <w:rPr>
          <w:rFonts w:asciiTheme="minorBidi" w:hAnsiTheme="minorBidi"/>
          <w:noProof/>
        </w:rPr>
        <w:t>3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nto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just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wo</w:t>
      </w:r>
      <w:r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subgroups</w:t>
      </w:r>
      <w:r>
        <w:rPr>
          <w:rFonts w:asciiTheme="minorBidi" w:hAnsiTheme="minorBidi"/>
          <w:noProof/>
        </w:rPr>
        <w:t xml:space="preserve"> and run the t-test</w:t>
      </w:r>
      <w:r w:rsidRPr="00390D06">
        <w:rPr>
          <w:rFonts w:asciiTheme="minorBidi" w:hAnsiTheme="minorBidi"/>
          <w:noProof/>
        </w:rPr>
        <w:t>.</w:t>
      </w:r>
      <w:r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 xml:space="preserve">I kept the </w:t>
      </w:r>
      <w:r w:rsidRPr="009C7CC7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noProof/>
        </w:rPr>
        <w:t xml:space="preserve"> subgroups and mixed the </w:t>
      </w:r>
      <w:r w:rsidRPr="009C7CC7">
        <w:rPr>
          <w:rFonts w:asciiTheme="minorBidi" w:hAnsiTheme="minorBidi"/>
          <w:b/>
          <w:bCs/>
          <w:noProof/>
        </w:rPr>
        <w:t>Adolocent</w:t>
      </w:r>
      <w:r>
        <w:rPr>
          <w:rFonts w:asciiTheme="minorBidi" w:hAnsiTheme="minorBidi"/>
          <w:noProof/>
        </w:rPr>
        <w:t xml:space="preserve"> and </w:t>
      </w:r>
      <w:r w:rsidRPr="009C7CC7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noProof/>
        </w:rPr>
        <w:t xml:space="preserve"> group as another subgroup.</w:t>
      </w:r>
      <w:r w:rsidR="00F96F60">
        <w:rPr>
          <w:rFonts w:asciiTheme="minorBidi" w:hAnsiTheme="minorBidi"/>
          <w:noProof/>
        </w:rPr>
        <w:t xml:space="preserve"> Therefore, the samples size of each new subgroups are almost equal.</w:t>
      </w:r>
    </w:p>
    <w:p w:rsid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gram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summary(</w:t>
      </w:r>
      <w:proofErr w:type="gram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corrTable_Age2$Age3)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Others 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</w:t>
      </w: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dult 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22     23 </w:t>
      </w:r>
    </w:p>
    <w:p w:rsidR="009C7CC7" w:rsidRDefault="00F96F60" w:rsidP="00F96F60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43036A3D" wp14:editId="4BFA5197">
            <wp:extent cx="2650671" cy="2315261"/>
            <wp:effectExtent l="0" t="0" r="0" b="88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667814" cy="233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6F60" w:rsidRDefault="00F96F60" w:rsidP="00F96F60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GPT2 ~ Age3, corrTable_Age2); summary(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Sum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Mean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&gt;F)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         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  0.001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01021   0.037  0.848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3  1.174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27304               </w:t>
      </w:r>
    </w:p>
    <w:p w:rsid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GPT2 ~ IOP + Age3, corrTable_Age2); summary(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ova_results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Sum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an </w:t>
      </w:r>
      <w:proofErr w:type="spell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F)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IOP          1 0.0609 0.06092   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.298  0.137</w:t>
      </w:r>
      <w:proofErr w:type="gramEnd"/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ge3         1 0.0008 0.00083   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31  0.861</w:t>
      </w:r>
      <w:proofErr w:type="gramEnd"/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42 1.1134 0.02651               </w:t>
      </w:r>
    </w:p>
    <w:p w:rsid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t.test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ANGPT2 ~ Age3, corrTable_Age2, mu=0, alt="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two.sided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", 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conf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=0.95, </w:t>
      </w:r>
      <w:proofErr w:type="spellStart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var.eq</w:t>
      </w:r>
      <w:proofErr w:type="spellEnd"/>
      <w:r w:rsidRPr="00F96F60">
        <w:rPr>
          <w:rFonts w:ascii="Lucida Console" w:eastAsia="Times New Roman" w:hAnsi="Lucida Console" w:cs="Courier New"/>
          <w:color w:val="0000FF"/>
          <w:sz w:val="20"/>
          <w:szCs w:val="20"/>
        </w:rPr>
        <w:t>=F, paired=F)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Welch Two Sample t-test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  ANGPT2 by Age3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t = -0.1934, </w:t>
      </w:r>
      <w:proofErr w:type="spellStart"/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= 42.914, p-value = 0.8476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hypothesis: true difference in means is not equal to 0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1089114  0.0898513</w:t>
      </w:r>
      <w:proofErr w:type="gramEnd"/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estimates: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ean</w:t>
      </w:r>
      <w:proofErr w:type="gramEnd"/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n group Others  mean in group Adult </w:t>
      </w:r>
    </w:p>
    <w:p w:rsidR="00F96F60" w:rsidRPr="00F96F60" w:rsidRDefault="00F96F60" w:rsidP="00F96F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96F6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7.004234             7.013764</w:t>
      </w:r>
    </w:p>
    <w:p w:rsidR="00F96F60" w:rsidRDefault="00F96F60" w:rsidP="00F96F60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F96F60" w:rsidRDefault="00F96F60" w:rsidP="00F96F60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es, P-values are higher than 0.05, and I cannot reject the null hypothesis.</w:t>
      </w:r>
    </w:p>
    <w:p w:rsidR="00F96F60" w:rsidRDefault="00F96F60" w:rsidP="009C7CC7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15D" w:rsidRDefault="0018115D" w:rsidP="005A37D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12262" w:rsidRPr="00572364" w:rsidRDefault="00D23E83" w:rsidP="002A2E5E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</w:t>
      </w:r>
      <w:r w:rsidR="00712262">
        <w:rPr>
          <w:rFonts w:asciiTheme="minorBidi" w:hAnsiTheme="minorBidi"/>
          <w:b/>
          <w:bCs/>
          <w:noProof/>
          <w:color w:val="0000FF"/>
          <w:sz w:val="24"/>
          <w:szCs w:val="24"/>
        </w:rPr>
        <w:t>tial-</w:t>
      </w:r>
      <w:r w:rsidR="00712262"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712262"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712262"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712262"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712262"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712262"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712262"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712262">
        <w:rPr>
          <w:rFonts w:asciiTheme="minorBidi" w:hAnsiTheme="minorBidi"/>
          <w:b/>
          <w:bCs/>
          <w:noProof/>
          <w:color w:val="FF0000"/>
          <w:sz w:val="24"/>
          <w:szCs w:val="24"/>
        </w:rPr>
        <w:t>Sex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 w:rsidR="00712262"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18136A" w:rsidRDefault="0018136A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o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45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1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26%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m</w:t>
      </w:r>
      <w:r>
        <w:rPr>
          <w:rFonts w:asciiTheme="minorBidi" w:hAnsiTheme="minorBidi"/>
          <w:noProof/>
        </w:rPr>
        <w:t>ale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33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73%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emale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4415CD">
        <w:rPr>
          <w:rFonts w:asciiTheme="minorBidi" w:hAnsiTheme="minorBidi"/>
          <w:noProof/>
        </w:rPr>
        <w:t>ls</w:t>
      </w:r>
      <w:r>
        <w:rPr>
          <w:rFonts w:asciiTheme="minorBidi" w:hAnsiTheme="minorBidi"/>
          <w:noProof/>
        </w:rPr>
        <w:t>o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13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29%)Pregn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.</w:t>
      </w:r>
    </w:p>
    <w:p w:rsidR="00845504" w:rsidRDefault="008D14B3" w:rsidP="00281053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23861FB0" wp14:editId="7433C68B">
            <wp:extent cx="6233742" cy="2965938"/>
            <wp:effectExtent l="0" t="0" r="0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t="8020"/>
                    <a:stretch/>
                  </pic:blipFill>
                  <pic:spPr bwMode="auto">
                    <a:xfrm>
                      <a:off x="0" y="0"/>
                      <a:ext cx="6276613" cy="2986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Default="00472421" w:rsidP="0047242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2C495DF" wp14:editId="5C8A0AEA">
            <wp:extent cx="5618018" cy="2513314"/>
            <wp:effectExtent l="0" t="0" r="1905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8"/>
                    <a:srcRect t="7701"/>
                    <a:stretch/>
                  </pic:blipFill>
                  <pic:spPr bwMode="auto">
                    <a:xfrm>
                      <a:off x="0" y="0"/>
                      <a:ext cx="5640410" cy="2523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72421" w:rsidRDefault="00472421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gnifica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ene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mo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a </w:t>
      </w:r>
      <w:r>
        <w:rPr>
          <w:rFonts w:asciiTheme="minorBidi" w:hAnsiTheme="minorBidi"/>
          <w:noProof/>
        </w:rPr>
        <w:t>simila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ol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.</w:t>
      </w:r>
      <w:r w:rsidR="007A724A">
        <w:rPr>
          <w:rFonts w:asciiTheme="minorBidi" w:hAnsiTheme="minorBidi"/>
          <w:noProof/>
        </w:rPr>
        <w:t xml:space="preserve"> </w:t>
      </w: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Now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.</w:t>
      </w:r>
    </w:p>
    <w:p w:rsidR="00472421" w:rsidRPr="00D2750F" w:rsidRDefault="00472421" w:rsidP="00DA11F7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lm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considerin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DA11F7">
        <w:rPr>
          <w:rFonts w:asciiTheme="minorBidi" w:hAnsiTheme="minorBidi"/>
          <w:b/>
          <w:bCs/>
          <w:noProof/>
          <w:color w:val="0000FF"/>
          <w:sz w:val="24"/>
          <w:szCs w:val="24"/>
        </w:rPr>
        <w:t>Sex</w:t>
      </w:r>
    </w:p>
    <w:p w:rsidR="00472421" w:rsidRDefault="00472421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DA11F7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A11F7">
        <w:rPr>
          <w:rFonts w:asciiTheme="minorBidi" w:hAnsiTheme="minorBidi"/>
          <w:noProof/>
        </w:rPr>
        <w:t>Sex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ong</w:t>
      </w:r>
      <w:r w:rsidR="004415CD">
        <w:rPr>
          <w:rFonts w:asciiTheme="minorBidi" w:hAnsiTheme="minorBidi"/>
          <w:noProof/>
        </w:rPr>
        <w:t xml:space="preserve"> 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</w:p>
    <w:p w:rsidR="00472421" w:rsidRDefault="00472421" w:rsidP="00DA11F7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 w:rsidR="00DA11F7"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DA11F7"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gether</w:t>
      </w:r>
      <w:r w:rsidRPr="00295264">
        <w:rPr>
          <w:rFonts w:asciiTheme="minorBidi" w:hAnsiTheme="minorBidi"/>
          <w:noProof/>
        </w:rPr>
        <w:t>.</w:t>
      </w: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A75C0" w:rsidRDefault="00DA11F7" w:rsidP="00DA11F7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D76A9AF" wp14:editId="5D4EE6C2">
            <wp:extent cx="3499338" cy="2403026"/>
            <wp:effectExtent l="0" t="0" r="635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512532" cy="241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11F7" w:rsidRPr="00DA11F7" w:rsidRDefault="00DA11F7" w:rsidP="00DA11F7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DA11F7" w:rsidRDefault="00DA11F7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6776CE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DA11F7" w:rsidRDefault="007A724A" w:rsidP="00DA11F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DA11F7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DA11F7" w:rsidRDefault="00DA11F7" w:rsidP="00DA11F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43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9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11</w:t>
      </w:r>
      <w:proofErr w:type="gramEnd"/>
    </w:p>
    <w:p w:rsidR="00DA11F7" w:rsidRDefault="00DA11F7" w:rsidP="00DA11F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06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72</w:t>
      </w:r>
    </w:p>
    <w:p w:rsidR="00DA11F7" w:rsidRDefault="00DA11F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F03121" w:rsidRDefault="00F03121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6776CE">
        <w:rPr>
          <w:rStyle w:val="gd15mcfcktb"/>
          <w:rFonts w:ascii="Lucida Console" w:hAnsi="Lucida Console"/>
          <w:color w:val="0000FF"/>
        </w:rPr>
        <w:t>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F03121" w:rsidRDefault="007A724A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F03121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30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6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30</w:t>
      </w:r>
      <w:proofErr w:type="gramEnd"/>
    </w:p>
    <w:p w:rsidR="00F03121" w:rsidRDefault="00F03121" w:rsidP="00F0312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44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92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ormul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~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+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6776CE" w:rsidRDefault="007A724A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di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3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ax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3468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922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1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460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142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6776CE" w:rsidRDefault="007A724A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d.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6776C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|t|)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Intercept)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88005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1128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1.825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lt;2e-1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***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021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687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4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FP</w:t>
      </w:r>
      <w:proofErr w:type="spell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2523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22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1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7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M</w:t>
      </w:r>
      <w:proofErr w:type="spell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589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10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9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andar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7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egree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reedom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313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Adjuste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53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0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value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689</w:t>
      </w:r>
    </w:p>
    <w:p w:rsidR="006776CE" w:rsidRDefault="006776CE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6776CE" w:rsidRDefault="006776CE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an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laim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NGPT2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significantly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vari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thre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ex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ub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6776CE" w:rsidRDefault="006776CE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>Then,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</w:t>
      </w:r>
      <w:r w:rsidR="004415CD">
        <w:rPr>
          <w:rFonts w:asciiTheme="minorBidi" w:hAnsiTheme="minorBidi"/>
          <w:noProof/>
        </w:rPr>
        <w:t>i</w:t>
      </w:r>
      <w:r w:rsidRPr="00390D06">
        <w:rPr>
          <w:rFonts w:asciiTheme="minorBidi" w:hAnsiTheme="minorBidi"/>
          <w:noProof/>
        </w:rPr>
        <w:t>vid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x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just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below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Pr="00390D06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Divi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1)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convert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FP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F.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Divi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2)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convert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F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M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="00786C93">
        <w:rPr>
          <w:rFonts w:asciiTheme="minorBidi" w:hAnsiTheme="minorBidi"/>
          <w:noProof/>
        </w:rPr>
        <w:t>NonP.</w:t>
      </w:r>
    </w:p>
    <w:p w:rsidR="006776CE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786C93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lastRenderedPageBreak/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1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Conver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FP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to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F.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So,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w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hav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ju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786C93">
        <w:rPr>
          <w:rFonts w:asciiTheme="minorBidi" w:hAnsiTheme="minorBidi"/>
          <w:b/>
          <w:bCs/>
          <w:noProof/>
        </w:rPr>
        <w:t>M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Sex2$Sex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776CE" w:rsidRDefault="006776CE" w:rsidP="006776CE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A05D4B5" wp14:editId="69AA9DCC">
            <wp:extent cx="3485417" cy="2356338"/>
            <wp:effectExtent l="0" t="0" r="127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505742" cy="2370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6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67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59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46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18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3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4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3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12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77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84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49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3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27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9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12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75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91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5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7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60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16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098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17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7730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9.76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487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41884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144413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786C93" w:rsidRDefault="007A724A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20618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 w:rsidR="00786C9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76991</w:t>
      </w:r>
    </w:p>
    <w:p w:rsidR="00786C93" w:rsidRDefault="00786C93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86C93" w:rsidRDefault="00786C93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</w:t>
      </w:r>
      <w:r w:rsidR="005B227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377A6C" w:rsidRDefault="00377A6C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D23E83" w:rsidRDefault="00D23E83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D23E83" w:rsidRDefault="00D23E83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D23E83" w:rsidRDefault="00D23E83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786C93" w:rsidRDefault="00786C93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lastRenderedPageBreak/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Conver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to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NonP.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So,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w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hav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ju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Pr</w:t>
      </w:r>
      <w:r w:rsidR="004415CD">
        <w:rPr>
          <w:rFonts w:asciiTheme="minorBidi" w:hAnsiTheme="minorBidi"/>
          <w:b/>
          <w:bCs/>
          <w:noProof/>
        </w:rPr>
        <w:t>e</w:t>
      </w:r>
      <w:r w:rsidR="00064E9E">
        <w:rPr>
          <w:rFonts w:asciiTheme="minorBidi" w:hAnsiTheme="minorBidi"/>
          <w:b/>
          <w:bCs/>
          <w:noProof/>
        </w:rPr>
        <w:t>gna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(P)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a</w:t>
      </w:r>
      <w:r w:rsidR="00064E9E">
        <w:rPr>
          <w:rFonts w:asciiTheme="minorBidi" w:hAnsiTheme="minorBidi"/>
          <w:b/>
          <w:bCs/>
          <w:noProof/>
        </w:rPr>
        <w:t>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Non-Pr</w:t>
      </w:r>
      <w:r w:rsidR="004415CD">
        <w:rPr>
          <w:rFonts w:asciiTheme="minorBidi" w:hAnsiTheme="minorBidi"/>
          <w:b/>
          <w:bCs/>
          <w:noProof/>
        </w:rPr>
        <w:t>e</w:t>
      </w:r>
      <w:r w:rsidR="00064E9E">
        <w:rPr>
          <w:rFonts w:asciiTheme="minorBidi" w:hAnsiTheme="minorBidi"/>
          <w:b/>
          <w:bCs/>
          <w:noProof/>
        </w:rPr>
        <w:t>gna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="00064E9E">
        <w:rPr>
          <w:rFonts w:asciiTheme="minorBidi" w:hAnsiTheme="minorBidi"/>
          <w:b/>
          <w:bCs/>
          <w:noProof/>
        </w:rPr>
        <w:t>(NonP)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Sex2$Sex)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nP</w:t>
      </w:r>
      <w:proofErr w:type="spell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064E9E" w:rsidRDefault="007A724A" w:rsidP="00064E9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064E9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3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064E9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3</w:t>
      </w:r>
    </w:p>
    <w:p w:rsidR="006776CE" w:rsidRDefault="006E784F" w:rsidP="006E784F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20EDDF7" wp14:editId="36510F0E">
            <wp:extent cx="3372583" cy="2554507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386449" cy="2565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5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66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2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6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377A6C" w:rsidRDefault="00377A6C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377A6C" w:rsidRDefault="00377A6C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5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70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25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1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0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6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9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70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57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10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4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Sex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1355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4.60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565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308437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648488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nP</w:t>
      </w:r>
      <w:proofErr w:type="spell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6E784F" w:rsidRDefault="007A724A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1380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</w:t>
      </w:r>
      <w:r w:rsidR="006E784F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97109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B227D" w:rsidRDefault="005B227D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5B227D" w:rsidRDefault="005B227D" w:rsidP="005B227D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alys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bov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ndicate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a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er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no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ignifica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relati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etwee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OP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GPT2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ase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differe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ubgroup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f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ex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feature.</w:t>
      </w:r>
    </w:p>
    <w:p w:rsidR="005B227D" w:rsidRPr="00572364" w:rsidRDefault="005B227D" w:rsidP="00377A6C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betwee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IOP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ANGPT2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base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on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Batch</w:t>
      </w:r>
      <w:r w:rsidR="007A724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B227D" w:rsidRDefault="005B227D" w:rsidP="00B64E7B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tion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lcul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fferen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45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ampl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v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</w:t>
      </w:r>
      <w:r w:rsidR="00B64E7B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>t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mbers: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B12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(12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samples),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B13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(6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samples),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B14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(21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samples),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B15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(6</w:t>
      </w:r>
      <w:r w:rsidR="007A724A">
        <w:rPr>
          <w:rFonts w:asciiTheme="minorBidi" w:hAnsiTheme="minorBidi"/>
          <w:noProof/>
        </w:rPr>
        <w:t xml:space="preserve"> </w:t>
      </w:r>
      <w:r w:rsidR="00B64E7B">
        <w:rPr>
          <w:rFonts w:asciiTheme="minorBidi" w:hAnsiTheme="minorBidi"/>
          <w:noProof/>
        </w:rPr>
        <w:t>samples).</w:t>
      </w:r>
      <w:r w:rsidR="007A724A">
        <w:rPr>
          <w:rFonts w:asciiTheme="minorBidi" w:hAnsiTheme="minorBidi"/>
          <w:noProof/>
        </w:rPr>
        <w:t xml:space="preserve"> 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>&gt;</w:t>
      </w:r>
      <w:r w:rsidR="007A724A">
        <w:rPr>
          <w:rStyle w:val="gd15mcfckub"/>
          <w:rFonts w:ascii="Lucida Console" w:hAnsi="Lucida Console"/>
          <w:color w:val="0000FF"/>
        </w:rPr>
        <w:t xml:space="preserve"> </w:t>
      </w: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corrTable$Batch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CA067E" w:rsidRDefault="007A724A" w:rsidP="00CA067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CA067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 w:rsidR="00CA067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CA067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21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CA067E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</w:t>
      </w:r>
    </w:p>
    <w:p w:rsidR="006E784F" w:rsidRDefault="00B64E7B" w:rsidP="006E784F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E90F480" wp14:editId="0182BC58">
            <wp:extent cx="6265985" cy="2862177"/>
            <wp:effectExtent l="0" t="0" r="190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281545" cy="286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E7B" w:rsidRDefault="00B64E7B" w:rsidP="00B64E7B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8CD306" wp14:editId="3734AC7B">
            <wp:extent cx="4992942" cy="250054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3"/>
                    <a:srcRect t="7454"/>
                    <a:stretch/>
                  </pic:blipFill>
                  <pic:spPr bwMode="auto">
                    <a:xfrm>
                      <a:off x="0" y="0"/>
                      <a:ext cx="5004490" cy="25063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460DE3">
        <w:rPr>
          <w:rFonts w:asciiTheme="minorBidi" w:hAnsiTheme="minorBidi"/>
          <w:b/>
          <w:bCs/>
          <w:noProof/>
          <w:highlight w:val="yellow"/>
        </w:rPr>
        <w:t>Good</w:t>
      </w:r>
      <w:r w:rsidR="007A724A">
        <w:rPr>
          <w:rFonts w:asciiTheme="minorBidi" w:hAnsiTheme="minorBidi"/>
          <w:b/>
          <w:bCs/>
          <w:noProof/>
          <w:highlight w:val="yellow"/>
        </w:rPr>
        <w:t xml:space="preserve"> </w:t>
      </w:r>
      <w:r w:rsidRPr="00460DE3">
        <w:rPr>
          <w:rFonts w:asciiTheme="minorBidi" w:hAnsiTheme="minorBidi"/>
          <w:b/>
          <w:bCs/>
          <w:noProof/>
          <w:highlight w:val="yellow"/>
        </w:rPr>
        <w:t>news</w:t>
      </w:r>
      <w:r w:rsidRPr="00FE6A50">
        <w:rPr>
          <w:rFonts w:asciiTheme="minorBidi" w:hAnsiTheme="minorBidi"/>
          <w:b/>
          <w:bCs/>
          <w:noProof/>
        </w:rPr>
        <w:t>: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significan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relationshi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B14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IO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R=+0.</w:t>
      </w:r>
      <w:r w:rsidR="00A50A24">
        <w:rPr>
          <w:rFonts w:asciiTheme="minorBidi" w:hAnsiTheme="minorBidi"/>
          <w:noProof/>
        </w:rPr>
        <w:t>4</w:t>
      </w:r>
      <w:r>
        <w:rPr>
          <w:rFonts w:asciiTheme="minorBidi" w:hAnsiTheme="minorBidi"/>
          <w:noProof/>
        </w:rPr>
        <w:t>9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=0.0</w:t>
      </w:r>
      <w:r w:rsidR="00A50A24">
        <w:rPr>
          <w:rFonts w:asciiTheme="minorBidi" w:hAnsiTheme="minorBidi"/>
          <w:noProof/>
        </w:rPr>
        <w:t>25</w:t>
      </w:r>
      <w:r>
        <w:rPr>
          <w:rFonts w:asciiTheme="minorBidi" w:hAnsiTheme="minorBidi"/>
          <w:noProof/>
        </w:rPr>
        <w:t>)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TPRB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R=-0.3</w:t>
      </w:r>
      <w:r w:rsidR="00A50A24">
        <w:rPr>
          <w:rFonts w:asciiTheme="minorBidi" w:hAnsiTheme="minorBidi"/>
          <w:noProof/>
        </w:rPr>
        <w:t>9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=0.0</w:t>
      </w:r>
      <w:r w:rsidR="00A50A24">
        <w:rPr>
          <w:rFonts w:asciiTheme="minorBidi" w:hAnsiTheme="minorBidi"/>
          <w:noProof/>
        </w:rPr>
        <w:t>8</w:t>
      </w:r>
      <w:r>
        <w:rPr>
          <w:rFonts w:asciiTheme="minorBidi" w:hAnsiTheme="minorBidi"/>
          <w:noProof/>
        </w:rPr>
        <w:t>)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w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oing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.</w:t>
      </w:r>
    </w:p>
    <w:p w:rsidR="00B64E7B" w:rsidRPr="00D2750F" w:rsidRDefault="00B64E7B" w:rsidP="00377A6C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and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lm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considering</w:t>
      </w:r>
      <w:r w:rsidR="007A724A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A50A24">
        <w:rPr>
          <w:rFonts w:asciiTheme="minorBidi" w:hAnsiTheme="minorBidi"/>
          <w:b/>
          <w:bCs/>
          <w:noProof/>
          <w:color w:val="0000FF"/>
          <w:sz w:val="24"/>
          <w:szCs w:val="24"/>
        </w:rPr>
        <w:t>Batch</w:t>
      </w:r>
    </w:p>
    <w:p w:rsidR="00B64E7B" w:rsidRDefault="00B64E7B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fou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Batch</w:t>
      </w:r>
      <w:r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OVA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ong</w:t>
      </w:r>
      <w:r w:rsidR="004415CD">
        <w:rPr>
          <w:rFonts w:asciiTheme="minorBidi" w:hAnsiTheme="minorBidi"/>
          <w:noProof/>
        </w:rPr>
        <w:t xml:space="preserve"> wit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s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groups.</w:t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re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>group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7A724A">
        <w:rPr>
          <w:rFonts w:asciiTheme="minorBidi" w:hAnsiTheme="minorBidi"/>
          <w:noProof/>
        </w:rPr>
        <w:t xml:space="preserve"> </w:t>
      </w:r>
      <w:r w:rsidR="00A50A24"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ogether</w:t>
      </w:r>
      <w:r w:rsidRPr="00295264">
        <w:rPr>
          <w:rFonts w:asciiTheme="minorBidi" w:hAnsiTheme="minorBidi"/>
          <w:noProof/>
        </w:rPr>
        <w:t>.</w:t>
      </w:r>
    </w:p>
    <w:p w:rsidR="00B64E7B" w:rsidRDefault="00B64E7B" w:rsidP="00B64E7B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B64E7B" w:rsidRDefault="00A50A24" w:rsidP="00A50A24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0A0812C4" wp14:editId="37E29B48">
            <wp:extent cx="3175000" cy="2166826"/>
            <wp:effectExtent l="0" t="0" r="6350" b="508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199431" cy="218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0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47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37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15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46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24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3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33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6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90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040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0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58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7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3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33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74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75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4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72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52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507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04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25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868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48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ormul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~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+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di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3Q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ax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285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99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2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289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86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EC6619" w:rsidRDefault="007A724A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d.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EC6619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|t|)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Intercept)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88506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0677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4.484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lt;2e-1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***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180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69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69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098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.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B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13090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082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6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3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B1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0823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8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35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83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B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199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075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9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9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tandar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rror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61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egree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f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reedom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573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Adjuste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-squared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30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86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o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d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value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52</w:t>
      </w:r>
    </w:p>
    <w:p w:rsidR="00EC6619" w:rsidRDefault="00EC6619" w:rsidP="004415CD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7A724A">
        <w:rPr>
          <w:rFonts w:asciiTheme="minorBidi" w:hAnsiTheme="minorBidi"/>
          <w:noProof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refore,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anno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claim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a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the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expressio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level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of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ANGPT2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s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significantly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varied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in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four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60DE3">
        <w:rPr>
          <w:rFonts w:asciiTheme="minorBidi" w:hAnsiTheme="minorBidi"/>
          <w:noProof/>
          <w:highlight w:val="yellow"/>
          <w:u w:val="single"/>
        </w:rPr>
        <w:t>different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Batch</w:t>
      </w:r>
      <w:r w:rsidR="007A724A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ub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EC6619" w:rsidRDefault="00EC6619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>Then,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ecided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d</w:t>
      </w:r>
      <w:r w:rsidR="004415CD">
        <w:rPr>
          <w:rFonts w:asciiTheme="minorBidi" w:hAnsiTheme="minorBidi"/>
          <w:noProof/>
        </w:rPr>
        <w:t>i</w:t>
      </w:r>
      <w:r w:rsidRPr="00390D06">
        <w:rPr>
          <w:rFonts w:asciiTheme="minorBidi" w:hAnsiTheme="minorBidi"/>
          <w:noProof/>
        </w:rPr>
        <w:t>vide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int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just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two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subgroup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as</w:t>
      </w:r>
      <w:r w:rsidR="007A724A">
        <w:rPr>
          <w:rFonts w:asciiTheme="minorBidi" w:hAnsiTheme="minorBidi"/>
          <w:noProof/>
        </w:rPr>
        <w:t xml:space="preserve"> </w:t>
      </w:r>
      <w:r w:rsidRPr="00390D06">
        <w:rPr>
          <w:rFonts w:asciiTheme="minorBidi" w:hAnsiTheme="minorBidi"/>
          <w:noProof/>
        </w:rPr>
        <w:t>below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u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Pr="00390D06">
        <w:rPr>
          <w:rFonts w:asciiTheme="minorBidi" w:hAnsiTheme="minorBidi"/>
          <w:noProof/>
        </w:rPr>
        <w:t>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ivisio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1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</w:t>
      </w:r>
      <w:r w:rsidR="004415CD">
        <w:rPr>
          <w:rFonts w:asciiTheme="minorBidi" w:hAnsiTheme="minorBidi"/>
          <w:noProof/>
        </w:rPr>
        <w:t>i</w:t>
      </w:r>
      <w:r>
        <w:rPr>
          <w:rFonts w:asciiTheme="minorBidi" w:hAnsiTheme="minorBidi"/>
          <w:noProof/>
        </w:rPr>
        <w:t>vide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tch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y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lf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B12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13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firs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oup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14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15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co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oup).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2)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eparat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14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rom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thers.</w:t>
      </w:r>
    </w:p>
    <w:p w:rsidR="00C575B9" w:rsidRDefault="00C575B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lastRenderedPageBreak/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460DE3">
        <w:rPr>
          <w:rFonts w:asciiTheme="minorBidi" w:hAnsiTheme="minorBidi"/>
          <w:b/>
          <w:bCs/>
          <w:noProof/>
        </w:rPr>
        <w:t>1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D</w:t>
      </w:r>
      <w:r w:rsidRPr="00EC6619">
        <w:rPr>
          <w:rFonts w:asciiTheme="minorBidi" w:hAnsiTheme="minorBidi"/>
          <w:b/>
          <w:bCs/>
          <w:noProof/>
        </w:rPr>
        <w:t>evide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atch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hal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y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half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(B12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13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i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first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group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14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a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15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i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th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second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group)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Batch2$Batch)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_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D23E83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_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9751C2" w:rsidRDefault="007A724A" w:rsidP="009751C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9751C2">
        <w:rPr>
          <w:rStyle w:val="gd15mcfceub"/>
          <w:rFonts w:ascii="Lucida Console" w:hAnsi="Lucida Console"/>
          <w:color w:val="000000"/>
          <w:bdr w:val="none" w:sz="0" w:space="0" w:color="auto" w:frame="1"/>
        </w:rPr>
        <w:t>18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D23E83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9751C2">
        <w:rPr>
          <w:rStyle w:val="gd15mcfceub"/>
          <w:rFonts w:ascii="Lucida Console" w:hAnsi="Lucida Console"/>
          <w:color w:val="000000"/>
          <w:bdr w:val="none" w:sz="0" w:space="0" w:color="auto" w:frame="1"/>
        </w:rPr>
        <w:t>27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882423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39EDF8F1" wp14:editId="549C217C">
            <wp:extent cx="3164802" cy="2090057"/>
            <wp:effectExtent l="0" t="0" r="0" b="571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192584" cy="210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A6C" w:rsidRDefault="00377A6C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2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99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93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33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67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0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8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69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8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27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4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84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8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26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80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0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01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2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25607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2.962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995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14551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430056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_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_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00838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14415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882423" w:rsidRDefault="00882423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377A6C" w:rsidRDefault="00377A6C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D23E83" w:rsidRDefault="00D23E83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lastRenderedPageBreak/>
        <w:t>Division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>):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Separate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B14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from</w:t>
      </w:r>
      <w:r w:rsidR="007A724A">
        <w:rPr>
          <w:rFonts w:asciiTheme="minorBidi" w:hAnsiTheme="minorBidi"/>
          <w:b/>
          <w:bCs/>
          <w:noProof/>
        </w:rPr>
        <w:t xml:space="preserve"> </w:t>
      </w:r>
      <w:r w:rsidRPr="00EC6619">
        <w:rPr>
          <w:rFonts w:asciiTheme="minorBidi" w:hAnsiTheme="minorBidi"/>
          <w:b/>
          <w:bCs/>
          <w:noProof/>
        </w:rPr>
        <w:t>others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Batch2$Batch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4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21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24</w:t>
      </w:r>
    </w:p>
    <w:p w:rsidR="00EC6619" w:rsidRDefault="00882423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77E1E145" wp14:editId="4336AFE8">
            <wp:extent cx="2689831" cy="2263140"/>
            <wp:effectExtent l="0" t="0" r="0" b="38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711406" cy="2281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7A6C" w:rsidRDefault="00377A6C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899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31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77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226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85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7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6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35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5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3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70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&lt;-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IOP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ge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+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ex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);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um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F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value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OP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42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.3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66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36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5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9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6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990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08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59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98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.111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7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9946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2688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~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Batch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corrTable_Batch2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mu=0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>"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>=0.95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</w:t>
      </w:r>
      <w:r w:rsidR="007A724A">
        <w:rPr>
          <w:rStyle w:val="gd15mcfcktb"/>
          <w:rFonts w:ascii="Lucida Console" w:hAnsi="Lucida Console"/>
          <w:color w:val="0000FF"/>
        </w:rPr>
        <w:t xml:space="preserve"> </w:t>
      </w:r>
      <w:r>
        <w:rPr>
          <w:rStyle w:val="gd15mcfcktb"/>
          <w:rFonts w:ascii="Lucida Console" w:hAnsi="Lucida Console"/>
          <w:color w:val="0000FF"/>
        </w:rPr>
        <w:t>paired=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w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-test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NGPT2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y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Batch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56261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2.503,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-val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=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767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hypothesis: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ru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iffer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s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qual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to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ercent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nfidence</w:t>
      </w:r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terval: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-</w:t>
      </w:r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9918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3257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 w:rsidR="007A724A"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estimates: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B14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in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group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Others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882423" w:rsidRDefault="007A724A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93875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</w:t>
      </w:r>
      <w:r w:rsidR="00882423">
        <w:rPr>
          <w:rStyle w:val="gd15mcfceub"/>
          <w:rFonts w:ascii="Lucida Console" w:hAnsi="Lucida Console"/>
          <w:color w:val="000000"/>
          <w:bdr w:val="none" w:sz="0" w:space="0" w:color="auto" w:frame="1"/>
        </w:rPr>
        <w:t>7.022205</w:t>
      </w:r>
    </w:p>
    <w:p w:rsidR="00EC6619" w:rsidRDefault="00EC6619" w:rsidP="00EC6619">
      <w:pPr>
        <w:spacing w:before="120" w:after="120" w:line="240" w:lineRule="auto"/>
        <w:rPr>
          <w:rFonts w:asciiTheme="minorBidi" w:hAnsiTheme="minorBidi"/>
          <w:noProof/>
        </w:rPr>
      </w:pPr>
    </w:p>
    <w:p w:rsidR="00E650D2" w:rsidRDefault="00E650D2" w:rsidP="004415C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est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alys</w:t>
      </w:r>
      <w:r w:rsidR="004415CD">
        <w:rPr>
          <w:rFonts w:asciiTheme="minorBidi" w:hAnsiTheme="minorBidi"/>
          <w:noProof/>
        </w:rPr>
        <w:t>e</w:t>
      </w:r>
      <w:r>
        <w:rPr>
          <w:rFonts w:asciiTheme="minorBidi" w:hAnsiTheme="minorBidi"/>
          <w:noProof/>
        </w:rPr>
        <w:t>s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s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re</w:t>
      </w:r>
      <w:r w:rsidR="007A724A">
        <w:rPr>
          <w:rFonts w:asciiTheme="minorBidi" w:hAnsiTheme="minorBidi"/>
          <w:noProof/>
        </w:rPr>
        <w:t xml:space="preserve"> </w:t>
      </w:r>
      <w:r w:rsidR="004415CD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</w:t>
      </w:r>
      <w:r w:rsidR="004415CD">
        <w:rPr>
          <w:rFonts w:asciiTheme="minorBidi" w:hAnsiTheme="minorBidi"/>
          <w:noProof/>
        </w:rPr>
        <w:t>,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anno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7A724A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.</w:t>
      </w:r>
    </w:p>
    <w:p w:rsidR="00023BAB" w:rsidRDefault="00023BAB" w:rsidP="00023BAB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alys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bov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ndicate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a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there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no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ignifica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relati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etwee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IOP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ANGPT2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based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n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different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subgroups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of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 w:rsidR="004415CD">
        <w:rPr>
          <w:rFonts w:asciiTheme="minorBidi" w:hAnsiTheme="minorBidi"/>
          <w:noProof/>
          <w:highlight w:val="yellow"/>
        </w:rPr>
        <w:t xml:space="preserve">the </w:t>
      </w:r>
      <w:r>
        <w:rPr>
          <w:rFonts w:asciiTheme="minorBidi" w:hAnsiTheme="minorBidi"/>
          <w:noProof/>
          <w:highlight w:val="yellow"/>
        </w:rPr>
        <w:t>Batch</w:t>
      </w:r>
      <w:r w:rsidR="007A724A">
        <w:rPr>
          <w:rFonts w:asciiTheme="minorBidi" w:hAnsiTheme="minorBidi"/>
          <w:noProof/>
          <w:highlight w:val="yellow"/>
        </w:rPr>
        <w:t xml:space="preserve"> </w:t>
      </w:r>
      <w:r>
        <w:rPr>
          <w:rFonts w:asciiTheme="minorBidi" w:hAnsiTheme="minorBidi"/>
          <w:noProof/>
          <w:highlight w:val="yellow"/>
        </w:rPr>
        <w:t>feature.</w:t>
      </w:r>
    </w:p>
    <w:p w:rsidR="000935F5" w:rsidRPr="00D2750F" w:rsidRDefault="000935F5" w:rsidP="000935F5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Nonlinear Correlation Analysis</w:t>
      </w:r>
    </w:p>
    <w:p w:rsidR="0046765F" w:rsidRPr="0046765F" w:rsidRDefault="000935F5" w:rsidP="0046765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foucsed on nonlinear correlation analysis, which I did on the data. I used two </w:t>
      </w:r>
      <w:r w:rsidRPr="000935F5">
        <w:rPr>
          <w:rFonts w:asciiTheme="minorBidi" w:hAnsiTheme="minorBidi"/>
          <w:noProof/>
        </w:rPr>
        <w:t>NonLinear Correlatoin (</w:t>
      </w:r>
      <w:r w:rsidRPr="003D1F80">
        <w:rPr>
          <w:rFonts w:asciiTheme="minorBidi" w:hAnsiTheme="minorBidi"/>
          <w:b/>
          <w:bCs/>
          <w:noProof/>
        </w:rPr>
        <w:t>nlcor</w:t>
      </w:r>
      <w:r w:rsidRPr="000935F5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 xml:space="preserve"> and </w:t>
      </w:r>
      <w:r w:rsidRPr="000935F5">
        <w:rPr>
          <w:rFonts w:asciiTheme="minorBidi" w:hAnsiTheme="minorBidi"/>
          <w:noProof/>
        </w:rPr>
        <w:t>Nonlinear Nonparametric Statistics (</w:t>
      </w:r>
      <w:r w:rsidRPr="003D1F80">
        <w:rPr>
          <w:rFonts w:asciiTheme="minorBidi" w:hAnsiTheme="minorBidi"/>
          <w:b/>
          <w:bCs/>
          <w:noProof/>
        </w:rPr>
        <w:t>NNS</w:t>
      </w:r>
      <w:r w:rsidRPr="000935F5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 xml:space="preserve"> tests.</w:t>
      </w:r>
      <w:r w:rsidR="0046765F">
        <w:rPr>
          <w:rFonts w:asciiTheme="minorBidi" w:hAnsiTheme="minorBidi"/>
          <w:noProof/>
        </w:rPr>
        <w:t xml:space="preserve"> The only thing</w:t>
      </w:r>
      <w:r>
        <w:rPr>
          <w:rFonts w:asciiTheme="minorBidi" w:hAnsiTheme="minorBidi"/>
          <w:noProof/>
        </w:rPr>
        <w:t xml:space="preserve"> I found </w:t>
      </w:r>
      <w:r w:rsidR="0046765F">
        <w:rPr>
          <w:rFonts w:asciiTheme="minorBidi" w:hAnsiTheme="minorBidi"/>
          <w:noProof/>
        </w:rPr>
        <w:t>from nlcor analysis is</w:t>
      </w:r>
      <w:r>
        <w:rPr>
          <w:rFonts w:asciiTheme="minorBidi" w:hAnsiTheme="minorBidi"/>
          <w:noProof/>
        </w:rPr>
        <w:t>:</w:t>
      </w:r>
      <w:r w:rsidR="0046765F">
        <w:rPr>
          <w:rFonts w:asciiTheme="minorBidi" w:hAnsiTheme="minorBidi"/>
          <w:noProof/>
        </w:rPr>
        <w:t xml:space="preserve"> </w:t>
      </w:r>
      <w:r w:rsidR="0046765F" w:rsidRPr="0046765F">
        <w:rPr>
          <w:rFonts w:asciiTheme="minorBidi" w:hAnsiTheme="minorBidi"/>
          <w:noProof/>
          <w:highlight w:val="yellow"/>
        </w:rPr>
        <w:t>“W</w:t>
      </w:r>
      <w:r w:rsidR="0046765F" w:rsidRPr="0046765F">
        <w:rPr>
          <w:rFonts w:asciiTheme="minorBidi" w:hAnsiTheme="minorBidi"/>
          <w:noProof/>
          <w:highlight w:val="yellow"/>
        </w:rPr>
        <w:t>hen PTPRB highly expressed, ANGPT2 expressed low</w:t>
      </w:r>
      <w:r w:rsidR="0046765F" w:rsidRPr="0046765F">
        <w:rPr>
          <w:rFonts w:asciiTheme="minorBidi" w:hAnsiTheme="minorBidi"/>
          <w:noProof/>
          <w:highlight w:val="yellow"/>
        </w:rPr>
        <w:t>”</w:t>
      </w:r>
      <w:r w:rsidR="0046765F" w:rsidRPr="0046765F">
        <w:rPr>
          <w:rFonts w:asciiTheme="minorBidi" w:hAnsiTheme="minorBidi"/>
          <w:noProof/>
          <w:highlight w:val="yellow"/>
        </w:rPr>
        <w:t>.</w:t>
      </w:r>
      <w:bookmarkStart w:id="0" w:name="_GoBack"/>
      <w:bookmarkEnd w:id="0"/>
    </w:p>
    <w:p w:rsidR="000935F5" w:rsidRDefault="000935F5" w:rsidP="000935F5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935F5" w:rsidRPr="000935F5" w:rsidRDefault="000935F5" w:rsidP="000935F5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 w:rsidRPr="000935F5">
        <w:rPr>
          <w:rStyle w:val="gd15mcfcktb"/>
          <w:rFonts w:ascii="Lucida Console" w:hAnsi="Lucida Console"/>
          <w:color w:val="0000FF"/>
        </w:rPr>
        <w:t>nlcor(</w:t>
      </w:r>
      <w:proofErr w:type="gramEnd"/>
      <w:r w:rsidRPr="000935F5">
        <w:rPr>
          <w:rStyle w:val="gd15mcfcktb"/>
          <w:rFonts w:ascii="Lucida Console" w:hAnsi="Lucida Console"/>
          <w:color w:val="0000FF"/>
        </w:rPr>
        <w:t>corrTable$PTPRB, corrTable$ANGPT2, plt=T)</w:t>
      </w:r>
    </w:p>
    <w:p w:rsidR="000935F5" w:rsidRDefault="0046765F" w:rsidP="00023BAB">
      <w:pPr>
        <w:spacing w:before="120" w:after="120" w:line="240" w:lineRule="auto"/>
        <w:jc w:val="both"/>
        <w:rPr>
          <w:rStyle w:val="gd15mcfcktb"/>
          <w:rFonts w:ascii="Lucida Console" w:hAnsi="Lucida Console"/>
        </w:rPr>
      </w:pPr>
      <w:r w:rsidRPr="0046765F">
        <w:rPr>
          <w:rStyle w:val="gd15mcfcktb"/>
          <w:rFonts w:ascii="Lucida Console" w:hAnsi="Lucida Console"/>
        </w:rPr>
        <w:t xml:space="preserve">x = </w:t>
      </w:r>
      <w:proofErr w:type="spellStart"/>
      <w:r w:rsidRPr="0046765F">
        <w:rPr>
          <w:rStyle w:val="gd15mcfcktb"/>
          <w:rFonts w:ascii="Lucida Console" w:hAnsi="Lucida Console"/>
        </w:rPr>
        <w:t>corrTable$PTPRB</w:t>
      </w:r>
      <w:proofErr w:type="spellEnd"/>
      <w:r w:rsidRPr="0046765F">
        <w:rPr>
          <w:rStyle w:val="gd15mcfcktb"/>
          <w:rFonts w:ascii="Lucida Console" w:hAnsi="Lucida Console"/>
        </w:rPr>
        <w:t xml:space="preserve">    y= </w:t>
      </w:r>
      <w:r w:rsidRPr="0046765F">
        <w:rPr>
          <w:rStyle w:val="gd15mcfcktb"/>
          <w:rFonts w:ascii="Lucida Console" w:hAnsi="Lucida Console"/>
        </w:rPr>
        <w:t>corrTable$ANGPT2</w:t>
      </w:r>
    </w:p>
    <w:p w:rsidR="0046765F" w:rsidRDefault="0046765F" w:rsidP="0046765F">
      <w:pPr>
        <w:spacing w:before="120" w:after="120" w:line="240" w:lineRule="auto"/>
        <w:jc w:val="center"/>
        <w:rPr>
          <w:rFonts w:asciiTheme="minorBidi" w:hAnsiTheme="minorBidi"/>
          <w:noProof/>
          <w:highlight w:val="yellow"/>
        </w:rPr>
      </w:pPr>
      <w:r>
        <w:rPr>
          <w:noProof/>
        </w:rPr>
        <w:drawing>
          <wp:inline distT="0" distB="0" distL="0" distR="0" wp14:anchorId="2E383935" wp14:editId="17991C6B">
            <wp:extent cx="2752725" cy="2425717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763362" cy="243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765F" w:rsidRDefault="0046765F" w:rsidP="00023BAB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</w:p>
    <w:sectPr w:rsidR="0046765F" w:rsidSect="00670F68">
      <w:type w:val="continuous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3765" w:rsidRDefault="00913765" w:rsidP="00845D24">
      <w:pPr>
        <w:spacing w:after="0" w:line="240" w:lineRule="auto"/>
      </w:pPr>
      <w:r>
        <w:separator/>
      </w:r>
    </w:p>
  </w:endnote>
  <w:endnote w:type="continuationSeparator" w:id="0">
    <w:p w:rsidR="00913765" w:rsidRDefault="00913765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78030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63670" w:rsidRDefault="00763670">
        <w:pPr>
          <w:pStyle w:val="Footer"/>
          <w:jc w:val="right"/>
        </w:pPr>
        <w:r w:rsidRPr="00E82DBF">
          <w:rPr>
            <w:rFonts w:asciiTheme="minorBidi" w:hAnsiTheme="minorBidi"/>
          </w:rPr>
          <w:fldChar w:fldCharType="begin"/>
        </w:r>
        <w:r w:rsidRPr="00E82DBF">
          <w:rPr>
            <w:rFonts w:asciiTheme="minorBidi" w:hAnsiTheme="minorBidi"/>
          </w:rPr>
          <w:instrText xml:space="preserve"> PAGE   \* MERGEFORMAT </w:instrText>
        </w:r>
        <w:r w:rsidRPr="00E82DBF">
          <w:rPr>
            <w:rFonts w:asciiTheme="minorBidi" w:hAnsiTheme="minorBidi"/>
          </w:rPr>
          <w:fldChar w:fldCharType="separate"/>
        </w:r>
        <w:r w:rsidR="003D1F80">
          <w:rPr>
            <w:rFonts w:asciiTheme="minorBidi" w:hAnsiTheme="minorBidi"/>
            <w:noProof/>
          </w:rPr>
          <w:t>31</w:t>
        </w:r>
        <w:r w:rsidRPr="00E82DBF">
          <w:rPr>
            <w:rFonts w:asciiTheme="minorBidi" w:hAnsiTheme="minorBidi"/>
            <w:noProof/>
          </w:rPr>
          <w:fldChar w:fldCharType="end"/>
        </w:r>
      </w:p>
    </w:sdtContent>
  </w:sdt>
  <w:p w:rsidR="00763670" w:rsidRDefault="007636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3765" w:rsidRDefault="00913765" w:rsidP="00845D24">
      <w:pPr>
        <w:spacing w:after="0" w:line="240" w:lineRule="auto"/>
      </w:pPr>
      <w:r>
        <w:separator/>
      </w:r>
    </w:p>
  </w:footnote>
  <w:footnote w:type="continuationSeparator" w:id="0">
    <w:p w:rsidR="00913765" w:rsidRDefault="00913765" w:rsidP="00845D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D2AA0"/>
    <w:multiLevelType w:val="hybridMultilevel"/>
    <w:tmpl w:val="DEBC87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4038B0"/>
    <w:multiLevelType w:val="hybridMultilevel"/>
    <w:tmpl w:val="09FA22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FF752D"/>
    <w:multiLevelType w:val="hybridMultilevel"/>
    <w:tmpl w:val="0BAAEB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202C92"/>
    <w:multiLevelType w:val="hybridMultilevel"/>
    <w:tmpl w:val="54943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0225C7"/>
    <w:multiLevelType w:val="hybridMultilevel"/>
    <w:tmpl w:val="FD8E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MqwFAJqBHpotAAAA"/>
  </w:docVars>
  <w:rsids>
    <w:rsidRoot w:val="004759C7"/>
    <w:rsid w:val="0002180E"/>
    <w:rsid w:val="00023BAB"/>
    <w:rsid w:val="000371B1"/>
    <w:rsid w:val="000424D8"/>
    <w:rsid w:val="0004264F"/>
    <w:rsid w:val="00064E9E"/>
    <w:rsid w:val="00075E8A"/>
    <w:rsid w:val="00076FFD"/>
    <w:rsid w:val="000932F7"/>
    <w:rsid w:val="000935F5"/>
    <w:rsid w:val="00096EF0"/>
    <w:rsid w:val="000978CB"/>
    <w:rsid w:val="000B29E8"/>
    <w:rsid w:val="000B7135"/>
    <w:rsid w:val="000C62A1"/>
    <w:rsid w:val="000D13B7"/>
    <w:rsid w:val="000E2360"/>
    <w:rsid w:val="000F0345"/>
    <w:rsid w:val="000F5CFD"/>
    <w:rsid w:val="00116C03"/>
    <w:rsid w:val="00123B82"/>
    <w:rsid w:val="001309AA"/>
    <w:rsid w:val="00131D56"/>
    <w:rsid w:val="00131EC7"/>
    <w:rsid w:val="00135423"/>
    <w:rsid w:val="00165313"/>
    <w:rsid w:val="00167E83"/>
    <w:rsid w:val="0018115D"/>
    <w:rsid w:val="0018136A"/>
    <w:rsid w:val="001D0DC9"/>
    <w:rsid w:val="001D62A9"/>
    <w:rsid w:val="00201891"/>
    <w:rsid w:val="00225DC5"/>
    <w:rsid w:val="002505DD"/>
    <w:rsid w:val="00261614"/>
    <w:rsid w:val="002671F5"/>
    <w:rsid w:val="00270906"/>
    <w:rsid w:val="00271311"/>
    <w:rsid w:val="002741E5"/>
    <w:rsid w:val="00281053"/>
    <w:rsid w:val="00295264"/>
    <w:rsid w:val="002A2E5E"/>
    <w:rsid w:val="002C4A31"/>
    <w:rsid w:val="002F349F"/>
    <w:rsid w:val="003035B2"/>
    <w:rsid w:val="003037C2"/>
    <w:rsid w:val="00323DC5"/>
    <w:rsid w:val="00355421"/>
    <w:rsid w:val="0036736C"/>
    <w:rsid w:val="00375A58"/>
    <w:rsid w:val="00377A6C"/>
    <w:rsid w:val="00390D06"/>
    <w:rsid w:val="003A0952"/>
    <w:rsid w:val="003A4999"/>
    <w:rsid w:val="003C6F9C"/>
    <w:rsid w:val="003D1F80"/>
    <w:rsid w:val="003D3057"/>
    <w:rsid w:val="003E7969"/>
    <w:rsid w:val="0040201A"/>
    <w:rsid w:val="00415FFA"/>
    <w:rsid w:val="00416F91"/>
    <w:rsid w:val="004358E3"/>
    <w:rsid w:val="004415CD"/>
    <w:rsid w:val="004426B0"/>
    <w:rsid w:val="00445551"/>
    <w:rsid w:val="004478E7"/>
    <w:rsid w:val="00460DE3"/>
    <w:rsid w:val="00463634"/>
    <w:rsid w:val="0046765F"/>
    <w:rsid w:val="00472421"/>
    <w:rsid w:val="004759C7"/>
    <w:rsid w:val="0049064E"/>
    <w:rsid w:val="00491EFA"/>
    <w:rsid w:val="004A132A"/>
    <w:rsid w:val="004B1737"/>
    <w:rsid w:val="004E76E3"/>
    <w:rsid w:val="004F21CE"/>
    <w:rsid w:val="00506562"/>
    <w:rsid w:val="005159B4"/>
    <w:rsid w:val="00542BBF"/>
    <w:rsid w:val="00572364"/>
    <w:rsid w:val="005747FF"/>
    <w:rsid w:val="0059240E"/>
    <w:rsid w:val="00595B66"/>
    <w:rsid w:val="005979A2"/>
    <w:rsid w:val="005A37D3"/>
    <w:rsid w:val="005A6ACD"/>
    <w:rsid w:val="005A764F"/>
    <w:rsid w:val="005B227D"/>
    <w:rsid w:val="005B2F18"/>
    <w:rsid w:val="00604D20"/>
    <w:rsid w:val="00643723"/>
    <w:rsid w:val="00645F4C"/>
    <w:rsid w:val="00651075"/>
    <w:rsid w:val="00670F68"/>
    <w:rsid w:val="006776CE"/>
    <w:rsid w:val="00687ED8"/>
    <w:rsid w:val="006925FD"/>
    <w:rsid w:val="006B6FE2"/>
    <w:rsid w:val="006C788B"/>
    <w:rsid w:val="006E45B5"/>
    <w:rsid w:val="006E784F"/>
    <w:rsid w:val="00712262"/>
    <w:rsid w:val="00737D63"/>
    <w:rsid w:val="00757B40"/>
    <w:rsid w:val="00763670"/>
    <w:rsid w:val="00764E71"/>
    <w:rsid w:val="00786C93"/>
    <w:rsid w:val="00787846"/>
    <w:rsid w:val="00795D6C"/>
    <w:rsid w:val="007A1AC7"/>
    <w:rsid w:val="007A2CF5"/>
    <w:rsid w:val="007A6860"/>
    <w:rsid w:val="007A724A"/>
    <w:rsid w:val="007B6601"/>
    <w:rsid w:val="007F3786"/>
    <w:rsid w:val="00812659"/>
    <w:rsid w:val="00845504"/>
    <w:rsid w:val="00845D24"/>
    <w:rsid w:val="0085045F"/>
    <w:rsid w:val="00851449"/>
    <w:rsid w:val="00862822"/>
    <w:rsid w:val="00866361"/>
    <w:rsid w:val="008756F7"/>
    <w:rsid w:val="00882423"/>
    <w:rsid w:val="008B741C"/>
    <w:rsid w:val="008C2466"/>
    <w:rsid w:val="008C63FC"/>
    <w:rsid w:val="008D14B3"/>
    <w:rsid w:val="008D37BF"/>
    <w:rsid w:val="008F3BB7"/>
    <w:rsid w:val="008F7626"/>
    <w:rsid w:val="0091118F"/>
    <w:rsid w:val="00913765"/>
    <w:rsid w:val="00920DEC"/>
    <w:rsid w:val="00952EE3"/>
    <w:rsid w:val="009652FD"/>
    <w:rsid w:val="00966B30"/>
    <w:rsid w:val="00972270"/>
    <w:rsid w:val="00972686"/>
    <w:rsid w:val="009748DF"/>
    <w:rsid w:val="009751C2"/>
    <w:rsid w:val="00975B3F"/>
    <w:rsid w:val="009A6CA7"/>
    <w:rsid w:val="009B20F1"/>
    <w:rsid w:val="009B5123"/>
    <w:rsid w:val="009C7CC7"/>
    <w:rsid w:val="009D54E3"/>
    <w:rsid w:val="00A04174"/>
    <w:rsid w:val="00A116D5"/>
    <w:rsid w:val="00A2736C"/>
    <w:rsid w:val="00A279FF"/>
    <w:rsid w:val="00A50A24"/>
    <w:rsid w:val="00A91A0F"/>
    <w:rsid w:val="00A9464C"/>
    <w:rsid w:val="00AA11F4"/>
    <w:rsid w:val="00AE53CD"/>
    <w:rsid w:val="00B01723"/>
    <w:rsid w:val="00B2000B"/>
    <w:rsid w:val="00B23443"/>
    <w:rsid w:val="00B35444"/>
    <w:rsid w:val="00B36866"/>
    <w:rsid w:val="00B4518E"/>
    <w:rsid w:val="00B5181E"/>
    <w:rsid w:val="00B64E7B"/>
    <w:rsid w:val="00B70BB3"/>
    <w:rsid w:val="00B77CBB"/>
    <w:rsid w:val="00B81DCE"/>
    <w:rsid w:val="00BA56C0"/>
    <w:rsid w:val="00BB7E0E"/>
    <w:rsid w:val="00BC05D0"/>
    <w:rsid w:val="00BC7317"/>
    <w:rsid w:val="00BD7937"/>
    <w:rsid w:val="00BF382C"/>
    <w:rsid w:val="00C064D6"/>
    <w:rsid w:val="00C42A41"/>
    <w:rsid w:val="00C558DD"/>
    <w:rsid w:val="00C575B9"/>
    <w:rsid w:val="00C639D6"/>
    <w:rsid w:val="00C8582F"/>
    <w:rsid w:val="00C85FAF"/>
    <w:rsid w:val="00CA067E"/>
    <w:rsid w:val="00CA75C0"/>
    <w:rsid w:val="00CB11FB"/>
    <w:rsid w:val="00CB34EA"/>
    <w:rsid w:val="00CB5244"/>
    <w:rsid w:val="00CB5F47"/>
    <w:rsid w:val="00CE4D13"/>
    <w:rsid w:val="00D05E5D"/>
    <w:rsid w:val="00D23E83"/>
    <w:rsid w:val="00D2750F"/>
    <w:rsid w:val="00D3117A"/>
    <w:rsid w:val="00D34385"/>
    <w:rsid w:val="00D40589"/>
    <w:rsid w:val="00D41694"/>
    <w:rsid w:val="00D663AE"/>
    <w:rsid w:val="00DA11F7"/>
    <w:rsid w:val="00DA3508"/>
    <w:rsid w:val="00DC1CF0"/>
    <w:rsid w:val="00DC32AB"/>
    <w:rsid w:val="00DC49E5"/>
    <w:rsid w:val="00DC72A5"/>
    <w:rsid w:val="00DC7455"/>
    <w:rsid w:val="00DD2B97"/>
    <w:rsid w:val="00DF3B24"/>
    <w:rsid w:val="00DF4A2C"/>
    <w:rsid w:val="00DF63AE"/>
    <w:rsid w:val="00E1013B"/>
    <w:rsid w:val="00E179B2"/>
    <w:rsid w:val="00E4193A"/>
    <w:rsid w:val="00E6040B"/>
    <w:rsid w:val="00E63526"/>
    <w:rsid w:val="00E650D2"/>
    <w:rsid w:val="00E6709A"/>
    <w:rsid w:val="00E82DBF"/>
    <w:rsid w:val="00EA0A00"/>
    <w:rsid w:val="00EB3ABA"/>
    <w:rsid w:val="00EC6619"/>
    <w:rsid w:val="00ED20E0"/>
    <w:rsid w:val="00EE6D53"/>
    <w:rsid w:val="00EF3D5D"/>
    <w:rsid w:val="00EF49A1"/>
    <w:rsid w:val="00F03121"/>
    <w:rsid w:val="00F04F69"/>
    <w:rsid w:val="00F152FA"/>
    <w:rsid w:val="00F2149F"/>
    <w:rsid w:val="00F335EF"/>
    <w:rsid w:val="00F505D4"/>
    <w:rsid w:val="00F51F41"/>
    <w:rsid w:val="00F67115"/>
    <w:rsid w:val="00F85AF1"/>
    <w:rsid w:val="00F9088D"/>
    <w:rsid w:val="00F96F60"/>
    <w:rsid w:val="00F97A53"/>
    <w:rsid w:val="00FD7891"/>
    <w:rsid w:val="00FE6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1899FF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  <w:style w:type="paragraph" w:styleId="ListParagraph">
    <w:name w:val="List Paragraph"/>
    <w:basedOn w:val="Normal"/>
    <w:uiPriority w:val="34"/>
    <w:qFormat/>
    <w:rsid w:val="000F5CFD"/>
    <w:pPr>
      <w:ind w:left="720"/>
      <w:contextualSpacing/>
    </w:pPr>
  </w:style>
  <w:style w:type="character" w:customStyle="1" w:styleId="DefaultFontHxMailStyle">
    <w:name w:val="Default Font HxMail Style"/>
    <w:basedOn w:val="DefaultParagraphFont"/>
    <w:rsid w:val="0085045F"/>
    <w:rPr>
      <w:rFonts w:ascii="Arial" w:hAnsi="Arial" w:cs="Arial" w:hint="default"/>
      <w:b w:val="0"/>
      <w:bCs w:val="0"/>
      <w:i w:val="0"/>
      <w:iCs w:val="0"/>
      <w:strike w:val="0"/>
      <w:dstrike w:val="0"/>
      <w:color w:val="auto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0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9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2.pn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5" Type="http://schemas.openxmlformats.org/officeDocument/2006/relationships/footnotes" Target="footnotes.xml"/><Relationship Id="rId61" Type="http://schemas.openxmlformats.org/officeDocument/2006/relationships/image" Target="media/image54.png"/><Relationship Id="rId19" Type="http://schemas.openxmlformats.org/officeDocument/2006/relationships/footer" Target="footer1.xml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4.png"/><Relationship Id="rId31" Type="http://schemas.openxmlformats.org/officeDocument/2006/relationships/image" Target="media/image24.png"/><Relationship Id="rId44" Type="http://schemas.openxmlformats.org/officeDocument/2006/relationships/image" Target="media/image37.jpe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01</TotalTime>
  <Pages>31</Pages>
  <Words>5321</Words>
  <Characters>30335</Characters>
  <Application>Microsoft Office Word</Application>
  <DocSecurity>0</DocSecurity>
  <Lines>252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35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138</cp:revision>
  <cp:lastPrinted>2020-03-18T18:08:00Z</cp:lastPrinted>
  <dcterms:created xsi:type="dcterms:W3CDTF">2020-03-12T19:58:00Z</dcterms:created>
  <dcterms:modified xsi:type="dcterms:W3CDTF">2020-03-29T04:23:00Z</dcterms:modified>
</cp:coreProperties>
</file>